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512DA5" w14:textId="77777777" w:rsidR="00E1766C" w:rsidRDefault="00E1766C"/>
    <w:p w14:paraId="2B50528B" w14:textId="77777777" w:rsidR="00E1766C" w:rsidRDefault="00E1766C" w:rsidP="00C52AF5">
      <w:pPr>
        <w:spacing w:after="120"/>
      </w:pPr>
    </w:p>
    <w:p w14:paraId="25842711" w14:textId="1D7D686A" w:rsidR="00AA0956" w:rsidRPr="008E3E2B" w:rsidRDefault="00AA0956" w:rsidP="00C52AF5">
      <w:pPr>
        <w:spacing w:after="240"/>
        <w:jc w:val="center"/>
        <w:rPr>
          <w:b/>
          <w:bCs/>
          <w:sz w:val="28"/>
          <w:szCs w:val="28"/>
        </w:rPr>
      </w:pPr>
      <w:r>
        <w:rPr>
          <w:b/>
          <w:bCs/>
          <w:sz w:val="28"/>
          <w:szCs w:val="28"/>
        </w:rPr>
        <w:t xml:space="preserve">Health Promotion Registration </w:t>
      </w:r>
      <w:r w:rsidR="00AF19BB">
        <w:rPr>
          <w:b/>
          <w:bCs/>
          <w:sz w:val="28"/>
          <w:szCs w:val="28"/>
        </w:rPr>
        <w:t xml:space="preserve">Online </w:t>
      </w:r>
      <w:r>
        <w:rPr>
          <w:b/>
          <w:bCs/>
          <w:sz w:val="28"/>
          <w:szCs w:val="28"/>
        </w:rPr>
        <w:t xml:space="preserve">Application </w:t>
      </w:r>
      <w:r w:rsidR="00F02E20">
        <w:rPr>
          <w:b/>
          <w:bCs/>
          <w:sz w:val="28"/>
          <w:szCs w:val="28"/>
        </w:rPr>
        <w:t>Template</w:t>
      </w:r>
    </w:p>
    <w:p w14:paraId="6FE62C27" w14:textId="5D08802A" w:rsidR="002C073C" w:rsidRPr="00AF19BB" w:rsidRDefault="002C073C" w:rsidP="007D6273">
      <w:pPr>
        <w:spacing w:after="120"/>
        <w:rPr>
          <w:b/>
          <w:bCs/>
          <w:sz w:val="24"/>
          <w:szCs w:val="24"/>
        </w:rPr>
      </w:pPr>
      <w:r w:rsidRPr="00AF19BB">
        <w:rPr>
          <w:b/>
          <w:bCs/>
          <w:sz w:val="24"/>
          <w:szCs w:val="24"/>
        </w:rPr>
        <w:t>1</w:t>
      </w:r>
      <w:r w:rsidR="00AF19BB">
        <w:rPr>
          <w:b/>
          <w:bCs/>
          <w:sz w:val="24"/>
          <w:szCs w:val="24"/>
        </w:rPr>
        <w:t>.</w:t>
      </w:r>
      <w:r w:rsidR="00514E32">
        <w:rPr>
          <w:b/>
          <w:bCs/>
          <w:sz w:val="24"/>
          <w:szCs w:val="24"/>
        </w:rPr>
        <w:t xml:space="preserve"> </w:t>
      </w:r>
      <w:r w:rsidRPr="00AF19BB">
        <w:rPr>
          <w:b/>
          <w:bCs/>
          <w:sz w:val="24"/>
          <w:szCs w:val="24"/>
        </w:rPr>
        <w:t>Personal Details</w:t>
      </w:r>
    </w:p>
    <w:p w14:paraId="5FDBA0B8" w14:textId="77777777" w:rsidR="00514E32" w:rsidRDefault="00AF19BB" w:rsidP="00C52AF5">
      <w:pPr>
        <w:spacing w:after="240"/>
        <w:rPr>
          <w:i/>
          <w:iCs/>
        </w:rPr>
      </w:pPr>
      <w:r>
        <w:rPr>
          <w:i/>
          <w:iCs/>
        </w:rPr>
        <w:t xml:space="preserve">Section 1 </w:t>
      </w:r>
      <w:r w:rsidR="00514E32">
        <w:rPr>
          <w:i/>
          <w:iCs/>
        </w:rPr>
        <w:t>asks</w:t>
      </w:r>
      <w:r>
        <w:rPr>
          <w:i/>
          <w:iCs/>
        </w:rPr>
        <w:t xml:space="preserve"> for</w:t>
      </w:r>
      <w:r w:rsidR="00AA0956">
        <w:rPr>
          <w:i/>
          <w:iCs/>
        </w:rPr>
        <w:t xml:space="preserve"> </w:t>
      </w:r>
      <w:r w:rsidR="00514E32">
        <w:rPr>
          <w:i/>
          <w:iCs/>
        </w:rPr>
        <w:t xml:space="preserve">your </w:t>
      </w:r>
      <w:r w:rsidR="00AA0956">
        <w:rPr>
          <w:i/>
          <w:iCs/>
        </w:rPr>
        <w:t>personal contact details</w:t>
      </w:r>
      <w:r w:rsidR="00514E32">
        <w:rPr>
          <w:i/>
          <w:iCs/>
        </w:rPr>
        <w:t xml:space="preserve">: </w:t>
      </w:r>
      <w:r w:rsidR="00F02E20">
        <w:rPr>
          <w:i/>
          <w:iCs/>
        </w:rPr>
        <w:t>name, date of birth, address, phone number</w:t>
      </w:r>
      <w:r w:rsidR="00514E32">
        <w:rPr>
          <w:i/>
          <w:iCs/>
        </w:rPr>
        <w:t>.</w:t>
      </w:r>
    </w:p>
    <w:p w14:paraId="606CAA30" w14:textId="6BE02955" w:rsidR="00514E32" w:rsidRPr="00AF19BB" w:rsidRDefault="00514E32" w:rsidP="00514E32">
      <w:pPr>
        <w:spacing w:after="120"/>
        <w:rPr>
          <w:b/>
          <w:bCs/>
          <w:sz w:val="24"/>
          <w:szCs w:val="24"/>
        </w:rPr>
      </w:pPr>
      <w:r>
        <w:rPr>
          <w:b/>
          <w:bCs/>
          <w:sz w:val="24"/>
          <w:szCs w:val="24"/>
        </w:rPr>
        <w:t>2. References</w:t>
      </w:r>
    </w:p>
    <w:p w14:paraId="66F01573" w14:textId="4A9CC718" w:rsidR="00F02E20" w:rsidRDefault="00514E32" w:rsidP="00C52AF5">
      <w:pPr>
        <w:spacing w:after="240"/>
        <w:rPr>
          <w:i/>
          <w:iCs/>
        </w:rPr>
      </w:pPr>
      <w:r>
        <w:rPr>
          <w:i/>
          <w:iCs/>
        </w:rPr>
        <w:t>Section 2 asks for</w:t>
      </w:r>
      <w:r w:rsidR="00AA0956">
        <w:rPr>
          <w:i/>
          <w:iCs/>
        </w:rPr>
        <w:t xml:space="preserve"> details of two referees who </w:t>
      </w:r>
      <w:proofErr w:type="gramStart"/>
      <w:r w:rsidR="00AA0956">
        <w:rPr>
          <w:i/>
          <w:iCs/>
        </w:rPr>
        <w:t>have an understanding of</w:t>
      </w:r>
      <w:proofErr w:type="gramEnd"/>
      <w:r w:rsidR="00AA0956">
        <w:rPr>
          <w:i/>
          <w:iCs/>
        </w:rPr>
        <w:t xml:space="preserve"> your health promotion knowledge, skills and experience</w:t>
      </w:r>
      <w:r>
        <w:rPr>
          <w:i/>
          <w:iCs/>
        </w:rPr>
        <w:t>: name, address, phone number, email, organisation role.</w:t>
      </w:r>
    </w:p>
    <w:p w14:paraId="32B76E37" w14:textId="0E3FF483" w:rsidR="00514E32" w:rsidRPr="00AF19BB" w:rsidRDefault="00514E32" w:rsidP="00514E32">
      <w:pPr>
        <w:spacing w:after="120"/>
        <w:rPr>
          <w:b/>
          <w:bCs/>
          <w:sz w:val="24"/>
          <w:szCs w:val="24"/>
        </w:rPr>
      </w:pPr>
      <w:r>
        <w:rPr>
          <w:b/>
          <w:bCs/>
          <w:sz w:val="24"/>
          <w:szCs w:val="24"/>
        </w:rPr>
        <w:t>3. University Details</w:t>
      </w:r>
    </w:p>
    <w:p w14:paraId="3298B75B" w14:textId="27BEE804" w:rsidR="00514E32" w:rsidRDefault="00AF19BB" w:rsidP="00514E32">
      <w:pPr>
        <w:rPr>
          <w:i/>
          <w:iCs/>
        </w:rPr>
      </w:pPr>
      <w:r>
        <w:rPr>
          <w:i/>
          <w:iCs/>
        </w:rPr>
        <w:t>Section 3 asks y</w:t>
      </w:r>
      <w:r w:rsidR="00AA0956">
        <w:rPr>
          <w:i/>
          <w:iCs/>
        </w:rPr>
        <w:t xml:space="preserve">ou </w:t>
      </w:r>
      <w:r>
        <w:rPr>
          <w:i/>
          <w:iCs/>
        </w:rPr>
        <w:t xml:space="preserve">to </w:t>
      </w:r>
      <w:r w:rsidR="00AA0956">
        <w:rPr>
          <w:i/>
          <w:iCs/>
        </w:rPr>
        <w:t>indicate which university you attended</w:t>
      </w:r>
      <w:r w:rsidR="00514E32">
        <w:rPr>
          <w:i/>
          <w:iCs/>
        </w:rPr>
        <w:t xml:space="preserve"> from a </w:t>
      </w:r>
      <w:proofErr w:type="gramStart"/>
      <w:r w:rsidR="00514E32">
        <w:rPr>
          <w:i/>
          <w:iCs/>
        </w:rPr>
        <w:t>drop down</w:t>
      </w:r>
      <w:proofErr w:type="gramEnd"/>
      <w:r w:rsidR="00514E32">
        <w:rPr>
          <w:i/>
          <w:iCs/>
        </w:rPr>
        <w:t xml:space="preserve"> list of IUHPE accredited courses. If you haven’t completed an IUHPE accredited course or </w:t>
      </w:r>
      <w:proofErr w:type="gramStart"/>
      <w:r w:rsidR="00514E32">
        <w:rPr>
          <w:i/>
          <w:iCs/>
        </w:rPr>
        <w:t>you haven’t attended</w:t>
      </w:r>
      <w:proofErr w:type="gramEnd"/>
      <w:r w:rsidR="00514E32">
        <w:rPr>
          <w:i/>
          <w:iCs/>
        </w:rPr>
        <w:t xml:space="preserve"> university, select “other”</w:t>
      </w:r>
      <w:r w:rsidR="00AA0956">
        <w:rPr>
          <w:i/>
          <w:iCs/>
        </w:rPr>
        <w:t xml:space="preserve"> </w:t>
      </w:r>
      <w:r w:rsidR="00514E32">
        <w:rPr>
          <w:i/>
          <w:iCs/>
        </w:rPr>
        <w:t xml:space="preserve">then provide details in the “Other Universities” text box </w:t>
      </w:r>
      <w:r w:rsidR="00514E32" w:rsidRPr="00514E32">
        <w:rPr>
          <w:i/>
          <w:iCs/>
        </w:rPr>
        <w:t>(max word count: 200 words)</w:t>
      </w:r>
      <w:r w:rsidR="00514E32">
        <w:rPr>
          <w:i/>
          <w:iCs/>
        </w:rPr>
        <w:t xml:space="preserve">. If you have completed a non-accredited course, provide the name of the university and the degree. If you haven’t attended a university, please add a comment indicating this. </w:t>
      </w:r>
    </w:p>
    <w:p w14:paraId="59DB8A6B" w14:textId="1E3A032E" w:rsidR="00AA0956" w:rsidRPr="00514E32" w:rsidRDefault="00514E32" w:rsidP="00C52AF5">
      <w:pPr>
        <w:spacing w:after="240"/>
        <w:rPr>
          <w:i/>
          <w:iCs/>
        </w:rPr>
      </w:pPr>
      <w:r>
        <w:rPr>
          <w:i/>
          <w:iCs/>
        </w:rPr>
        <w:t xml:space="preserve">If you have a degree, you are required to attach (select file, </w:t>
      </w:r>
      <w:proofErr w:type="gramStart"/>
      <w:r>
        <w:rPr>
          <w:i/>
          <w:iCs/>
        </w:rPr>
        <w:t>upload</w:t>
      </w:r>
      <w:proofErr w:type="gramEnd"/>
      <w:r>
        <w:rPr>
          <w:i/>
          <w:iCs/>
        </w:rPr>
        <w:t xml:space="preserve"> and save) an </w:t>
      </w:r>
      <w:r w:rsidR="00AA0956">
        <w:rPr>
          <w:i/>
          <w:iCs/>
        </w:rPr>
        <w:t xml:space="preserve">academic transcript as </w:t>
      </w:r>
      <w:r w:rsidR="00AA0956" w:rsidRPr="00514E32">
        <w:rPr>
          <w:i/>
          <w:iCs/>
        </w:rPr>
        <w:t>evidence</w:t>
      </w:r>
      <w:r w:rsidRPr="00514E32">
        <w:rPr>
          <w:i/>
          <w:iCs/>
        </w:rPr>
        <w:t xml:space="preserve"> (max file size 5 MB).</w:t>
      </w:r>
    </w:p>
    <w:p w14:paraId="565A2381" w14:textId="5DADD0F0" w:rsidR="00AA0956" w:rsidRPr="00AF19BB" w:rsidRDefault="00AF19BB" w:rsidP="007D6273">
      <w:pPr>
        <w:spacing w:after="80"/>
        <w:rPr>
          <w:b/>
          <w:bCs/>
          <w:sz w:val="24"/>
          <w:szCs w:val="24"/>
        </w:rPr>
      </w:pPr>
      <w:r w:rsidRPr="00AF19BB">
        <w:rPr>
          <w:b/>
          <w:bCs/>
          <w:sz w:val="24"/>
          <w:szCs w:val="24"/>
        </w:rPr>
        <w:t xml:space="preserve">4. </w:t>
      </w:r>
      <w:proofErr w:type="spellStart"/>
      <w:r w:rsidR="00AA0956" w:rsidRPr="00AF19BB">
        <w:rPr>
          <w:b/>
          <w:bCs/>
          <w:sz w:val="24"/>
          <w:szCs w:val="24"/>
        </w:rPr>
        <w:t>Self Assessment</w:t>
      </w:r>
      <w:proofErr w:type="spellEnd"/>
      <w:r>
        <w:rPr>
          <w:b/>
          <w:bCs/>
          <w:sz w:val="24"/>
          <w:szCs w:val="24"/>
        </w:rPr>
        <w:t xml:space="preserve"> </w:t>
      </w:r>
      <w:r w:rsidRPr="00AF19BB">
        <w:rPr>
          <w:sz w:val="24"/>
          <w:szCs w:val="24"/>
        </w:rPr>
        <w:t>(of knowledge)</w:t>
      </w:r>
    </w:p>
    <w:p w14:paraId="7649868A" w14:textId="7035818B" w:rsidR="00AF19BB" w:rsidRDefault="00AF19BB" w:rsidP="00C52AF5">
      <w:pPr>
        <w:spacing w:after="240"/>
      </w:pPr>
      <w:r>
        <w:t xml:space="preserve">This is a required </w:t>
      </w:r>
      <w:proofErr w:type="gramStart"/>
      <w:r>
        <w:t>section</w:t>
      </w:r>
      <w:proofErr w:type="gramEnd"/>
      <w:r>
        <w:t xml:space="preserve"> and you must complete a statement for each knowledge area. If you answer No to any of the areas, you will not be eligible for Registration. </w:t>
      </w:r>
    </w:p>
    <w:p w14:paraId="14A94D1D" w14:textId="308A2360" w:rsidR="00AF19BB" w:rsidRPr="00AF19BB" w:rsidRDefault="00AF19BB" w:rsidP="00AF19BB">
      <w:pPr>
        <w:spacing w:after="80"/>
        <w:rPr>
          <w:b/>
          <w:bCs/>
        </w:rPr>
      </w:pPr>
      <w:r w:rsidRPr="00AF19BB">
        <w:rPr>
          <w:b/>
          <w:bCs/>
        </w:rPr>
        <w:t>Do you have knowledge in the following areas?</w:t>
      </w:r>
    </w:p>
    <w:p w14:paraId="5B10F6A3" w14:textId="77777777" w:rsidR="00AA0956" w:rsidRPr="00844153" w:rsidRDefault="00000000" w:rsidP="007D6273">
      <w:pPr>
        <w:spacing w:after="120"/>
      </w:pPr>
      <w:r>
        <w:pict w14:anchorId="19869D42">
          <v:rect id="_x0000_i1025" style="width:0;height:0" o:hralign="center" o:hrstd="t" o:hr="t" fillcolor="#a0a0a0" stroked="f"/>
        </w:pict>
      </w:r>
    </w:p>
    <w:p w14:paraId="34D29ED6" w14:textId="77777777" w:rsidR="00AA0956" w:rsidRPr="00844153" w:rsidRDefault="00AA0956" w:rsidP="007D6273">
      <w:pPr>
        <w:spacing w:after="120"/>
        <w:rPr>
          <w:b/>
          <w:bCs/>
        </w:rPr>
      </w:pPr>
      <w:r w:rsidRPr="00844153">
        <w:rPr>
          <w:b/>
          <w:bCs/>
        </w:rPr>
        <w:t xml:space="preserve">The concepts, principles and ethical values of Health Promotion as defined by the Ottawa Charter for Health Promotion (WHO, 1986) and subsequent charters and </w:t>
      </w:r>
      <w:proofErr w:type="gramStart"/>
      <w:r w:rsidRPr="00844153">
        <w:rPr>
          <w:b/>
          <w:bCs/>
        </w:rPr>
        <w:t>declarations</w:t>
      </w:r>
      <w:proofErr w:type="gramEnd"/>
    </w:p>
    <w:p w14:paraId="0F24467F" w14:textId="157790E5" w:rsidR="00AA0956" w:rsidRDefault="00E33641" w:rsidP="007D6273">
      <w:pPr>
        <w:spacing w:after="120"/>
      </w:pPr>
      <w:r>
        <w:sym w:font="Wingdings" w:char="F0A1"/>
      </w:r>
      <w:r>
        <w:t xml:space="preserve"> </w:t>
      </w:r>
      <w:r w:rsidR="00AA0956">
        <w:t>Y</w:t>
      </w:r>
      <w:r w:rsidR="00AA0956" w:rsidRPr="00844153">
        <w:t>es</w:t>
      </w:r>
      <w:r>
        <w:t xml:space="preserve"> </w:t>
      </w:r>
    </w:p>
    <w:p w14:paraId="08AA4D1E" w14:textId="364763EF" w:rsidR="00E33641" w:rsidRPr="00844153" w:rsidRDefault="00E33641" w:rsidP="007D6273">
      <w:pPr>
        <w:spacing w:after="120"/>
      </w:pPr>
      <w:r>
        <w:sym w:font="Wingdings" w:char="F0A1"/>
      </w:r>
      <w:r>
        <w:t xml:space="preserve"> No</w:t>
      </w:r>
    </w:p>
    <w:p w14:paraId="7DB125F0" w14:textId="77777777" w:rsidR="00AA0956" w:rsidRPr="00844153" w:rsidRDefault="00AA0956" w:rsidP="007D6273">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1009640C" w14:textId="2D48532A" w:rsidR="00AA0956" w:rsidRDefault="00E33641" w:rsidP="007D6273">
      <w:pPr>
        <w:spacing w:after="120"/>
      </w:pPr>
      <w:r>
        <w:sym w:font="Wingdings" w:char="F0A8"/>
      </w:r>
      <w:r>
        <w:t xml:space="preserve"> </w:t>
      </w:r>
      <w:r w:rsidR="00AA0956">
        <w:t>Education</w:t>
      </w:r>
      <w:r>
        <w:t xml:space="preserve"> / training</w:t>
      </w:r>
    </w:p>
    <w:p w14:paraId="3E00FDAB" w14:textId="24459B89" w:rsidR="00E33641" w:rsidRDefault="00E33641" w:rsidP="007D6273">
      <w:pPr>
        <w:spacing w:after="120"/>
      </w:pPr>
      <w:r>
        <w:sym w:font="Wingdings" w:char="F0A8"/>
      </w:r>
      <w:r>
        <w:t xml:space="preserve"> Work Experience</w:t>
      </w:r>
    </w:p>
    <w:p w14:paraId="76EC7A56" w14:textId="6D3EC829" w:rsidR="00E33641" w:rsidRPr="00844153" w:rsidRDefault="00E33641" w:rsidP="007D6273">
      <w:pPr>
        <w:spacing w:after="120"/>
      </w:pPr>
      <w:r>
        <w:sym w:font="Wingdings" w:char="F0A8"/>
      </w:r>
      <w:r>
        <w:t xml:space="preserve"> Other</w:t>
      </w:r>
    </w:p>
    <w:p w14:paraId="534FDD93" w14:textId="7EF163AA" w:rsidR="00AA0956" w:rsidRPr="00844153" w:rsidRDefault="00AA0956" w:rsidP="007D6273">
      <w:pPr>
        <w:spacing w:after="120"/>
        <w:rPr>
          <w:b/>
          <w:bCs/>
        </w:rPr>
      </w:pPr>
      <w:r w:rsidRPr="00844153">
        <w:rPr>
          <w:b/>
          <w:bCs/>
        </w:rPr>
        <w:t>Please provide details on how you have achieved the competency</w:t>
      </w:r>
      <w:r w:rsidR="00E33641">
        <w:rPr>
          <w:b/>
          <w:bCs/>
        </w:rPr>
        <w:t xml:space="preserve"> </w:t>
      </w:r>
      <w:r w:rsidR="00E33641" w:rsidRPr="00E33641">
        <w:t>(max word count: 200 words)</w:t>
      </w:r>
    </w:p>
    <w:p w14:paraId="39F4399A" w14:textId="13A4D497" w:rsidR="00AA0956" w:rsidRPr="00844153" w:rsidRDefault="00E33641" w:rsidP="00C52AF5">
      <w:r w:rsidRPr="00567C5B">
        <w:rPr>
          <w:i/>
          <w:iCs/>
          <w:color w:val="1AB6AF"/>
        </w:rPr>
        <w:t>&lt;Insert text&gt;</w:t>
      </w:r>
      <w:r w:rsidR="00000000">
        <w:pict w14:anchorId="5C4BBC40">
          <v:rect id="_x0000_i1026" style="width:0;height:0" o:hralign="center" o:hrstd="t" o:hr="t" fillcolor="#a0a0a0" stroked="f"/>
        </w:pict>
      </w:r>
    </w:p>
    <w:p w14:paraId="2C83ABEF" w14:textId="77777777" w:rsidR="00C52AF5" w:rsidRDefault="00C52AF5">
      <w:pPr>
        <w:rPr>
          <w:b/>
          <w:bCs/>
          <w:sz w:val="21"/>
          <w:szCs w:val="21"/>
        </w:rPr>
        <w:sectPr w:rsidR="00C52AF5" w:rsidSect="002B005A">
          <w:headerReference w:type="default" r:id="rId7"/>
          <w:footerReference w:type="default" r:id="rId8"/>
          <w:pgSz w:w="12240" w:h="15840"/>
          <w:pgMar w:top="1134" w:right="1134" w:bottom="1134" w:left="1134" w:header="720" w:footer="720" w:gutter="0"/>
          <w:pgNumType w:start="1"/>
          <w:cols w:space="720"/>
          <w:docGrid w:linePitch="360"/>
        </w:sectPr>
      </w:pPr>
    </w:p>
    <w:p w14:paraId="6952A3AE" w14:textId="56D8F4C5" w:rsidR="00AA0956" w:rsidRPr="007D6273" w:rsidRDefault="00AA0956" w:rsidP="007D6273">
      <w:pPr>
        <w:spacing w:after="120"/>
        <w:rPr>
          <w:b/>
          <w:bCs/>
          <w:sz w:val="21"/>
          <w:szCs w:val="21"/>
        </w:rPr>
      </w:pPr>
      <w:r w:rsidRPr="007D6273">
        <w:rPr>
          <w:b/>
          <w:bCs/>
          <w:sz w:val="21"/>
          <w:szCs w:val="21"/>
        </w:rPr>
        <w:lastRenderedPageBreak/>
        <w:t xml:space="preserve">The concepts of health equity, social </w:t>
      </w:r>
      <w:proofErr w:type="gramStart"/>
      <w:r w:rsidRPr="007D6273">
        <w:rPr>
          <w:b/>
          <w:bCs/>
          <w:sz w:val="21"/>
          <w:szCs w:val="21"/>
        </w:rPr>
        <w:t>justice</w:t>
      </w:r>
      <w:proofErr w:type="gramEnd"/>
      <w:r w:rsidRPr="007D6273">
        <w:rPr>
          <w:b/>
          <w:bCs/>
          <w:sz w:val="21"/>
          <w:szCs w:val="21"/>
        </w:rPr>
        <w:t xml:space="preserve"> and health as a human right as the basis for Health Promotion action</w:t>
      </w:r>
      <w:r w:rsidR="00E33641">
        <w:rPr>
          <w:b/>
          <w:bCs/>
          <w:sz w:val="21"/>
          <w:szCs w:val="21"/>
        </w:rPr>
        <w:t xml:space="preserve"> </w:t>
      </w:r>
      <w:r w:rsidR="00E33641" w:rsidRPr="00E33641">
        <w:t>(max word count: 200 words)</w:t>
      </w:r>
    </w:p>
    <w:p w14:paraId="17CD1C32" w14:textId="77777777" w:rsidR="00E33641" w:rsidRDefault="00E33641" w:rsidP="00E33641">
      <w:pPr>
        <w:spacing w:after="120"/>
      </w:pPr>
      <w:r>
        <w:sym w:font="Wingdings" w:char="F0A1"/>
      </w:r>
      <w:r>
        <w:t xml:space="preserve"> Y</w:t>
      </w:r>
      <w:r w:rsidRPr="00844153">
        <w:t>es</w:t>
      </w:r>
      <w:r>
        <w:t xml:space="preserve"> </w:t>
      </w:r>
    </w:p>
    <w:p w14:paraId="32BF55EC" w14:textId="77777777" w:rsidR="00E33641" w:rsidRPr="00844153" w:rsidRDefault="00E33641" w:rsidP="00E33641">
      <w:pPr>
        <w:spacing w:after="120"/>
      </w:pPr>
      <w:r>
        <w:sym w:font="Wingdings" w:char="F0A1"/>
      </w:r>
      <w:r>
        <w:t xml:space="preserve"> No</w:t>
      </w:r>
    </w:p>
    <w:p w14:paraId="71501B91" w14:textId="77777777" w:rsidR="00E33641" w:rsidRPr="00844153" w:rsidRDefault="00E33641" w:rsidP="00E33641">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293E8BE7" w14:textId="77777777" w:rsidR="00E33641" w:rsidRDefault="00E33641" w:rsidP="00E33641">
      <w:pPr>
        <w:spacing w:after="120"/>
      </w:pPr>
      <w:r>
        <w:sym w:font="Wingdings" w:char="F0A8"/>
      </w:r>
      <w:r>
        <w:t xml:space="preserve"> Education / training</w:t>
      </w:r>
    </w:p>
    <w:p w14:paraId="5F89EB11" w14:textId="77777777" w:rsidR="00E33641" w:rsidRDefault="00E33641" w:rsidP="00E33641">
      <w:pPr>
        <w:spacing w:after="120"/>
      </w:pPr>
      <w:r>
        <w:sym w:font="Wingdings" w:char="F0A8"/>
      </w:r>
      <w:r>
        <w:t xml:space="preserve"> Work Experience</w:t>
      </w:r>
    </w:p>
    <w:p w14:paraId="490BD653" w14:textId="77777777" w:rsidR="00E33641" w:rsidRPr="00844153" w:rsidRDefault="00E33641" w:rsidP="00E33641">
      <w:pPr>
        <w:spacing w:after="120"/>
      </w:pPr>
      <w:r>
        <w:sym w:font="Wingdings" w:char="F0A8"/>
      </w:r>
      <w:r>
        <w:t xml:space="preserve"> Other</w:t>
      </w:r>
    </w:p>
    <w:p w14:paraId="6629FE40" w14:textId="77777777" w:rsidR="00E33641" w:rsidRPr="00844153" w:rsidRDefault="00E33641" w:rsidP="00E33641">
      <w:pPr>
        <w:spacing w:after="120"/>
        <w:rPr>
          <w:b/>
          <w:bCs/>
        </w:rPr>
      </w:pPr>
      <w:r w:rsidRPr="00844153">
        <w:rPr>
          <w:b/>
          <w:bCs/>
        </w:rPr>
        <w:t>Please provide details on how you have achieved the competency</w:t>
      </w:r>
      <w:r>
        <w:rPr>
          <w:b/>
          <w:bCs/>
        </w:rPr>
        <w:t xml:space="preserve"> </w:t>
      </w:r>
      <w:r w:rsidRPr="00E33641">
        <w:t>(max word count: 200 words)</w:t>
      </w:r>
    </w:p>
    <w:p w14:paraId="20D167F7" w14:textId="46E342B7" w:rsidR="00AA0956" w:rsidRPr="00844153" w:rsidRDefault="00E33641" w:rsidP="00AA0956">
      <w:r w:rsidRPr="00567C5B">
        <w:rPr>
          <w:i/>
          <w:iCs/>
          <w:color w:val="1AB6AF"/>
        </w:rPr>
        <w:t>&lt;Insert text&gt;</w:t>
      </w:r>
      <w:r w:rsidR="00000000">
        <w:pict w14:anchorId="6081C3D5">
          <v:rect id="_x0000_i1027" style="width:0;height:0" o:hralign="center" o:hrstd="t" o:hr="t" fillcolor="#a0a0a0" stroked="f"/>
        </w:pict>
      </w:r>
    </w:p>
    <w:p w14:paraId="1C8E3FBB" w14:textId="412D946B" w:rsidR="00AA0956" w:rsidRPr="00844153" w:rsidRDefault="00AA0956" w:rsidP="00AA0956">
      <w:pPr>
        <w:rPr>
          <w:b/>
          <w:bCs/>
        </w:rPr>
      </w:pPr>
      <w:r w:rsidRPr="00844153">
        <w:rPr>
          <w:b/>
          <w:bCs/>
        </w:rPr>
        <w:t>The determinants of health and their implications for Health Promotion action</w:t>
      </w:r>
      <w:r w:rsidR="00F02E20">
        <w:rPr>
          <w:b/>
          <w:bCs/>
        </w:rPr>
        <w:t xml:space="preserve"> </w:t>
      </w:r>
      <w:r w:rsidR="00F02E20" w:rsidRPr="00E33641">
        <w:t>(max word count: 200 words)</w:t>
      </w:r>
    </w:p>
    <w:p w14:paraId="702565BA" w14:textId="77777777" w:rsidR="00F02E20" w:rsidRDefault="00F02E20" w:rsidP="00F02E20">
      <w:pPr>
        <w:spacing w:after="120"/>
      </w:pPr>
      <w:r>
        <w:sym w:font="Wingdings" w:char="F0A1"/>
      </w:r>
      <w:r>
        <w:t xml:space="preserve"> Y</w:t>
      </w:r>
      <w:r w:rsidRPr="00844153">
        <w:t>es</w:t>
      </w:r>
      <w:r>
        <w:t xml:space="preserve"> </w:t>
      </w:r>
    </w:p>
    <w:p w14:paraId="65BC7173" w14:textId="77777777" w:rsidR="00F02E20" w:rsidRPr="00844153" w:rsidRDefault="00F02E20" w:rsidP="00F02E20">
      <w:pPr>
        <w:spacing w:after="120"/>
      </w:pPr>
      <w:r>
        <w:sym w:font="Wingdings" w:char="F0A1"/>
      </w:r>
      <w:r>
        <w:t xml:space="preserve"> No</w:t>
      </w:r>
    </w:p>
    <w:p w14:paraId="095943BD" w14:textId="77777777" w:rsidR="00F02E20" w:rsidRPr="00844153" w:rsidRDefault="00F02E20" w:rsidP="00F02E20">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40885FE9" w14:textId="77777777" w:rsidR="00F02E20" w:rsidRDefault="00F02E20" w:rsidP="00F02E20">
      <w:pPr>
        <w:spacing w:after="120"/>
      </w:pPr>
      <w:r>
        <w:sym w:font="Wingdings" w:char="F0A8"/>
      </w:r>
      <w:r>
        <w:t xml:space="preserve"> Education / training</w:t>
      </w:r>
    </w:p>
    <w:p w14:paraId="4AD4349A" w14:textId="77777777" w:rsidR="00F02E20" w:rsidRDefault="00F02E20" w:rsidP="00F02E20">
      <w:pPr>
        <w:spacing w:after="120"/>
      </w:pPr>
      <w:r>
        <w:sym w:font="Wingdings" w:char="F0A8"/>
      </w:r>
      <w:r>
        <w:t xml:space="preserve"> Work Experience</w:t>
      </w:r>
    </w:p>
    <w:p w14:paraId="49F2D24F" w14:textId="77777777" w:rsidR="00F02E20" w:rsidRPr="00844153" w:rsidRDefault="00F02E20" w:rsidP="00F02E20">
      <w:pPr>
        <w:spacing w:after="120"/>
      </w:pPr>
      <w:r>
        <w:sym w:font="Wingdings" w:char="F0A8"/>
      </w:r>
      <w:r>
        <w:t xml:space="preserve"> Other</w:t>
      </w:r>
    </w:p>
    <w:p w14:paraId="037AFCCA" w14:textId="77777777" w:rsidR="00F02E20" w:rsidRPr="00844153" w:rsidRDefault="00F02E20" w:rsidP="00F02E20">
      <w:pPr>
        <w:spacing w:after="120"/>
        <w:rPr>
          <w:b/>
          <w:bCs/>
        </w:rPr>
      </w:pPr>
      <w:r w:rsidRPr="00844153">
        <w:rPr>
          <w:b/>
          <w:bCs/>
        </w:rPr>
        <w:t>Please provide details on how you have achieved the competency</w:t>
      </w:r>
      <w:r>
        <w:rPr>
          <w:b/>
          <w:bCs/>
        </w:rPr>
        <w:t xml:space="preserve"> </w:t>
      </w:r>
      <w:r w:rsidRPr="00E33641">
        <w:t>(max word count: 200 words)</w:t>
      </w:r>
    </w:p>
    <w:p w14:paraId="507F44F3" w14:textId="55FF5661" w:rsidR="00AA0956" w:rsidRPr="00844153" w:rsidRDefault="00F02E20" w:rsidP="00F02E20">
      <w:r w:rsidRPr="00567C5B">
        <w:rPr>
          <w:i/>
          <w:iCs/>
          <w:color w:val="1AB6AF"/>
        </w:rPr>
        <w:t>&lt;Insert text&gt;</w:t>
      </w:r>
      <w:r w:rsidR="00000000">
        <w:pict w14:anchorId="6D42A163">
          <v:rect id="_x0000_i1028" style="width:0;height:0" o:hralign="center" o:hrstd="t" o:hr="t" fillcolor="#a0a0a0" stroked="f"/>
        </w:pict>
      </w:r>
    </w:p>
    <w:p w14:paraId="3D85000F" w14:textId="7F22500F" w:rsidR="00AA0956" w:rsidRPr="00844153" w:rsidRDefault="00AA0956" w:rsidP="00AA0956">
      <w:pPr>
        <w:rPr>
          <w:b/>
          <w:bCs/>
        </w:rPr>
      </w:pPr>
      <w:r w:rsidRPr="00844153">
        <w:rPr>
          <w:b/>
          <w:bCs/>
        </w:rPr>
        <w:t>The impact of social and cultural diversity on health and health inequities and the implications for Health Promotion action</w:t>
      </w:r>
      <w:r w:rsidR="00F02E20">
        <w:rPr>
          <w:b/>
          <w:bCs/>
        </w:rPr>
        <w:t xml:space="preserve"> </w:t>
      </w:r>
      <w:r w:rsidR="00F02E20" w:rsidRPr="00E33641">
        <w:t>(max word count: 200 words)</w:t>
      </w:r>
    </w:p>
    <w:p w14:paraId="60AD5753" w14:textId="77777777" w:rsidR="00F02E20" w:rsidRDefault="00F02E20" w:rsidP="00F02E20">
      <w:pPr>
        <w:spacing w:after="120"/>
      </w:pPr>
      <w:r>
        <w:sym w:font="Wingdings" w:char="F0A1"/>
      </w:r>
      <w:r>
        <w:t xml:space="preserve"> Y</w:t>
      </w:r>
      <w:r w:rsidRPr="00844153">
        <w:t>es</w:t>
      </w:r>
      <w:r>
        <w:t xml:space="preserve"> </w:t>
      </w:r>
    </w:p>
    <w:p w14:paraId="74FBF5C6" w14:textId="77777777" w:rsidR="00F02E20" w:rsidRPr="00844153" w:rsidRDefault="00F02E20" w:rsidP="00F02E20">
      <w:pPr>
        <w:spacing w:after="120"/>
      </w:pPr>
      <w:r>
        <w:sym w:font="Wingdings" w:char="F0A1"/>
      </w:r>
      <w:r>
        <w:t xml:space="preserve"> No</w:t>
      </w:r>
    </w:p>
    <w:p w14:paraId="011098FB" w14:textId="77777777" w:rsidR="00F02E20" w:rsidRPr="00844153" w:rsidRDefault="00F02E20" w:rsidP="00F02E20">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74C985F6" w14:textId="77777777" w:rsidR="00F02E20" w:rsidRDefault="00F02E20" w:rsidP="00F02E20">
      <w:pPr>
        <w:spacing w:after="120"/>
      </w:pPr>
      <w:r>
        <w:sym w:font="Wingdings" w:char="F0A8"/>
      </w:r>
      <w:r>
        <w:t xml:space="preserve"> Education / training</w:t>
      </w:r>
    </w:p>
    <w:p w14:paraId="722511B8" w14:textId="77777777" w:rsidR="00F02E20" w:rsidRDefault="00F02E20" w:rsidP="00F02E20">
      <w:pPr>
        <w:spacing w:after="120"/>
      </w:pPr>
      <w:r>
        <w:sym w:font="Wingdings" w:char="F0A8"/>
      </w:r>
      <w:r>
        <w:t xml:space="preserve"> Work Experience</w:t>
      </w:r>
    </w:p>
    <w:p w14:paraId="1325C60B" w14:textId="77777777" w:rsidR="00F02E20" w:rsidRPr="00844153" w:rsidRDefault="00F02E20" w:rsidP="00F02E20">
      <w:pPr>
        <w:spacing w:after="120"/>
      </w:pPr>
      <w:r>
        <w:sym w:font="Wingdings" w:char="F0A8"/>
      </w:r>
      <w:r>
        <w:t xml:space="preserve"> Other</w:t>
      </w:r>
    </w:p>
    <w:p w14:paraId="2B2B53C3" w14:textId="77777777" w:rsidR="00F02E20" w:rsidRPr="00844153" w:rsidRDefault="00F02E20" w:rsidP="00F02E20">
      <w:pPr>
        <w:spacing w:after="120"/>
        <w:rPr>
          <w:b/>
          <w:bCs/>
        </w:rPr>
      </w:pPr>
      <w:r w:rsidRPr="00844153">
        <w:rPr>
          <w:b/>
          <w:bCs/>
        </w:rPr>
        <w:t>Please provide details on how you have achieved the competency</w:t>
      </w:r>
      <w:r>
        <w:rPr>
          <w:b/>
          <w:bCs/>
        </w:rPr>
        <w:t xml:space="preserve"> </w:t>
      </w:r>
      <w:r w:rsidRPr="00E33641">
        <w:t>(max word count: 200 words)</w:t>
      </w:r>
    </w:p>
    <w:p w14:paraId="346764DD" w14:textId="2F7A8A38" w:rsidR="00AA0956" w:rsidRPr="00844153" w:rsidRDefault="00F02E20" w:rsidP="00F02E20">
      <w:r w:rsidRPr="00567C5B">
        <w:rPr>
          <w:i/>
          <w:iCs/>
          <w:color w:val="1AB6AF"/>
        </w:rPr>
        <w:t>&lt;Insert text&gt;</w:t>
      </w:r>
    </w:p>
    <w:p w14:paraId="140701A3" w14:textId="3A341C1F" w:rsidR="00AA0956" w:rsidRDefault="00000000">
      <w:pPr>
        <w:rPr>
          <w:b/>
          <w:bCs/>
        </w:rPr>
      </w:pPr>
      <w:r>
        <w:pict w14:anchorId="30363918">
          <v:rect id="_x0000_i1029" style="width:0;height:0" o:hralign="center" o:hrstd="t" o:hr="t" fillcolor="#a0a0a0" stroked="f"/>
        </w:pict>
      </w:r>
    </w:p>
    <w:p w14:paraId="2092439C" w14:textId="77777777" w:rsidR="00514E32" w:rsidRDefault="00514E32" w:rsidP="00AA0956">
      <w:pPr>
        <w:rPr>
          <w:b/>
          <w:bCs/>
        </w:rPr>
      </w:pPr>
    </w:p>
    <w:p w14:paraId="5FE763B7" w14:textId="5608697E" w:rsidR="00AA0956" w:rsidRPr="00844153" w:rsidRDefault="00AA0956" w:rsidP="00AA0956">
      <w:pPr>
        <w:rPr>
          <w:b/>
          <w:bCs/>
        </w:rPr>
      </w:pPr>
      <w:r w:rsidRPr="00844153">
        <w:rPr>
          <w:b/>
          <w:bCs/>
        </w:rPr>
        <w:lastRenderedPageBreak/>
        <w:t xml:space="preserve">Health Promotion models and approaches which support empowerment, participation, </w:t>
      </w:r>
      <w:proofErr w:type="gramStart"/>
      <w:r w:rsidRPr="00844153">
        <w:rPr>
          <w:b/>
          <w:bCs/>
        </w:rPr>
        <w:t>partnership</w:t>
      </w:r>
      <w:proofErr w:type="gramEnd"/>
      <w:r w:rsidRPr="00844153">
        <w:rPr>
          <w:b/>
          <w:bCs/>
        </w:rPr>
        <w:t xml:space="preserve"> and equity as the basis for Health Promotion action</w:t>
      </w:r>
      <w:r w:rsidR="00F02E20">
        <w:rPr>
          <w:b/>
          <w:bCs/>
        </w:rPr>
        <w:t xml:space="preserve"> </w:t>
      </w:r>
      <w:r w:rsidR="00F02E20" w:rsidRPr="00E33641">
        <w:t>(max word count: 200 words)</w:t>
      </w:r>
    </w:p>
    <w:p w14:paraId="4BAAD8AE" w14:textId="77777777" w:rsidR="00F02E20" w:rsidRPr="00DA260E" w:rsidRDefault="00F02E20" w:rsidP="00F02E20">
      <w:pPr>
        <w:spacing w:after="120"/>
        <w:rPr>
          <w:sz w:val="20"/>
          <w:szCs w:val="20"/>
        </w:rPr>
      </w:pPr>
      <w:r w:rsidRPr="00DA260E">
        <w:rPr>
          <w:sz w:val="20"/>
          <w:szCs w:val="20"/>
        </w:rPr>
        <w:sym w:font="Wingdings" w:char="F0A1"/>
      </w:r>
      <w:r w:rsidRPr="00DA260E">
        <w:rPr>
          <w:sz w:val="20"/>
          <w:szCs w:val="20"/>
        </w:rPr>
        <w:t xml:space="preserve"> Yes </w:t>
      </w:r>
    </w:p>
    <w:p w14:paraId="74476C64" w14:textId="77777777" w:rsidR="00F02E20" w:rsidRPr="00DA260E" w:rsidRDefault="00F02E20" w:rsidP="00F02E20">
      <w:pPr>
        <w:spacing w:after="120"/>
        <w:rPr>
          <w:sz w:val="20"/>
          <w:szCs w:val="20"/>
        </w:rPr>
      </w:pPr>
      <w:r w:rsidRPr="00DA260E">
        <w:rPr>
          <w:sz w:val="20"/>
          <w:szCs w:val="20"/>
        </w:rPr>
        <w:sym w:font="Wingdings" w:char="F0A1"/>
      </w:r>
      <w:r w:rsidRPr="00DA260E">
        <w:rPr>
          <w:sz w:val="20"/>
          <w:szCs w:val="20"/>
        </w:rPr>
        <w:t xml:space="preserve"> No</w:t>
      </w:r>
    </w:p>
    <w:p w14:paraId="731628B8" w14:textId="77777777" w:rsidR="00F02E20" w:rsidRPr="00844153" w:rsidRDefault="00F02E20" w:rsidP="00F02E20">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3425065E"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Education / training</w:t>
      </w:r>
    </w:p>
    <w:p w14:paraId="0B7210CE"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Work Experience</w:t>
      </w:r>
    </w:p>
    <w:p w14:paraId="31FB5B58"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Other</w:t>
      </w:r>
    </w:p>
    <w:p w14:paraId="12EC14C4" w14:textId="77777777" w:rsidR="00F02E20" w:rsidRPr="00844153" w:rsidRDefault="00F02E20" w:rsidP="00F02E20">
      <w:pPr>
        <w:spacing w:after="120"/>
        <w:rPr>
          <w:b/>
          <w:bCs/>
        </w:rPr>
      </w:pPr>
      <w:r w:rsidRPr="00844153">
        <w:rPr>
          <w:b/>
          <w:bCs/>
        </w:rPr>
        <w:t>Please provide details on how you have achieved the competency</w:t>
      </w:r>
      <w:r>
        <w:rPr>
          <w:b/>
          <w:bCs/>
        </w:rPr>
        <w:t xml:space="preserve"> </w:t>
      </w:r>
      <w:r w:rsidRPr="00E33641">
        <w:t>(max word count: 200 words)</w:t>
      </w:r>
    </w:p>
    <w:p w14:paraId="248FD352" w14:textId="1CAF84B2" w:rsidR="00AA0956" w:rsidRPr="00844153" w:rsidRDefault="00F02E20" w:rsidP="00C52AF5">
      <w:r w:rsidRPr="00567C5B">
        <w:rPr>
          <w:i/>
          <w:iCs/>
          <w:color w:val="1AB6AF"/>
        </w:rPr>
        <w:t>&lt;Insert text&gt;</w:t>
      </w:r>
      <w:r w:rsidR="00000000">
        <w:pict w14:anchorId="2B391760">
          <v:rect id="_x0000_i1030" style="width:0;height:0" o:hralign="center" o:hrstd="t" o:hr="t" fillcolor="#a0a0a0" stroked="f"/>
        </w:pict>
      </w:r>
    </w:p>
    <w:p w14:paraId="3CAAACF5" w14:textId="2A553C83" w:rsidR="00AA0956" w:rsidRPr="00844153" w:rsidRDefault="00AA0956" w:rsidP="00AA0956">
      <w:pPr>
        <w:rPr>
          <w:b/>
          <w:bCs/>
        </w:rPr>
      </w:pPr>
      <w:r w:rsidRPr="00844153">
        <w:rPr>
          <w:b/>
          <w:bCs/>
        </w:rPr>
        <w:t>The current theories and evidence which underpin effective leadership, advocacy and partnership building and their implication for Health Promotion action</w:t>
      </w:r>
      <w:r w:rsidR="00F02E20">
        <w:rPr>
          <w:b/>
          <w:bCs/>
        </w:rPr>
        <w:t xml:space="preserve"> </w:t>
      </w:r>
      <w:r w:rsidR="00F02E20" w:rsidRPr="00E33641">
        <w:t>(max word count: 200 words)</w:t>
      </w:r>
    </w:p>
    <w:p w14:paraId="0E031BC5" w14:textId="77777777" w:rsidR="00F02E20" w:rsidRPr="00DA260E" w:rsidRDefault="00F02E20" w:rsidP="00F02E20">
      <w:pPr>
        <w:spacing w:after="120"/>
        <w:rPr>
          <w:sz w:val="20"/>
          <w:szCs w:val="20"/>
        </w:rPr>
      </w:pPr>
      <w:r w:rsidRPr="00DA260E">
        <w:rPr>
          <w:sz w:val="20"/>
          <w:szCs w:val="20"/>
        </w:rPr>
        <w:sym w:font="Wingdings" w:char="F0A1"/>
      </w:r>
      <w:r w:rsidRPr="00DA260E">
        <w:rPr>
          <w:sz w:val="20"/>
          <w:szCs w:val="20"/>
        </w:rPr>
        <w:t xml:space="preserve"> Yes </w:t>
      </w:r>
    </w:p>
    <w:p w14:paraId="284D13F5" w14:textId="77777777" w:rsidR="00F02E20" w:rsidRPr="00DA260E" w:rsidRDefault="00F02E20" w:rsidP="00F02E20">
      <w:pPr>
        <w:spacing w:after="120"/>
        <w:rPr>
          <w:sz w:val="20"/>
          <w:szCs w:val="20"/>
        </w:rPr>
      </w:pPr>
      <w:r w:rsidRPr="00DA260E">
        <w:rPr>
          <w:sz w:val="20"/>
          <w:szCs w:val="20"/>
        </w:rPr>
        <w:sym w:font="Wingdings" w:char="F0A1"/>
      </w:r>
      <w:r w:rsidRPr="00DA260E">
        <w:rPr>
          <w:sz w:val="20"/>
          <w:szCs w:val="20"/>
        </w:rPr>
        <w:t xml:space="preserve"> No</w:t>
      </w:r>
    </w:p>
    <w:p w14:paraId="30036B1B" w14:textId="77777777" w:rsidR="00F02E20" w:rsidRPr="00844153" w:rsidRDefault="00F02E20" w:rsidP="00F02E20">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0E30C121"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Education / training</w:t>
      </w:r>
    </w:p>
    <w:p w14:paraId="7F6DCC0D"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Work Experience</w:t>
      </w:r>
    </w:p>
    <w:p w14:paraId="323A105A"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Other</w:t>
      </w:r>
    </w:p>
    <w:p w14:paraId="78920976" w14:textId="77777777" w:rsidR="00F02E20" w:rsidRPr="00844153" w:rsidRDefault="00F02E20" w:rsidP="00F02E20">
      <w:pPr>
        <w:spacing w:after="120"/>
        <w:rPr>
          <w:b/>
          <w:bCs/>
        </w:rPr>
      </w:pPr>
      <w:r w:rsidRPr="00844153">
        <w:rPr>
          <w:b/>
          <w:bCs/>
        </w:rPr>
        <w:t>Please provide details on how you have achieved the competency</w:t>
      </w:r>
      <w:r>
        <w:rPr>
          <w:b/>
          <w:bCs/>
        </w:rPr>
        <w:t xml:space="preserve"> </w:t>
      </w:r>
      <w:r w:rsidRPr="00E33641">
        <w:t>(max word count: 200 words)</w:t>
      </w:r>
    </w:p>
    <w:p w14:paraId="7ECCB2FE" w14:textId="16AF768C" w:rsidR="00AA0956" w:rsidRPr="00844153" w:rsidRDefault="00F02E20" w:rsidP="00C52AF5">
      <w:r w:rsidRPr="00567C5B">
        <w:rPr>
          <w:i/>
          <w:iCs/>
          <w:color w:val="1AB6AF"/>
        </w:rPr>
        <w:t>&lt;Insert text&gt;</w:t>
      </w:r>
    </w:p>
    <w:p w14:paraId="0049FC6C" w14:textId="5A5C0D4B" w:rsidR="00AA0956" w:rsidRDefault="00000000" w:rsidP="00AA0956">
      <w:pPr>
        <w:rPr>
          <w:b/>
          <w:bCs/>
        </w:rPr>
      </w:pPr>
      <w:r>
        <w:pict w14:anchorId="4842868E">
          <v:rect id="_x0000_i1031" style="width:0;height:0" o:hralign="center" o:hrstd="t" o:hr="t" fillcolor="#a0a0a0" stroked="f"/>
        </w:pict>
      </w:r>
    </w:p>
    <w:p w14:paraId="0C5BD596" w14:textId="2DB956CA" w:rsidR="00AA0956" w:rsidRPr="00C52AF5" w:rsidRDefault="00AA0956" w:rsidP="00AA0956">
      <w:pPr>
        <w:rPr>
          <w:b/>
          <w:bCs/>
        </w:rPr>
      </w:pPr>
      <w:r w:rsidRPr="00C52AF5">
        <w:rPr>
          <w:b/>
          <w:bCs/>
        </w:rPr>
        <w:t xml:space="preserve">The current models and approaches of effective project and program management (including needs assessment, planning, </w:t>
      </w:r>
      <w:proofErr w:type="gramStart"/>
      <w:r w:rsidRPr="00C52AF5">
        <w:rPr>
          <w:b/>
          <w:bCs/>
        </w:rPr>
        <w:t>implementation</w:t>
      </w:r>
      <w:proofErr w:type="gramEnd"/>
      <w:r w:rsidRPr="00C52AF5">
        <w:rPr>
          <w:b/>
          <w:bCs/>
        </w:rPr>
        <w:t xml:space="preserve"> and evaluation) and their application to Health Promotion action. The evidence base and research methods, including qualitative and quantitative methods, required to inform and evaluate Health Promotion action</w:t>
      </w:r>
      <w:r w:rsidR="00F02E20" w:rsidRPr="00C52AF5">
        <w:rPr>
          <w:b/>
          <w:bCs/>
        </w:rPr>
        <w:t xml:space="preserve"> </w:t>
      </w:r>
      <w:r w:rsidR="00F02E20" w:rsidRPr="00C52AF5">
        <w:t>(max word count: 200 words)</w:t>
      </w:r>
    </w:p>
    <w:p w14:paraId="20FCEEF6" w14:textId="77777777" w:rsidR="00F02E20" w:rsidRPr="00DA260E" w:rsidRDefault="00F02E20" w:rsidP="00F02E20">
      <w:pPr>
        <w:spacing w:after="120"/>
        <w:rPr>
          <w:sz w:val="20"/>
          <w:szCs w:val="20"/>
        </w:rPr>
      </w:pPr>
      <w:r w:rsidRPr="00DA260E">
        <w:rPr>
          <w:sz w:val="20"/>
          <w:szCs w:val="20"/>
        </w:rPr>
        <w:sym w:font="Wingdings" w:char="F0A1"/>
      </w:r>
      <w:r w:rsidRPr="00DA260E">
        <w:rPr>
          <w:sz w:val="20"/>
          <w:szCs w:val="20"/>
        </w:rPr>
        <w:t xml:space="preserve"> Yes </w:t>
      </w:r>
    </w:p>
    <w:p w14:paraId="2268093E" w14:textId="77777777" w:rsidR="00F02E20" w:rsidRPr="00DA260E" w:rsidRDefault="00F02E20" w:rsidP="00F02E20">
      <w:pPr>
        <w:spacing w:after="120"/>
        <w:rPr>
          <w:sz w:val="20"/>
          <w:szCs w:val="20"/>
        </w:rPr>
      </w:pPr>
      <w:r w:rsidRPr="00DA260E">
        <w:rPr>
          <w:sz w:val="20"/>
          <w:szCs w:val="20"/>
        </w:rPr>
        <w:sym w:font="Wingdings" w:char="F0A1"/>
      </w:r>
      <w:r w:rsidRPr="00DA260E">
        <w:rPr>
          <w:sz w:val="20"/>
          <w:szCs w:val="20"/>
        </w:rPr>
        <w:t xml:space="preserve"> No</w:t>
      </w:r>
    </w:p>
    <w:p w14:paraId="0C375A01" w14:textId="77777777" w:rsidR="00F02E20" w:rsidRPr="00844153" w:rsidRDefault="00F02E20" w:rsidP="00F02E20">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4284A0F8"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Education / training</w:t>
      </w:r>
    </w:p>
    <w:p w14:paraId="7520244E"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Work Experience</w:t>
      </w:r>
    </w:p>
    <w:p w14:paraId="6D1DB8D9" w14:textId="77777777" w:rsidR="00F02E20" w:rsidRPr="00DA260E" w:rsidRDefault="00F02E20" w:rsidP="00F02E20">
      <w:pPr>
        <w:spacing w:after="120"/>
        <w:rPr>
          <w:sz w:val="20"/>
          <w:szCs w:val="20"/>
        </w:rPr>
      </w:pPr>
      <w:r w:rsidRPr="00DA260E">
        <w:rPr>
          <w:sz w:val="20"/>
          <w:szCs w:val="20"/>
        </w:rPr>
        <w:sym w:font="Wingdings" w:char="F0A8"/>
      </w:r>
      <w:r w:rsidRPr="00DA260E">
        <w:rPr>
          <w:sz w:val="20"/>
          <w:szCs w:val="20"/>
        </w:rPr>
        <w:t xml:space="preserve"> Other</w:t>
      </w:r>
    </w:p>
    <w:p w14:paraId="2849480E" w14:textId="77777777" w:rsidR="00F02E20" w:rsidRPr="00844153" w:rsidRDefault="00F02E20" w:rsidP="00F02E20">
      <w:pPr>
        <w:spacing w:after="120"/>
        <w:rPr>
          <w:b/>
          <w:bCs/>
        </w:rPr>
      </w:pPr>
      <w:r w:rsidRPr="00844153">
        <w:rPr>
          <w:b/>
          <w:bCs/>
        </w:rPr>
        <w:t>Please provide details on how you have achieved the competency</w:t>
      </w:r>
      <w:r>
        <w:rPr>
          <w:b/>
          <w:bCs/>
        </w:rPr>
        <w:t xml:space="preserve"> </w:t>
      </w:r>
      <w:r w:rsidRPr="00E33641">
        <w:t>(max word count: 200 words)</w:t>
      </w:r>
    </w:p>
    <w:p w14:paraId="222F18C6" w14:textId="5D84C5E4" w:rsidR="00AA0956" w:rsidRPr="00844153" w:rsidRDefault="00F02E20" w:rsidP="00C52AF5">
      <w:r w:rsidRPr="00567C5B">
        <w:rPr>
          <w:i/>
          <w:iCs/>
          <w:color w:val="1AB6AF"/>
        </w:rPr>
        <w:t>&lt;Insert text&gt;</w:t>
      </w:r>
    </w:p>
    <w:p w14:paraId="07635302" w14:textId="03C2426B" w:rsidR="00DA260E" w:rsidRPr="00DA260E" w:rsidRDefault="00000000" w:rsidP="00AA0956">
      <w:pPr>
        <w:rPr>
          <w:b/>
          <w:bCs/>
          <w:sz w:val="16"/>
          <w:szCs w:val="16"/>
        </w:rPr>
      </w:pPr>
      <w:r>
        <w:pict w14:anchorId="3B30D6C5">
          <v:rect id="_x0000_i1032" style="width:0;height:0" o:hralign="center" o:hrstd="t" o:hr="t" fillcolor="#a0a0a0" stroked="f"/>
        </w:pict>
      </w:r>
    </w:p>
    <w:p w14:paraId="4B0437A5" w14:textId="6DE0EA44" w:rsidR="00AA0956" w:rsidRPr="00844153" w:rsidRDefault="00AA0956" w:rsidP="00AA0956">
      <w:pPr>
        <w:rPr>
          <w:b/>
          <w:bCs/>
        </w:rPr>
      </w:pPr>
      <w:r w:rsidRPr="00844153">
        <w:rPr>
          <w:b/>
          <w:bCs/>
        </w:rPr>
        <w:lastRenderedPageBreak/>
        <w:t>The communication processes and current information technology required for effective Health Promotion action</w:t>
      </w:r>
      <w:r w:rsidR="00F02E20">
        <w:rPr>
          <w:b/>
          <w:bCs/>
        </w:rPr>
        <w:t xml:space="preserve"> </w:t>
      </w:r>
      <w:r w:rsidR="00F02E20" w:rsidRPr="00E33641">
        <w:t>(max word count: 200 words)</w:t>
      </w:r>
    </w:p>
    <w:p w14:paraId="657F5BE6" w14:textId="77777777" w:rsidR="00F02E20" w:rsidRDefault="00F02E20" w:rsidP="00F02E20">
      <w:pPr>
        <w:spacing w:after="120"/>
      </w:pPr>
      <w:r>
        <w:sym w:font="Wingdings" w:char="F0A1"/>
      </w:r>
      <w:r>
        <w:t xml:space="preserve"> Y</w:t>
      </w:r>
      <w:r w:rsidRPr="00844153">
        <w:t>es</w:t>
      </w:r>
      <w:r>
        <w:t xml:space="preserve"> </w:t>
      </w:r>
    </w:p>
    <w:p w14:paraId="61F585C8" w14:textId="77777777" w:rsidR="00F02E20" w:rsidRPr="00844153" w:rsidRDefault="00F02E20" w:rsidP="00F02E20">
      <w:pPr>
        <w:spacing w:after="120"/>
      </w:pPr>
      <w:r>
        <w:sym w:font="Wingdings" w:char="F0A1"/>
      </w:r>
      <w:r>
        <w:t xml:space="preserve"> No</w:t>
      </w:r>
    </w:p>
    <w:p w14:paraId="231A33D5" w14:textId="77777777" w:rsidR="00F02E20" w:rsidRPr="00844153" w:rsidRDefault="00F02E20" w:rsidP="00F02E20">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3F43349E" w14:textId="77777777" w:rsidR="00F02E20" w:rsidRDefault="00F02E20" w:rsidP="00F02E20">
      <w:pPr>
        <w:spacing w:after="120"/>
      </w:pPr>
      <w:r>
        <w:sym w:font="Wingdings" w:char="F0A8"/>
      </w:r>
      <w:r>
        <w:t xml:space="preserve"> Education / training</w:t>
      </w:r>
    </w:p>
    <w:p w14:paraId="10465AC2" w14:textId="77777777" w:rsidR="00F02E20" w:rsidRDefault="00F02E20" w:rsidP="00F02E20">
      <w:pPr>
        <w:spacing w:after="120"/>
      </w:pPr>
      <w:r>
        <w:sym w:font="Wingdings" w:char="F0A8"/>
      </w:r>
      <w:r>
        <w:t xml:space="preserve"> Work Experience</w:t>
      </w:r>
    </w:p>
    <w:p w14:paraId="76147148" w14:textId="77777777" w:rsidR="00F02E20" w:rsidRPr="00844153" w:rsidRDefault="00F02E20" w:rsidP="00F02E20">
      <w:pPr>
        <w:spacing w:after="120"/>
      </w:pPr>
      <w:r>
        <w:sym w:font="Wingdings" w:char="F0A8"/>
      </w:r>
      <w:r>
        <w:t xml:space="preserve"> Other</w:t>
      </w:r>
    </w:p>
    <w:p w14:paraId="094AC8D3" w14:textId="77777777" w:rsidR="00F02E20" w:rsidRPr="00844153" w:rsidRDefault="00F02E20" w:rsidP="00F02E20">
      <w:pPr>
        <w:spacing w:after="120"/>
        <w:rPr>
          <w:b/>
          <w:bCs/>
        </w:rPr>
      </w:pPr>
      <w:r w:rsidRPr="00844153">
        <w:rPr>
          <w:b/>
          <w:bCs/>
        </w:rPr>
        <w:t>Please provide details on how you have achieved the competency</w:t>
      </w:r>
      <w:r>
        <w:rPr>
          <w:b/>
          <w:bCs/>
        </w:rPr>
        <w:t xml:space="preserve"> </w:t>
      </w:r>
      <w:r w:rsidRPr="00E33641">
        <w:t>(max word count: 200 words)</w:t>
      </w:r>
    </w:p>
    <w:p w14:paraId="19E2AE6C" w14:textId="3C28F2F4" w:rsidR="00AA0956" w:rsidRPr="00844153" w:rsidRDefault="00F02E20" w:rsidP="00F02E20">
      <w:r w:rsidRPr="00567C5B">
        <w:rPr>
          <w:i/>
          <w:iCs/>
          <w:color w:val="1AB6AF"/>
        </w:rPr>
        <w:t>&lt;Insert text&gt;</w:t>
      </w:r>
      <w:r w:rsidR="00AA0956" w:rsidRPr="00567C5B">
        <w:rPr>
          <w:color w:val="1AB6AF"/>
        </w:rPr>
        <w:t xml:space="preserve"> </w:t>
      </w:r>
    </w:p>
    <w:p w14:paraId="7F043F4A" w14:textId="6515411A" w:rsidR="00AA0956" w:rsidRDefault="00000000" w:rsidP="00AA0956">
      <w:pPr>
        <w:rPr>
          <w:b/>
          <w:bCs/>
        </w:rPr>
      </w:pPr>
      <w:r>
        <w:pict w14:anchorId="5BAC0D98">
          <v:rect id="_x0000_i1033" style="width:0;height:0" o:hralign="center" o:hrstd="t" o:hr="t" fillcolor="#a0a0a0" stroked="f"/>
        </w:pict>
      </w:r>
    </w:p>
    <w:p w14:paraId="3D553348" w14:textId="0E34D9B4" w:rsidR="00AA0956" w:rsidRPr="00844153" w:rsidRDefault="00AA0956" w:rsidP="00AA0956">
      <w:pPr>
        <w:rPr>
          <w:b/>
          <w:bCs/>
        </w:rPr>
      </w:pPr>
      <w:r w:rsidRPr="00844153">
        <w:rPr>
          <w:b/>
          <w:bCs/>
        </w:rPr>
        <w:t>The systems, policies and legislation which impact on health and their relevance for Health Promotion</w:t>
      </w:r>
      <w:r w:rsidR="00F02E20">
        <w:rPr>
          <w:b/>
          <w:bCs/>
        </w:rPr>
        <w:t xml:space="preserve"> </w:t>
      </w:r>
      <w:r w:rsidR="00F02E20" w:rsidRPr="00E33641">
        <w:t>(max word count: 200 words)</w:t>
      </w:r>
    </w:p>
    <w:p w14:paraId="7D3F2B24" w14:textId="77777777" w:rsidR="00F02E20" w:rsidRDefault="00F02E20" w:rsidP="00F02E20">
      <w:pPr>
        <w:spacing w:after="120"/>
      </w:pPr>
      <w:r>
        <w:sym w:font="Wingdings" w:char="F0A1"/>
      </w:r>
      <w:r>
        <w:t xml:space="preserve"> Y</w:t>
      </w:r>
      <w:r w:rsidRPr="00844153">
        <w:t>es</w:t>
      </w:r>
      <w:r>
        <w:t xml:space="preserve"> </w:t>
      </w:r>
    </w:p>
    <w:p w14:paraId="7B66FFA2" w14:textId="77777777" w:rsidR="00F02E20" w:rsidRPr="00844153" w:rsidRDefault="00F02E20" w:rsidP="00F02E20">
      <w:pPr>
        <w:spacing w:after="120"/>
      </w:pPr>
      <w:r>
        <w:sym w:font="Wingdings" w:char="F0A1"/>
      </w:r>
      <w:r>
        <w:t xml:space="preserve"> No</w:t>
      </w:r>
    </w:p>
    <w:p w14:paraId="3969D7EC" w14:textId="77777777" w:rsidR="00F02E20" w:rsidRPr="00844153" w:rsidRDefault="00F02E20" w:rsidP="00F02E20">
      <w:pPr>
        <w:spacing w:after="120"/>
        <w:rPr>
          <w:b/>
          <w:bCs/>
        </w:rPr>
      </w:pPr>
      <w:r w:rsidRPr="00844153">
        <w:rPr>
          <w:b/>
          <w:bCs/>
        </w:rPr>
        <w:t xml:space="preserve">Please indicate where knowledge acquired – you may tick more than one </w:t>
      </w:r>
      <w:proofErr w:type="gramStart"/>
      <w:r w:rsidRPr="00844153">
        <w:rPr>
          <w:b/>
          <w:bCs/>
        </w:rPr>
        <w:t>box</w:t>
      </w:r>
      <w:proofErr w:type="gramEnd"/>
    </w:p>
    <w:p w14:paraId="2C8D4C22" w14:textId="77777777" w:rsidR="00F02E20" w:rsidRDefault="00F02E20" w:rsidP="00F02E20">
      <w:pPr>
        <w:spacing w:after="120"/>
      </w:pPr>
      <w:r>
        <w:sym w:font="Wingdings" w:char="F0A8"/>
      </w:r>
      <w:r>
        <w:t xml:space="preserve"> Education / training</w:t>
      </w:r>
    </w:p>
    <w:p w14:paraId="43AE6E32" w14:textId="77777777" w:rsidR="00F02E20" w:rsidRDefault="00F02E20" w:rsidP="00F02E20">
      <w:pPr>
        <w:spacing w:after="120"/>
      </w:pPr>
      <w:r>
        <w:sym w:font="Wingdings" w:char="F0A8"/>
      </w:r>
      <w:r>
        <w:t xml:space="preserve"> Work Experience</w:t>
      </w:r>
    </w:p>
    <w:p w14:paraId="15C656B3" w14:textId="77777777" w:rsidR="00F02E20" w:rsidRPr="00844153" w:rsidRDefault="00F02E20" w:rsidP="00F02E20">
      <w:pPr>
        <w:spacing w:after="120"/>
      </w:pPr>
      <w:r>
        <w:sym w:font="Wingdings" w:char="F0A8"/>
      </w:r>
      <w:r>
        <w:t xml:space="preserve"> Other</w:t>
      </w:r>
    </w:p>
    <w:p w14:paraId="74F8BF08" w14:textId="77777777" w:rsidR="00F02E20" w:rsidRPr="00844153" w:rsidRDefault="00F02E20" w:rsidP="00F02E20">
      <w:pPr>
        <w:spacing w:after="120"/>
        <w:rPr>
          <w:b/>
          <w:bCs/>
        </w:rPr>
      </w:pPr>
      <w:r w:rsidRPr="00844153">
        <w:rPr>
          <w:b/>
          <w:bCs/>
        </w:rPr>
        <w:t>Please provide details on how you have achieved the competency</w:t>
      </w:r>
      <w:r>
        <w:rPr>
          <w:b/>
          <w:bCs/>
        </w:rPr>
        <w:t xml:space="preserve"> </w:t>
      </w:r>
      <w:r w:rsidRPr="00E33641">
        <w:t>(max word count: 200 words)</w:t>
      </w:r>
    </w:p>
    <w:p w14:paraId="32810DDA" w14:textId="0A20DB31" w:rsidR="00AA0956" w:rsidRPr="00844153" w:rsidRDefault="00F02E20" w:rsidP="00F02E20">
      <w:r w:rsidRPr="00567C5B">
        <w:rPr>
          <w:i/>
          <w:iCs/>
          <w:color w:val="1AB6AF"/>
        </w:rPr>
        <w:t>&lt;Insert text&gt;</w:t>
      </w:r>
    </w:p>
    <w:p w14:paraId="1BFD2190" w14:textId="77777777" w:rsidR="00AA0956" w:rsidRPr="00844153" w:rsidRDefault="00000000" w:rsidP="00AA0956">
      <w:r>
        <w:pict w14:anchorId="72926BBD">
          <v:rect id="_x0000_i1034" style="width:0;height:0" o:hralign="center" o:hrstd="t" o:hr="t" fillcolor="#a0a0a0" stroked="f"/>
        </w:pict>
      </w:r>
    </w:p>
    <w:p w14:paraId="06C9D878" w14:textId="77777777" w:rsidR="00F02E20" w:rsidRDefault="00F02E20">
      <w:pPr>
        <w:rPr>
          <w:b/>
          <w:bCs/>
          <w:sz w:val="24"/>
          <w:szCs w:val="24"/>
        </w:rPr>
      </w:pPr>
      <w:r>
        <w:rPr>
          <w:b/>
          <w:bCs/>
          <w:sz w:val="24"/>
          <w:szCs w:val="24"/>
        </w:rPr>
        <w:br w:type="page"/>
      </w:r>
    </w:p>
    <w:p w14:paraId="58FD6216" w14:textId="3DA4ABA8" w:rsidR="00AA0956" w:rsidRPr="00844153" w:rsidRDefault="00AF19BB" w:rsidP="00AA0956">
      <w:pPr>
        <w:rPr>
          <w:b/>
          <w:bCs/>
          <w:sz w:val="24"/>
          <w:szCs w:val="24"/>
        </w:rPr>
      </w:pPr>
      <w:r>
        <w:rPr>
          <w:b/>
          <w:bCs/>
          <w:sz w:val="24"/>
          <w:szCs w:val="24"/>
        </w:rPr>
        <w:lastRenderedPageBreak/>
        <w:t xml:space="preserve">5. </w:t>
      </w:r>
      <w:r w:rsidR="00AA0956" w:rsidRPr="00844153">
        <w:rPr>
          <w:b/>
          <w:bCs/>
          <w:sz w:val="24"/>
          <w:szCs w:val="24"/>
        </w:rPr>
        <w:t>Employment Details</w:t>
      </w:r>
    </w:p>
    <w:p w14:paraId="0BA8B87E" w14:textId="77777777" w:rsidR="00AA0956" w:rsidRPr="00844153" w:rsidRDefault="00AA0956" w:rsidP="00AA0956">
      <w:pPr>
        <w:rPr>
          <w:b/>
          <w:bCs/>
        </w:rPr>
      </w:pPr>
      <w:r w:rsidRPr="00844153">
        <w:rPr>
          <w:b/>
          <w:bCs/>
        </w:rPr>
        <w:t>Are you currently employed?</w:t>
      </w:r>
    </w:p>
    <w:p w14:paraId="257395D2" w14:textId="77777777" w:rsidR="00567C5B" w:rsidRDefault="00567C5B" w:rsidP="00567C5B">
      <w:pPr>
        <w:spacing w:after="120"/>
      </w:pPr>
      <w:r>
        <w:sym w:font="Wingdings" w:char="F0A1"/>
      </w:r>
      <w:r>
        <w:t xml:space="preserve"> Y</w:t>
      </w:r>
      <w:r w:rsidRPr="00844153">
        <w:t>es</w:t>
      </w:r>
      <w:r>
        <w:t xml:space="preserve"> </w:t>
      </w:r>
    </w:p>
    <w:p w14:paraId="5E476245" w14:textId="77777777" w:rsidR="00567C5B" w:rsidRPr="00844153" w:rsidRDefault="00567C5B" w:rsidP="00567C5B">
      <w:pPr>
        <w:spacing w:after="120"/>
      </w:pPr>
      <w:r>
        <w:sym w:font="Wingdings" w:char="F0A1"/>
      </w:r>
      <w:r>
        <w:t xml:space="preserve"> No</w:t>
      </w:r>
    </w:p>
    <w:p w14:paraId="24E9E2D4" w14:textId="77777777" w:rsidR="00AA0956" w:rsidRPr="00844153" w:rsidRDefault="00AA0956" w:rsidP="00AA0956">
      <w:pPr>
        <w:rPr>
          <w:b/>
          <w:bCs/>
        </w:rPr>
      </w:pPr>
      <w:r w:rsidRPr="00844153">
        <w:rPr>
          <w:b/>
          <w:bCs/>
        </w:rPr>
        <w:t>Name of employer</w:t>
      </w:r>
    </w:p>
    <w:p w14:paraId="3BAFAEE4" w14:textId="3B658830" w:rsidR="00AA0956" w:rsidRPr="00567C5B" w:rsidRDefault="00567C5B" w:rsidP="00AA0956">
      <w:pPr>
        <w:rPr>
          <w:i/>
          <w:iCs/>
          <w:color w:val="1AB6AF"/>
        </w:rPr>
      </w:pPr>
      <w:r w:rsidRPr="00567C5B">
        <w:rPr>
          <w:i/>
          <w:iCs/>
          <w:color w:val="1AB6AF"/>
        </w:rPr>
        <w:t>&lt;insert text&gt;</w:t>
      </w:r>
    </w:p>
    <w:p w14:paraId="5DD52C6E" w14:textId="77777777" w:rsidR="00AA0956" w:rsidRPr="00844153" w:rsidRDefault="00AA0956" w:rsidP="00AA0956">
      <w:pPr>
        <w:rPr>
          <w:b/>
          <w:bCs/>
        </w:rPr>
      </w:pPr>
      <w:r w:rsidRPr="00844153">
        <w:rPr>
          <w:b/>
          <w:bCs/>
        </w:rPr>
        <w:t>Type of organisation (statutory/NGO/Private etc.)</w:t>
      </w:r>
    </w:p>
    <w:p w14:paraId="77920575" w14:textId="77777777" w:rsidR="00567C5B" w:rsidRPr="00567C5B" w:rsidRDefault="00567C5B" w:rsidP="00567C5B">
      <w:pPr>
        <w:rPr>
          <w:i/>
          <w:iCs/>
          <w:color w:val="1AB6AF"/>
        </w:rPr>
      </w:pPr>
      <w:r w:rsidRPr="00567C5B">
        <w:rPr>
          <w:i/>
          <w:iCs/>
          <w:color w:val="1AB6AF"/>
        </w:rPr>
        <w:t>&lt;insert text&gt;</w:t>
      </w:r>
    </w:p>
    <w:p w14:paraId="32E244E9" w14:textId="77777777" w:rsidR="00AA0956" w:rsidRPr="00844153" w:rsidRDefault="00AA0956" w:rsidP="00AA0956">
      <w:pPr>
        <w:rPr>
          <w:b/>
          <w:bCs/>
        </w:rPr>
      </w:pPr>
      <w:r w:rsidRPr="00844153">
        <w:rPr>
          <w:b/>
          <w:bCs/>
        </w:rPr>
        <w:t>Job Title</w:t>
      </w:r>
    </w:p>
    <w:p w14:paraId="37E85B48" w14:textId="77777777" w:rsidR="00567C5B" w:rsidRPr="00567C5B" w:rsidRDefault="00567C5B" w:rsidP="00567C5B">
      <w:pPr>
        <w:rPr>
          <w:i/>
          <w:iCs/>
          <w:color w:val="1AB6AF"/>
        </w:rPr>
      </w:pPr>
      <w:r w:rsidRPr="00567C5B">
        <w:rPr>
          <w:i/>
          <w:iCs/>
          <w:color w:val="1AB6AF"/>
        </w:rPr>
        <w:t>&lt;insert text&gt;</w:t>
      </w:r>
    </w:p>
    <w:p w14:paraId="4D842932" w14:textId="77777777" w:rsidR="00AA0956" w:rsidRPr="00844153" w:rsidRDefault="00AA0956" w:rsidP="00AA0956">
      <w:pPr>
        <w:rPr>
          <w:b/>
          <w:bCs/>
        </w:rPr>
      </w:pPr>
      <w:r w:rsidRPr="00844153">
        <w:rPr>
          <w:b/>
          <w:bCs/>
        </w:rPr>
        <w:t>Length of current employment (in months)</w:t>
      </w:r>
    </w:p>
    <w:p w14:paraId="6802A3B5" w14:textId="77777777" w:rsidR="00567C5B" w:rsidRPr="00567C5B" w:rsidRDefault="00567C5B" w:rsidP="00567C5B">
      <w:pPr>
        <w:rPr>
          <w:i/>
          <w:iCs/>
          <w:color w:val="1AB6AF"/>
        </w:rPr>
      </w:pPr>
      <w:r w:rsidRPr="00567C5B">
        <w:rPr>
          <w:i/>
          <w:iCs/>
          <w:color w:val="1AB6AF"/>
        </w:rPr>
        <w:t>&lt;insert text&gt;</w:t>
      </w:r>
    </w:p>
    <w:p w14:paraId="4FC82614" w14:textId="77777777" w:rsidR="00567C5B" w:rsidRPr="00567C5B" w:rsidRDefault="00567C5B" w:rsidP="00567C5B">
      <w:r w:rsidRPr="00567C5B">
        <w:t>If your current job does not demonstrate the minimum amount of Health Promotion experience required for registration you should provide additional information on other relevant employment activities within the past five years below.</w:t>
      </w:r>
    </w:p>
    <w:p w14:paraId="0E6FEF23" w14:textId="77777777" w:rsidR="00567C5B" w:rsidRPr="00567C5B" w:rsidRDefault="00567C5B" w:rsidP="00567C5B">
      <w:r w:rsidRPr="00567C5B">
        <w:t>Please Note: If you graduated from a Health Promotion course or relevant discipline (see list here) the required minimum amount of Health Promotion experience is 2 years.</w:t>
      </w:r>
    </w:p>
    <w:p w14:paraId="253DF865" w14:textId="6478FEDE" w:rsidR="00567C5B" w:rsidRPr="00567C5B" w:rsidRDefault="00567C5B" w:rsidP="00567C5B">
      <w:r w:rsidRPr="00567C5B">
        <w:t>If you did not graduate from a Health Promotion course or relevant discipline, you will need to demonstrate 3 years of relevant work experience.</w:t>
      </w:r>
    </w:p>
    <w:p w14:paraId="7AC11598" w14:textId="40E14BEC" w:rsidR="00AA0956" w:rsidRPr="00844153" w:rsidRDefault="00AA0956" w:rsidP="00AA0956">
      <w:pPr>
        <w:rPr>
          <w:b/>
          <w:bCs/>
        </w:rPr>
      </w:pPr>
      <w:r w:rsidRPr="00844153">
        <w:rPr>
          <w:b/>
          <w:bCs/>
        </w:rPr>
        <w:t>Additional information on other relevant employment activities within the past five years</w:t>
      </w:r>
      <w:r w:rsidR="00567C5B">
        <w:rPr>
          <w:b/>
          <w:bCs/>
        </w:rPr>
        <w:t xml:space="preserve"> </w:t>
      </w:r>
      <w:r w:rsidR="00567C5B" w:rsidRPr="00E33641">
        <w:t>(</w:t>
      </w:r>
      <w:r w:rsidR="00AF19BB">
        <w:t xml:space="preserve">optional - </w:t>
      </w:r>
      <w:r w:rsidR="00567C5B" w:rsidRPr="00E33641">
        <w:t>max word count: 200 words)</w:t>
      </w:r>
    </w:p>
    <w:p w14:paraId="51DF3C99" w14:textId="77777777" w:rsidR="00567C5B" w:rsidRPr="00567C5B" w:rsidRDefault="00567C5B" w:rsidP="00567C5B">
      <w:pPr>
        <w:rPr>
          <w:i/>
          <w:iCs/>
          <w:color w:val="1AB6AF"/>
        </w:rPr>
      </w:pPr>
      <w:r w:rsidRPr="00567C5B">
        <w:rPr>
          <w:i/>
          <w:iCs/>
          <w:color w:val="1AB6AF"/>
        </w:rPr>
        <w:t>&lt;insert text&gt;</w:t>
      </w:r>
    </w:p>
    <w:p w14:paraId="16091531" w14:textId="3361FC51" w:rsidR="00AA0956" w:rsidRPr="00567C5B" w:rsidRDefault="00AA0956" w:rsidP="00C52AF5">
      <w:pPr>
        <w:tabs>
          <w:tab w:val="left" w:pos="851"/>
        </w:tabs>
      </w:pPr>
      <w:r w:rsidRPr="00844153">
        <w:rPr>
          <w:b/>
          <w:bCs/>
        </w:rPr>
        <w:t>Upload CV</w:t>
      </w:r>
      <w:r w:rsidR="00567C5B">
        <w:rPr>
          <w:b/>
          <w:bCs/>
        </w:rPr>
        <w:t xml:space="preserve"> </w:t>
      </w:r>
      <w:r w:rsidR="00567C5B" w:rsidRPr="00567C5B">
        <w:t>(max file size 5 MB)</w:t>
      </w:r>
    </w:p>
    <w:p w14:paraId="475DA0F2" w14:textId="77777777" w:rsidR="002C073C" w:rsidRDefault="002C073C" w:rsidP="002C073C">
      <w:r w:rsidRPr="002C073C">
        <w:rPr>
          <w:i/>
          <w:iCs/>
          <w:color w:val="1AB6AF"/>
        </w:rPr>
        <w:t>&lt;Select file</w:t>
      </w:r>
      <w:r>
        <w:rPr>
          <w:i/>
          <w:iCs/>
          <w:color w:val="1AB6AF"/>
        </w:rPr>
        <w:t>,</w:t>
      </w:r>
      <w:r w:rsidRPr="002C073C">
        <w:rPr>
          <w:i/>
          <w:iCs/>
          <w:color w:val="1AB6AF"/>
        </w:rPr>
        <w:t xml:space="preserve"> </w:t>
      </w:r>
      <w:proofErr w:type="gramStart"/>
      <w:r w:rsidRPr="002C073C">
        <w:rPr>
          <w:i/>
          <w:iCs/>
          <w:color w:val="1AB6AF"/>
        </w:rPr>
        <w:t>upload</w:t>
      </w:r>
      <w:proofErr w:type="gramEnd"/>
      <w:r>
        <w:rPr>
          <w:i/>
          <w:iCs/>
          <w:color w:val="1AB6AF"/>
        </w:rPr>
        <w:t xml:space="preserve"> and save</w:t>
      </w:r>
      <w:r w:rsidRPr="002C073C">
        <w:rPr>
          <w:i/>
          <w:iCs/>
          <w:color w:val="1AB6AF"/>
        </w:rPr>
        <w:t>&gt;</w:t>
      </w:r>
    </w:p>
    <w:p w14:paraId="61B6E802" w14:textId="50CC62C4" w:rsidR="00567C5B" w:rsidRDefault="00567C5B" w:rsidP="00AA0956">
      <w:pPr>
        <w:rPr>
          <w:i/>
          <w:iCs/>
        </w:rPr>
        <w:sectPr w:rsidR="00567C5B" w:rsidSect="002B005A">
          <w:headerReference w:type="default" r:id="rId9"/>
          <w:pgSz w:w="12240" w:h="15840"/>
          <w:pgMar w:top="1134" w:right="1134" w:bottom="1134" w:left="1134" w:header="720" w:footer="720" w:gutter="0"/>
          <w:pgNumType w:start="1"/>
          <w:cols w:space="720"/>
          <w:docGrid w:linePitch="360"/>
        </w:sectPr>
      </w:pPr>
    </w:p>
    <w:p w14:paraId="1B69C604" w14:textId="1B727565" w:rsidR="00AA0956" w:rsidRPr="00AF19BB" w:rsidRDefault="00AF19BB" w:rsidP="00AA0956">
      <w:pPr>
        <w:rPr>
          <w:b/>
          <w:bCs/>
          <w:sz w:val="24"/>
          <w:szCs w:val="24"/>
        </w:rPr>
      </w:pPr>
      <w:r w:rsidRPr="00AF19BB">
        <w:rPr>
          <w:b/>
          <w:bCs/>
          <w:sz w:val="24"/>
          <w:szCs w:val="24"/>
        </w:rPr>
        <w:lastRenderedPageBreak/>
        <w:t xml:space="preserve">6. </w:t>
      </w:r>
      <w:r w:rsidR="00AA0956" w:rsidRPr="00AF19BB">
        <w:rPr>
          <w:b/>
          <w:bCs/>
          <w:sz w:val="24"/>
          <w:szCs w:val="24"/>
        </w:rPr>
        <w:t>Summary of Role</w:t>
      </w:r>
    </w:p>
    <w:p w14:paraId="615F11FD" w14:textId="77777777" w:rsidR="00567C5B" w:rsidRPr="00AF19BB" w:rsidRDefault="00AA0956" w:rsidP="00AA0956">
      <w:pPr>
        <w:rPr>
          <w:b/>
          <w:bCs/>
        </w:rPr>
      </w:pPr>
      <w:r w:rsidRPr="00AF19BB">
        <w:rPr>
          <w:b/>
          <w:bCs/>
        </w:rPr>
        <w:t xml:space="preserve">Please give a short summary of your current or recent (within the past five years) Health Promotion role(s) with reference to the definition of a Health Promotion practitioner and of Health Promotion. </w:t>
      </w:r>
    </w:p>
    <w:p w14:paraId="43DE3708" w14:textId="05B91C80" w:rsidR="00AA0956" w:rsidRPr="00AF19BB" w:rsidRDefault="00AA0956" w:rsidP="00AA0956">
      <w:r w:rsidRPr="00AF19BB">
        <w:t>A Health Promotion Practitioner refers to all those whose main role reflects Health Promotion as defined in the </w:t>
      </w:r>
      <w:hyperlink r:id="rId10" w:history="1">
        <w:r w:rsidRPr="00AF19BB">
          <w:rPr>
            <w:rStyle w:val="Hyperlink"/>
          </w:rPr>
          <w:t>Ottawa Charter and successive WHO charters and declarations</w:t>
        </w:r>
      </w:hyperlink>
      <w:r w:rsidRPr="00AF19BB">
        <w:t>. The term includes those working in management, education and research directly related to Health Promotion</w:t>
      </w:r>
      <w:r w:rsidR="00AF19BB">
        <w:t>.</w:t>
      </w:r>
      <w:r w:rsidR="00567C5B" w:rsidRPr="00AF19BB">
        <w:t xml:space="preserve"> </w:t>
      </w:r>
    </w:p>
    <w:p w14:paraId="5709FC30" w14:textId="3AC72A93" w:rsidR="00567C5B" w:rsidRPr="00567C5B" w:rsidRDefault="00567C5B" w:rsidP="00567C5B">
      <w:pPr>
        <w:rPr>
          <w:i/>
          <w:iCs/>
          <w:color w:val="1AB6AF"/>
        </w:rPr>
      </w:pPr>
      <w:r w:rsidRPr="00567C5B">
        <w:rPr>
          <w:i/>
          <w:iCs/>
          <w:color w:val="1AB6AF"/>
        </w:rPr>
        <w:t>&lt;insert text&gt;</w:t>
      </w:r>
      <w:r w:rsidR="00AF19BB">
        <w:rPr>
          <w:i/>
          <w:iCs/>
          <w:color w:val="1AB6AF"/>
        </w:rPr>
        <w:t xml:space="preserve"> </w:t>
      </w:r>
      <w:r w:rsidR="00AF19BB" w:rsidRPr="00AF19BB">
        <w:t>(max word count: 200 words)</w:t>
      </w:r>
    </w:p>
    <w:p w14:paraId="0A83388D" w14:textId="77777777" w:rsidR="00676DC9" w:rsidRPr="00AF19BB" w:rsidRDefault="00AA0956" w:rsidP="00AA0956">
      <w:r w:rsidRPr="00AF19BB">
        <w:t xml:space="preserve">Please note that you may be asked to supply copies of reports and other documents you refer to in the summary. If these reports or other documents are available online, please include the URL where these can be found. </w:t>
      </w:r>
    </w:p>
    <w:p w14:paraId="2C5DB435" w14:textId="1D0F3E86" w:rsidR="00AA0956" w:rsidRPr="00AF19BB" w:rsidRDefault="00AA0956" w:rsidP="00AA0956">
      <w:r w:rsidRPr="00AF19BB">
        <w:t>Please provide evidence for your work (URLs and/or titles of reports, descriptions, publications, relevant websites, etc.)</w:t>
      </w:r>
      <w:r w:rsidR="00676DC9" w:rsidRPr="00AF19BB">
        <w:t xml:space="preserve"> (max word count: 200 words)</w:t>
      </w:r>
      <w:r w:rsidRPr="00AF19BB">
        <w:t>:</w:t>
      </w:r>
    </w:p>
    <w:p w14:paraId="2D108ACF" w14:textId="0F81A6CB" w:rsidR="00676DC9" w:rsidRPr="00567C5B" w:rsidRDefault="00676DC9" w:rsidP="00676DC9">
      <w:pPr>
        <w:rPr>
          <w:i/>
          <w:iCs/>
          <w:color w:val="1AB6AF"/>
        </w:rPr>
      </w:pPr>
      <w:r w:rsidRPr="00567C5B">
        <w:rPr>
          <w:i/>
          <w:iCs/>
          <w:color w:val="1AB6AF"/>
        </w:rPr>
        <w:t>&lt;insert text&gt;</w:t>
      </w:r>
      <w:r w:rsidR="00AF19BB">
        <w:rPr>
          <w:i/>
          <w:iCs/>
          <w:color w:val="1AB6AF"/>
        </w:rPr>
        <w:t xml:space="preserve"> </w:t>
      </w:r>
    </w:p>
    <w:p w14:paraId="038B77E1" w14:textId="6D6CAA7E" w:rsidR="00676DC9" w:rsidRPr="00567C5B" w:rsidRDefault="00676DC9" w:rsidP="00676DC9">
      <w:r w:rsidRPr="00844153">
        <w:rPr>
          <w:b/>
          <w:bCs/>
        </w:rPr>
        <w:t xml:space="preserve">Upload </w:t>
      </w:r>
      <w:r>
        <w:rPr>
          <w:b/>
          <w:bCs/>
        </w:rPr>
        <w:t xml:space="preserve">supporting documents </w:t>
      </w:r>
      <w:r w:rsidRPr="00567C5B">
        <w:t>(max file size 5 MB)</w:t>
      </w:r>
    </w:p>
    <w:p w14:paraId="4BF23DCE" w14:textId="77777777" w:rsidR="002C073C" w:rsidRDefault="002C073C" w:rsidP="002C073C">
      <w:r w:rsidRPr="002C073C">
        <w:rPr>
          <w:i/>
          <w:iCs/>
          <w:color w:val="1AB6AF"/>
        </w:rPr>
        <w:t>&lt;Select file</w:t>
      </w:r>
      <w:r>
        <w:rPr>
          <w:i/>
          <w:iCs/>
          <w:color w:val="1AB6AF"/>
        </w:rPr>
        <w:t>,</w:t>
      </w:r>
      <w:r w:rsidRPr="002C073C">
        <w:rPr>
          <w:i/>
          <w:iCs/>
          <w:color w:val="1AB6AF"/>
        </w:rPr>
        <w:t xml:space="preserve"> </w:t>
      </w:r>
      <w:proofErr w:type="gramStart"/>
      <w:r w:rsidRPr="002C073C">
        <w:rPr>
          <w:i/>
          <w:iCs/>
          <w:color w:val="1AB6AF"/>
        </w:rPr>
        <w:t>upload</w:t>
      </w:r>
      <w:proofErr w:type="gramEnd"/>
      <w:r>
        <w:rPr>
          <w:i/>
          <w:iCs/>
          <w:color w:val="1AB6AF"/>
        </w:rPr>
        <w:t xml:space="preserve"> and save</w:t>
      </w:r>
      <w:r w:rsidRPr="002C073C">
        <w:rPr>
          <w:i/>
          <w:iCs/>
          <w:color w:val="1AB6AF"/>
        </w:rPr>
        <w:t>&gt;</w:t>
      </w:r>
    </w:p>
    <w:p w14:paraId="5FE62CDC" w14:textId="6DF4306A" w:rsidR="00F847B7" w:rsidRPr="00676DC9" w:rsidRDefault="00000000" w:rsidP="00AA0956">
      <w:pPr>
        <w:rPr>
          <w:i/>
          <w:iCs/>
          <w:color w:val="1AB6AF"/>
        </w:rPr>
        <w:sectPr w:rsidR="00F847B7" w:rsidRPr="00676DC9" w:rsidSect="002B005A">
          <w:headerReference w:type="default" r:id="rId11"/>
          <w:pgSz w:w="12240" w:h="15840"/>
          <w:pgMar w:top="1134" w:right="1134" w:bottom="1134" w:left="1134" w:header="720" w:footer="720" w:gutter="0"/>
          <w:cols w:space="720"/>
          <w:docGrid w:linePitch="360"/>
        </w:sectPr>
      </w:pPr>
      <w:r>
        <w:pict w14:anchorId="763C2499">
          <v:rect id="_x0000_i1035" style="width:0;height:0" o:hralign="center" o:hrstd="t" o:hr="t" fillcolor="#a0a0a0" stroked="f"/>
        </w:pict>
      </w:r>
    </w:p>
    <w:p w14:paraId="25EFCC7A" w14:textId="3635E22D" w:rsidR="00495059" w:rsidRPr="00495059" w:rsidRDefault="00495059" w:rsidP="00676DC9">
      <w:pPr>
        <w:rPr>
          <w:b/>
          <w:bCs/>
          <w:sz w:val="24"/>
          <w:szCs w:val="24"/>
        </w:rPr>
      </w:pPr>
      <w:r>
        <w:rPr>
          <w:b/>
          <w:bCs/>
          <w:sz w:val="24"/>
          <w:szCs w:val="24"/>
        </w:rPr>
        <w:lastRenderedPageBreak/>
        <w:t xml:space="preserve">7. </w:t>
      </w:r>
      <w:r w:rsidR="00AA0956" w:rsidRPr="00495059">
        <w:rPr>
          <w:b/>
          <w:bCs/>
          <w:sz w:val="24"/>
          <w:szCs w:val="24"/>
        </w:rPr>
        <w:t>Core Competenc</w:t>
      </w:r>
      <w:r w:rsidRPr="00495059">
        <w:rPr>
          <w:b/>
          <w:bCs/>
          <w:sz w:val="24"/>
          <w:szCs w:val="24"/>
        </w:rPr>
        <w:t>y: Enable Change</w:t>
      </w:r>
    </w:p>
    <w:p w14:paraId="4F58AD63" w14:textId="19DF4892" w:rsidR="00676DC9" w:rsidRPr="00676DC9" w:rsidRDefault="00676DC9" w:rsidP="00676DC9">
      <w:pPr>
        <w:rPr>
          <w:b/>
          <w:bCs/>
        </w:rPr>
      </w:pPr>
      <w:r w:rsidRPr="00676DC9">
        <w:rPr>
          <w:b/>
          <w:bCs/>
        </w:rPr>
        <w:t>Performance Criteria - evidence provided either from documentation, or from assessment during work or study, of the applicant’s ability.</w:t>
      </w:r>
    </w:p>
    <w:p w14:paraId="6B448DB3" w14:textId="442F3CA0" w:rsidR="00676DC9" w:rsidRDefault="00676DC9" w:rsidP="00676DC9">
      <w:r w:rsidRPr="00676DC9">
        <w:rPr>
          <w:b/>
          <w:bCs/>
        </w:rPr>
        <w:t>Enable Change:</w:t>
      </w:r>
      <w:r>
        <w:t xml:space="preserve"> enables individuals, groups, </w:t>
      </w:r>
      <w:proofErr w:type="gramStart"/>
      <w:r>
        <w:t>communities</w:t>
      </w:r>
      <w:proofErr w:type="gramEnd"/>
      <w:r>
        <w:t xml:space="preserve"> and organisations to build capacity for health promoting action to improve health and reduce health inequities. A Health Promotion practitioner </w:t>
      </w:r>
      <w:proofErr w:type="gramStart"/>
      <w:r>
        <w:t>is able to</w:t>
      </w:r>
      <w:proofErr w:type="gramEnd"/>
      <w:r>
        <w:t>:</w:t>
      </w:r>
    </w:p>
    <w:p w14:paraId="66868ABD" w14:textId="77777777" w:rsidR="00676DC9" w:rsidRPr="00676DC9" w:rsidRDefault="00676DC9" w:rsidP="00676DC9">
      <w:pPr>
        <w:pStyle w:val="ListParagraph"/>
        <w:numPr>
          <w:ilvl w:val="0"/>
          <w:numId w:val="4"/>
        </w:numPr>
        <w:rPr>
          <w:sz w:val="20"/>
          <w:szCs w:val="20"/>
        </w:rPr>
      </w:pPr>
      <w:r w:rsidRPr="00676DC9">
        <w:rPr>
          <w:sz w:val="20"/>
          <w:szCs w:val="20"/>
        </w:rPr>
        <w:t>7a. Contribute to collaborative work with stakeholders across specified sectors that aim to develop or change policies, and/or change health or other services, to promote health and wellbeing, reduce health inequities, and promote sustainable action in a specified area.</w:t>
      </w:r>
    </w:p>
    <w:p w14:paraId="52855804" w14:textId="77777777" w:rsidR="00676DC9" w:rsidRPr="00676DC9" w:rsidRDefault="00676DC9" w:rsidP="00676DC9">
      <w:pPr>
        <w:pStyle w:val="ListParagraph"/>
        <w:numPr>
          <w:ilvl w:val="0"/>
          <w:numId w:val="4"/>
        </w:numPr>
        <w:rPr>
          <w:sz w:val="20"/>
          <w:szCs w:val="20"/>
        </w:rPr>
      </w:pPr>
      <w:r w:rsidRPr="00676DC9">
        <w:rPr>
          <w:sz w:val="20"/>
          <w:szCs w:val="20"/>
        </w:rPr>
        <w:t xml:space="preserve">7b. Demonstrate an ability to select appropriate change management and organisational development approaches to support the creation of health promoting environments and/or settings in a specified area, and show how the approaches used support, participation empowerment, </w:t>
      </w:r>
      <w:proofErr w:type="gramStart"/>
      <w:r w:rsidRPr="00676DC9">
        <w:rPr>
          <w:sz w:val="20"/>
          <w:szCs w:val="20"/>
        </w:rPr>
        <w:t>partnership</w:t>
      </w:r>
      <w:proofErr w:type="gramEnd"/>
      <w:r w:rsidRPr="00676DC9">
        <w:rPr>
          <w:sz w:val="20"/>
          <w:szCs w:val="20"/>
        </w:rPr>
        <w:t xml:space="preserve"> and equity.</w:t>
      </w:r>
    </w:p>
    <w:p w14:paraId="608E65BF" w14:textId="77777777" w:rsidR="00676DC9" w:rsidRPr="00676DC9" w:rsidRDefault="00676DC9" w:rsidP="00676DC9">
      <w:pPr>
        <w:pStyle w:val="ListParagraph"/>
        <w:numPr>
          <w:ilvl w:val="0"/>
          <w:numId w:val="4"/>
        </w:numPr>
        <w:rPr>
          <w:sz w:val="20"/>
          <w:szCs w:val="20"/>
        </w:rPr>
      </w:pPr>
      <w:r w:rsidRPr="00676DC9">
        <w:rPr>
          <w:sz w:val="20"/>
          <w:szCs w:val="20"/>
        </w:rPr>
        <w:t xml:space="preserve">7c. Select and use appropriate community development approaches for a specified </w:t>
      </w:r>
      <w:proofErr w:type="gramStart"/>
      <w:r w:rsidRPr="00676DC9">
        <w:rPr>
          <w:sz w:val="20"/>
          <w:szCs w:val="20"/>
        </w:rPr>
        <w:t>community, and</w:t>
      </w:r>
      <w:proofErr w:type="gramEnd"/>
      <w:r w:rsidRPr="00676DC9">
        <w:rPr>
          <w:sz w:val="20"/>
          <w:szCs w:val="20"/>
        </w:rPr>
        <w:t xml:space="preserve"> show how the methods used can lead to strengthened participation, ownership and Health Promotion capacity.</w:t>
      </w:r>
    </w:p>
    <w:p w14:paraId="51E2377D" w14:textId="77777777" w:rsidR="00676DC9" w:rsidRPr="00676DC9" w:rsidRDefault="00676DC9" w:rsidP="00676DC9">
      <w:pPr>
        <w:pStyle w:val="ListParagraph"/>
        <w:numPr>
          <w:ilvl w:val="0"/>
          <w:numId w:val="4"/>
        </w:numPr>
        <w:rPr>
          <w:sz w:val="20"/>
          <w:szCs w:val="20"/>
        </w:rPr>
      </w:pPr>
      <w:r w:rsidRPr="00676DC9">
        <w:rPr>
          <w:sz w:val="20"/>
          <w:szCs w:val="20"/>
        </w:rPr>
        <w:t xml:space="preserve">7d. Use appropriate behavioural change techniques for individuals or groups to facilitate the development of personal skills to maintain or improve </w:t>
      </w:r>
      <w:proofErr w:type="gramStart"/>
      <w:r w:rsidRPr="00676DC9">
        <w:rPr>
          <w:sz w:val="20"/>
          <w:szCs w:val="20"/>
        </w:rPr>
        <w:t>health, and</w:t>
      </w:r>
      <w:proofErr w:type="gramEnd"/>
      <w:r w:rsidRPr="00676DC9">
        <w:rPr>
          <w:sz w:val="20"/>
          <w:szCs w:val="20"/>
        </w:rPr>
        <w:t xml:space="preserve"> develop the capacity of others to support behavioural change.</w:t>
      </w:r>
    </w:p>
    <w:p w14:paraId="2B53DBBE" w14:textId="254E21DF" w:rsidR="00676DC9" w:rsidRPr="00676DC9" w:rsidRDefault="00676DC9" w:rsidP="00AA0956">
      <w:r w:rsidRPr="00676DC9">
        <w:rPr>
          <w:b/>
          <w:bCs/>
        </w:rPr>
        <w:t>Please provide a summary of health promotion work that you have done that demonstrates the performance criteria for this standard</w:t>
      </w:r>
      <w:r w:rsidRPr="00676DC9">
        <w:t>. At least 50% of your examples must describe work done in the last five years. If more than one activity is referred to please list as A, B, C, D in each section.</w:t>
      </w:r>
    </w:p>
    <w:p w14:paraId="59CA5CFE" w14:textId="77777777" w:rsidR="00AA0956" w:rsidRPr="00844153" w:rsidRDefault="00AA0956" w:rsidP="00AA0956">
      <w:pPr>
        <w:rPr>
          <w:b/>
          <w:bCs/>
        </w:rPr>
      </w:pPr>
      <w:r w:rsidRPr="00844153">
        <w:rPr>
          <w:b/>
          <w:bCs/>
        </w:rPr>
        <w:t>Type of work/activity</w:t>
      </w:r>
    </w:p>
    <w:p w14:paraId="6ED4F05E" w14:textId="77777777" w:rsidR="00676DC9" w:rsidRPr="00567C5B" w:rsidRDefault="00676DC9" w:rsidP="00676DC9">
      <w:pPr>
        <w:rPr>
          <w:i/>
          <w:iCs/>
          <w:color w:val="1AB6AF"/>
        </w:rPr>
      </w:pPr>
      <w:r w:rsidRPr="00567C5B">
        <w:rPr>
          <w:i/>
          <w:iCs/>
          <w:color w:val="1AB6AF"/>
        </w:rPr>
        <w:t>&lt;insert text&gt;</w:t>
      </w:r>
    </w:p>
    <w:p w14:paraId="159322C7" w14:textId="478F60B5" w:rsidR="00AA0956" w:rsidRPr="00844153" w:rsidRDefault="00AA0956" w:rsidP="00AA0956">
      <w:pPr>
        <w:rPr>
          <w:b/>
          <w:bCs/>
        </w:rPr>
      </w:pPr>
      <w:r w:rsidRPr="00844153">
        <w:rPr>
          <w:b/>
          <w:bCs/>
        </w:rPr>
        <w:t>When completed (year)</w:t>
      </w:r>
    </w:p>
    <w:p w14:paraId="7A163A0F" w14:textId="77777777" w:rsidR="00676DC9" w:rsidRPr="00567C5B" w:rsidRDefault="00676DC9" w:rsidP="00676DC9">
      <w:pPr>
        <w:rPr>
          <w:i/>
          <w:iCs/>
          <w:color w:val="1AB6AF"/>
        </w:rPr>
      </w:pPr>
      <w:r w:rsidRPr="00567C5B">
        <w:rPr>
          <w:i/>
          <w:iCs/>
          <w:color w:val="1AB6AF"/>
        </w:rPr>
        <w:t>&lt;insert text&gt;</w:t>
      </w:r>
    </w:p>
    <w:p w14:paraId="3AB7BAAF"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41BE51A7" w14:textId="77777777" w:rsidR="00676DC9" w:rsidRPr="00567C5B" w:rsidRDefault="00676DC9" w:rsidP="00676DC9">
      <w:pPr>
        <w:rPr>
          <w:i/>
          <w:iCs/>
          <w:color w:val="1AB6AF"/>
        </w:rPr>
      </w:pPr>
      <w:r w:rsidRPr="00567C5B">
        <w:rPr>
          <w:i/>
          <w:iCs/>
          <w:color w:val="1AB6AF"/>
        </w:rPr>
        <w:t>&lt;insert text&gt;</w:t>
      </w:r>
    </w:p>
    <w:p w14:paraId="486BF3EC" w14:textId="42C5731E" w:rsidR="00AA0956" w:rsidRPr="00844153" w:rsidRDefault="00AA0956" w:rsidP="00AA0956">
      <w:pPr>
        <w:rPr>
          <w:b/>
          <w:bCs/>
        </w:rPr>
      </w:pPr>
      <w:r w:rsidRPr="00844153">
        <w:rPr>
          <w:b/>
          <w:bCs/>
        </w:rPr>
        <w:t>Brief description of the action and your role with reference to the performance criteria above</w:t>
      </w:r>
      <w:r w:rsidR="00676DC9">
        <w:rPr>
          <w:b/>
          <w:bCs/>
        </w:rPr>
        <w:t xml:space="preserve"> </w:t>
      </w:r>
      <w:r w:rsidR="00676DC9" w:rsidRPr="00E33641">
        <w:t>(max word count: 200 words)</w:t>
      </w:r>
    </w:p>
    <w:p w14:paraId="2526D3DE" w14:textId="77777777" w:rsidR="00676DC9" w:rsidRPr="00567C5B" w:rsidRDefault="00676DC9" w:rsidP="00676DC9">
      <w:pPr>
        <w:rPr>
          <w:i/>
          <w:iCs/>
          <w:color w:val="1AB6AF"/>
        </w:rPr>
      </w:pPr>
      <w:r w:rsidRPr="00567C5B">
        <w:rPr>
          <w:i/>
          <w:iCs/>
          <w:color w:val="1AB6AF"/>
        </w:rPr>
        <w:t>&lt;insert text&gt;</w:t>
      </w:r>
    </w:p>
    <w:p w14:paraId="01528F8F" w14:textId="449BFFA1" w:rsidR="00AA0956" w:rsidRPr="00844153" w:rsidRDefault="00AA0956" w:rsidP="00AA0956">
      <w:pPr>
        <w:rPr>
          <w:b/>
          <w:bCs/>
        </w:rPr>
      </w:pPr>
      <w:r w:rsidRPr="00844153">
        <w:rPr>
          <w:b/>
          <w:bCs/>
        </w:rPr>
        <w:t>Other comments</w:t>
      </w:r>
      <w:r w:rsidR="00676DC9">
        <w:rPr>
          <w:b/>
          <w:bCs/>
        </w:rPr>
        <w:t xml:space="preserve"> </w:t>
      </w:r>
      <w:r w:rsidR="00495059">
        <w:t xml:space="preserve">(optional - </w:t>
      </w:r>
      <w:r w:rsidR="00495059" w:rsidRPr="00E33641">
        <w:t>max word count: 200 words)</w:t>
      </w:r>
    </w:p>
    <w:p w14:paraId="2A4D4853" w14:textId="77777777" w:rsidR="00676DC9" w:rsidRPr="00567C5B" w:rsidRDefault="00676DC9" w:rsidP="00676DC9">
      <w:pPr>
        <w:rPr>
          <w:i/>
          <w:iCs/>
          <w:color w:val="1AB6AF"/>
        </w:rPr>
      </w:pPr>
      <w:r w:rsidRPr="00567C5B">
        <w:rPr>
          <w:i/>
          <w:iCs/>
          <w:color w:val="1AB6AF"/>
        </w:rPr>
        <w:t>&lt;insert text&gt;</w:t>
      </w:r>
    </w:p>
    <w:p w14:paraId="58510134" w14:textId="59FE2313" w:rsidR="00676DC9" w:rsidRPr="00676DC9" w:rsidRDefault="00676DC9" w:rsidP="00610F02">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p>
    <w:p w14:paraId="3663E48C" w14:textId="77777777" w:rsidR="00AA0956" w:rsidRPr="00844153" w:rsidRDefault="00000000" w:rsidP="00AA0956">
      <w:r>
        <w:pict w14:anchorId="7C54F3FF">
          <v:rect id="_x0000_i1036" style="width:0;height:0" o:hralign="center" o:hrstd="t" o:hr="t" fillcolor="#a0a0a0" stroked="f"/>
        </w:pict>
      </w:r>
    </w:p>
    <w:p w14:paraId="5B02EA38" w14:textId="77777777" w:rsidR="00F847B7" w:rsidRDefault="00F847B7">
      <w:pPr>
        <w:rPr>
          <w:b/>
          <w:bCs/>
        </w:rPr>
        <w:sectPr w:rsidR="00F847B7" w:rsidSect="002B005A">
          <w:headerReference w:type="default" r:id="rId12"/>
          <w:pgSz w:w="12240" w:h="15840"/>
          <w:pgMar w:top="1134" w:right="1134" w:bottom="1134" w:left="1134" w:header="720" w:footer="720" w:gutter="0"/>
          <w:cols w:space="720"/>
          <w:docGrid w:linePitch="360"/>
        </w:sectPr>
      </w:pPr>
    </w:p>
    <w:p w14:paraId="4262D811" w14:textId="7DE63F0C" w:rsidR="00495059" w:rsidRPr="00495059" w:rsidRDefault="002C073C" w:rsidP="00676DC9">
      <w:pPr>
        <w:rPr>
          <w:b/>
          <w:bCs/>
          <w:sz w:val="24"/>
          <w:szCs w:val="24"/>
        </w:rPr>
      </w:pPr>
      <w:r>
        <w:rPr>
          <w:b/>
          <w:bCs/>
          <w:sz w:val="24"/>
          <w:szCs w:val="24"/>
        </w:rPr>
        <w:lastRenderedPageBreak/>
        <w:t xml:space="preserve">8. </w:t>
      </w:r>
      <w:r w:rsidR="00495059" w:rsidRPr="00495059">
        <w:rPr>
          <w:b/>
          <w:bCs/>
          <w:sz w:val="24"/>
          <w:szCs w:val="24"/>
        </w:rPr>
        <w:t>Core Competenc</w:t>
      </w:r>
      <w:r w:rsidR="00495059">
        <w:rPr>
          <w:b/>
          <w:bCs/>
          <w:sz w:val="24"/>
          <w:szCs w:val="24"/>
        </w:rPr>
        <w:t>y</w:t>
      </w:r>
      <w:r w:rsidR="00495059" w:rsidRPr="00495059">
        <w:rPr>
          <w:b/>
          <w:bCs/>
          <w:sz w:val="24"/>
          <w:szCs w:val="24"/>
        </w:rPr>
        <w:t>: Advocate for Health</w:t>
      </w:r>
    </w:p>
    <w:p w14:paraId="4FB54FF6" w14:textId="3CF29C4C" w:rsidR="00676DC9" w:rsidRPr="00676DC9" w:rsidRDefault="00676DC9" w:rsidP="00676DC9">
      <w:pPr>
        <w:rPr>
          <w:b/>
          <w:bCs/>
        </w:rPr>
      </w:pPr>
      <w:r w:rsidRPr="00676DC9">
        <w:rPr>
          <w:b/>
          <w:bCs/>
        </w:rPr>
        <w:t>Performance Criteria - evidence provided either from documentation, or from assessment during work or study, of the applicant’s ability.</w:t>
      </w:r>
    </w:p>
    <w:p w14:paraId="3F863EB8" w14:textId="77777777" w:rsidR="00676DC9" w:rsidRDefault="00676DC9" w:rsidP="00676DC9">
      <w:r w:rsidRPr="00495059">
        <w:t>Advocate for health</w:t>
      </w:r>
      <w:r>
        <w:t xml:space="preserve"> with, and on behalf of individuals, </w:t>
      </w:r>
      <w:proofErr w:type="gramStart"/>
      <w:r>
        <w:t>communities</w:t>
      </w:r>
      <w:proofErr w:type="gramEnd"/>
      <w:r>
        <w:t xml:space="preserve"> and organisations to improve health and well-being and build capacity for Health Promotion action. A Health Promotion practitioner </w:t>
      </w:r>
      <w:proofErr w:type="gramStart"/>
      <w:r>
        <w:t>is able to</w:t>
      </w:r>
      <w:proofErr w:type="gramEnd"/>
      <w:r>
        <w:t>:</w:t>
      </w:r>
    </w:p>
    <w:p w14:paraId="3619801C" w14:textId="77777777" w:rsidR="00676DC9" w:rsidRDefault="00676DC9" w:rsidP="00676DC9">
      <w:pPr>
        <w:pStyle w:val="ListParagraph"/>
        <w:numPr>
          <w:ilvl w:val="0"/>
          <w:numId w:val="5"/>
        </w:numPr>
      </w:pPr>
      <w:r>
        <w:t xml:space="preserve">8a. Show how advocacy strategies can be used in a specified area for Health Promotion </w:t>
      </w:r>
      <w:proofErr w:type="gramStart"/>
      <w:r>
        <w:t>action, and</w:t>
      </w:r>
      <w:proofErr w:type="gramEnd"/>
      <w:r>
        <w:t xml:space="preserve"> demonstrate how they reflect Health Promotion principles.</w:t>
      </w:r>
    </w:p>
    <w:p w14:paraId="0B548C77" w14:textId="77777777" w:rsidR="00676DC9" w:rsidRDefault="00676DC9" w:rsidP="00676DC9">
      <w:pPr>
        <w:pStyle w:val="ListParagraph"/>
        <w:numPr>
          <w:ilvl w:val="0"/>
          <w:numId w:val="5"/>
        </w:numPr>
      </w:pPr>
      <w:r>
        <w:t xml:space="preserve">8b. Identify the range of relevant stakeholders/partners in a specified </w:t>
      </w:r>
      <w:proofErr w:type="gramStart"/>
      <w:r>
        <w:t>area, and</w:t>
      </w:r>
      <w:proofErr w:type="gramEnd"/>
      <w:r>
        <w:t xml:space="preserve"> show how their support can be engaged to develop and sustain Health Promotion action.</w:t>
      </w:r>
    </w:p>
    <w:p w14:paraId="459D5FFC" w14:textId="77777777" w:rsidR="00676DC9" w:rsidRDefault="00676DC9" w:rsidP="00676DC9">
      <w:pPr>
        <w:pStyle w:val="ListParagraph"/>
        <w:numPr>
          <w:ilvl w:val="0"/>
          <w:numId w:val="5"/>
        </w:numPr>
      </w:pPr>
      <w:r>
        <w:t xml:space="preserve">8c. Select and use appropriate communication methods for a specified target group </w:t>
      </w:r>
      <w:proofErr w:type="gramStart"/>
      <w:r>
        <w:t>in order to</w:t>
      </w:r>
      <w:proofErr w:type="gramEnd"/>
      <w:r>
        <w:t xml:space="preserve"> raise awareness, influence opinion and</w:t>
      </w:r>
    </w:p>
    <w:p w14:paraId="15927850" w14:textId="41782D93" w:rsidR="00676DC9" w:rsidRPr="00676DC9" w:rsidRDefault="00676DC9" w:rsidP="00676DC9">
      <w:pPr>
        <w:pStyle w:val="ListParagraph"/>
        <w:numPr>
          <w:ilvl w:val="0"/>
          <w:numId w:val="5"/>
        </w:numPr>
      </w:pPr>
      <w:r>
        <w:t>8d. Select and use appropriate community development approaches to facilitate a specified community or group to articulate their health and wellbeing needs.</w:t>
      </w:r>
    </w:p>
    <w:p w14:paraId="09F3E07D" w14:textId="6F7C7B48" w:rsidR="00AA0956" w:rsidRPr="00844153" w:rsidRDefault="00AA0956" w:rsidP="00AA0956">
      <w:pPr>
        <w:rPr>
          <w:b/>
          <w:bCs/>
        </w:rPr>
      </w:pPr>
      <w:r w:rsidRPr="00844153">
        <w:rPr>
          <w:b/>
          <w:bCs/>
        </w:rPr>
        <w:t>Type of work/activity</w:t>
      </w:r>
    </w:p>
    <w:p w14:paraId="686513DA" w14:textId="77777777" w:rsidR="00676DC9" w:rsidRPr="00567C5B" w:rsidRDefault="00676DC9" w:rsidP="00676DC9">
      <w:pPr>
        <w:rPr>
          <w:i/>
          <w:iCs/>
          <w:color w:val="1AB6AF"/>
        </w:rPr>
      </w:pPr>
      <w:r w:rsidRPr="00567C5B">
        <w:rPr>
          <w:i/>
          <w:iCs/>
          <w:color w:val="1AB6AF"/>
        </w:rPr>
        <w:t>&lt;insert text&gt;</w:t>
      </w:r>
    </w:p>
    <w:p w14:paraId="1F387013" w14:textId="1FFE88E0" w:rsidR="00AA0956" w:rsidRPr="00844153" w:rsidRDefault="00AA0956" w:rsidP="00AA0956">
      <w:pPr>
        <w:rPr>
          <w:b/>
          <w:bCs/>
        </w:rPr>
      </w:pPr>
      <w:r w:rsidRPr="00844153">
        <w:rPr>
          <w:b/>
          <w:bCs/>
        </w:rPr>
        <w:t>When completed (year)</w:t>
      </w:r>
    </w:p>
    <w:p w14:paraId="08B79420" w14:textId="77777777" w:rsidR="00676DC9" w:rsidRPr="00567C5B" w:rsidRDefault="00676DC9" w:rsidP="00676DC9">
      <w:pPr>
        <w:rPr>
          <w:i/>
          <w:iCs/>
          <w:color w:val="1AB6AF"/>
        </w:rPr>
      </w:pPr>
      <w:r w:rsidRPr="00567C5B">
        <w:rPr>
          <w:i/>
          <w:iCs/>
          <w:color w:val="1AB6AF"/>
        </w:rPr>
        <w:t>&lt;insert text&gt;</w:t>
      </w:r>
    </w:p>
    <w:p w14:paraId="007179E9" w14:textId="26D88B4A" w:rsidR="00AA0956" w:rsidRPr="00844153" w:rsidRDefault="00AA0956" w:rsidP="00AA0956">
      <w:pPr>
        <w:rPr>
          <w:b/>
          <w:bCs/>
        </w:rPr>
      </w:pPr>
      <w:r>
        <w:rPr>
          <w:b/>
          <w:bCs/>
        </w:rPr>
        <w:t>W</w:t>
      </w:r>
      <w:r w:rsidRPr="00844153">
        <w:rPr>
          <w:b/>
          <w:bCs/>
        </w:rPr>
        <w:t xml:space="preserve">here </w:t>
      </w:r>
      <w:proofErr w:type="gramStart"/>
      <w:r w:rsidRPr="00844153">
        <w:rPr>
          <w:b/>
          <w:bCs/>
        </w:rPr>
        <w:t>completed</w:t>
      </w:r>
      <w:proofErr w:type="gramEnd"/>
    </w:p>
    <w:p w14:paraId="05BA41C2" w14:textId="77777777" w:rsidR="00676DC9" w:rsidRPr="00567C5B" w:rsidRDefault="00676DC9" w:rsidP="00676DC9">
      <w:pPr>
        <w:rPr>
          <w:i/>
          <w:iCs/>
          <w:color w:val="1AB6AF"/>
        </w:rPr>
      </w:pPr>
      <w:r w:rsidRPr="00567C5B">
        <w:rPr>
          <w:i/>
          <w:iCs/>
          <w:color w:val="1AB6AF"/>
        </w:rPr>
        <w:t>&lt;insert text&gt;</w:t>
      </w:r>
    </w:p>
    <w:p w14:paraId="70FA380E" w14:textId="3CBFFCE2"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4A4570CD" w14:textId="744EBF90" w:rsidR="00AA0956" w:rsidRPr="00676DC9" w:rsidRDefault="00676DC9" w:rsidP="00AA0956">
      <w:pPr>
        <w:rPr>
          <w:i/>
          <w:iCs/>
          <w:color w:val="1AB6AF"/>
        </w:rPr>
      </w:pPr>
      <w:r w:rsidRPr="00567C5B">
        <w:rPr>
          <w:i/>
          <w:iCs/>
          <w:color w:val="1AB6AF"/>
        </w:rPr>
        <w:t>&lt;insert text&gt;</w:t>
      </w:r>
    </w:p>
    <w:p w14:paraId="65054681" w14:textId="3F319363" w:rsidR="00AA0956" w:rsidRPr="00844153" w:rsidRDefault="00AA0956" w:rsidP="00AA0956">
      <w:pPr>
        <w:rPr>
          <w:b/>
          <w:bCs/>
        </w:rPr>
      </w:pPr>
      <w:r w:rsidRPr="00844153">
        <w:rPr>
          <w:b/>
          <w:bCs/>
        </w:rPr>
        <w:t>Other comments</w:t>
      </w:r>
      <w:r w:rsidR="00495059">
        <w:rPr>
          <w:b/>
          <w:bCs/>
        </w:rPr>
        <w:t xml:space="preserve"> </w:t>
      </w:r>
      <w:r w:rsidR="00495059">
        <w:t xml:space="preserve">(optional - </w:t>
      </w:r>
      <w:r w:rsidR="00495059" w:rsidRPr="00E33641">
        <w:t>max word count: 200 words)</w:t>
      </w:r>
    </w:p>
    <w:p w14:paraId="3C705827" w14:textId="77777777" w:rsidR="00495059" w:rsidRPr="00676DC9" w:rsidRDefault="00495059" w:rsidP="00495059">
      <w:pPr>
        <w:rPr>
          <w:i/>
          <w:iCs/>
          <w:color w:val="1AB6AF"/>
        </w:rPr>
      </w:pPr>
      <w:r w:rsidRPr="00567C5B">
        <w:rPr>
          <w:i/>
          <w:iCs/>
          <w:color w:val="1AB6AF"/>
        </w:rPr>
        <w:t>&lt;insert text&gt;</w:t>
      </w:r>
    </w:p>
    <w:p w14:paraId="635AB401" w14:textId="270D7555" w:rsidR="00495059" w:rsidRDefault="00495059" w:rsidP="00AA0956">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3201D791" w14:textId="77777777" w:rsidR="00AA0956" w:rsidRPr="00844153" w:rsidRDefault="00000000" w:rsidP="00AA0956">
      <w:r>
        <w:pict w14:anchorId="6221658F">
          <v:rect id="_x0000_i1037" style="width:0;height:0" o:hralign="center" o:hrstd="t" o:hr="t" fillcolor="#a0a0a0" stroked="f"/>
        </w:pict>
      </w:r>
    </w:p>
    <w:p w14:paraId="4D58623C" w14:textId="77777777" w:rsidR="00F847B7" w:rsidRDefault="00F847B7">
      <w:pPr>
        <w:rPr>
          <w:b/>
          <w:bCs/>
        </w:rPr>
        <w:sectPr w:rsidR="00F847B7" w:rsidSect="002B005A">
          <w:headerReference w:type="default" r:id="rId13"/>
          <w:pgSz w:w="12240" w:h="15840"/>
          <w:pgMar w:top="1134" w:right="1134" w:bottom="1134" w:left="1134" w:header="720" w:footer="720" w:gutter="0"/>
          <w:cols w:space="720"/>
          <w:docGrid w:linePitch="360"/>
        </w:sectPr>
      </w:pPr>
    </w:p>
    <w:p w14:paraId="0BB79285" w14:textId="2698A9B8" w:rsidR="00AA0956" w:rsidRPr="00495059" w:rsidRDefault="002C073C" w:rsidP="00AA0956">
      <w:pPr>
        <w:rPr>
          <w:b/>
          <w:bCs/>
          <w:sz w:val="24"/>
          <w:szCs w:val="24"/>
        </w:rPr>
      </w:pPr>
      <w:r>
        <w:rPr>
          <w:b/>
          <w:bCs/>
          <w:sz w:val="24"/>
          <w:szCs w:val="24"/>
        </w:rPr>
        <w:lastRenderedPageBreak/>
        <w:t xml:space="preserve">9. </w:t>
      </w:r>
      <w:r w:rsidR="00495059" w:rsidRPr="00495059">
        <w:rPr>
          <w:b/>
          <w:bCs/>
          <w:sz w:val="24"/>
          <w:szCs w:val="24"/>
        </w:rPr>
        <w:t xml:space="preserve">Core Competency: </w:t>
      </w:r>
      <w:r w:rsidR="00AA0956" w:rsidRPr="00495059">
        <w:rPr>
          <w:b/>
          <w:bCs/>
          <w:sz w:val="24"/>
          <w:szCs w:val="24"/>
        </w:rPr>
        <w:t>Mediate through Partnership</w:t>
      </w:r>
    </w:p>
    <w:p w14:paraId="3DC49D02" w14:textId="77777777" w:rsidR="00495059" w:rsidRPr="00495059" w:rsidRDefault="00495059" w:rsidP="00495059">
      <w:pPr>
        <w:rPr>
          <w:b/>
          <w:bCs/>
        </w:rPr>
      </w:pPr>
      <w:r w:rsidRPr="00495059">
        <w:rPr>
          <w:b/>
          <w:bCs/>
        </w:rPr>
        <w:t>Performance Criteria - evidence provided either from documentation, or from assessment during work or study, of the applicant’s ability.</w:t>
      </w:r>
    </w:p>
    <w:p w14:paraId="29BF22EA" w14:textId="77777777" w:rsidR="00495059" w:rsidRDefault="00495059" w:rsidP="00495059">
      <w:r>
        <w:t xml:space="preserve">Work to Mediate through partnership means you work collaboratively across disciplines, </w:t>
      </w:r>
      <w:proofErr w:type="gramStart"/>
      <w:r>
        <w:t>sectors</w:t>
      </w:r>
      <w:proofErr w:type="gramEnd"/>
      <w:r>
        <w:t xml:space="preserve"> and partners to enhance the impact and sustainability of Health Promotion action. A Health Promotion practitioner </w:t>
      </w:r>
      <w:proofErr w:type="gramStart"/>
      <w:r>
        <w:t>is able to</w:t>
      </w:r>
      <w:proofErr w:type="gramEnd"/>
      <w:r>
        <w:t>:</w:t>
      </w:r>
    </w:p>
    <w:p w14:paraId="56C849AC" w14:textId="77777777" w:rsidR="00495059" w:rsidRDefault="00495059" w:rsidP="00495059">
      <w:pPr>
        <w:pStyle w:val="ListParagraph"/>
        <w:numPr>
          <w:ilvl w:val="0"/>
          <w:numId w:val="6"/>
        </w:numPr>
      </w:pPr>
      <w:r>
        <w:t xml:space="preserve">9a. Demonstrate the skills or actions necessary to develop, facilitate and sustain effective partnership working by describing own role in a specified partnership, </w:t>
      </w:r>
      <w:proofErr w:type="gramStart"/>
      <w:r>
        <w:t>coalition</w:t>
      </w:r>
      <w:proofErr w:type="gramEnd"/>
      <w:r>
        <w:t xml:space="preserve"> or network.</w:t>
      </w:r>
    </w:p>
    <w:p w14:paraId="5CBF209A" w14:textId="77777777" w:rsidR="00495059" w:rsidRDefault="00495059" w:rsidP="00495059">
      <w:pPr>
        <w:pStyle w:val="ListParagraph"/>
        <w:numPr>
          <w:ilvl w:val="0"/>
          <w:numId w:val="6"/>
        </w:numPr>
      </w:pPr>
      <w:r>
        <w:t xml:space="preserve">9b. Identify the range of relevant stakeholders/partners in a specified </w:t>
      </w:r>
      <w:proofErr w:type="gramStart"/>
      <w:r>
        <w:t>area, and</w:t>
      </w:r>
      <w:proofErr w:type="gramEnd"/>
      <w:r>
        <w:t xml:space="preserve"> show how they are engaged actively in Health Promotion action.</w:t>
      </w:r>
    </w:p>
    <w:p w14:paraId="3E9A3EFF" w14:textId="2B529AF9" w:rsidR="00495059" w:rsidRPr="00495059" w:rsidRDefault="00495059" w:rsidP="00495059">
      <w:pPr>
        <w:pStyle w:val="ListParagraph"/>
        <w:numPr>
          <w:ilvl w:val="0"/>
          <w:numId w:val="6"/>
        </w:numPr>
      </w:pPr>
      <w:r>
        <w:t>9c. Show how different sectoral interests in a specified partnership, coalition or network are identified and acted upon, and demonstrate own role in mediating between sectors.</w:t>
      </w:r>
    </w:p>
    <w:p w14:paraId="1C7CBEAD" w14:textId="77777777" w:rsidR="00AA0956" w:rsidRPr="00844153" w:rsidRDefault="00AA0956" w:rsidP="00AA0956">
      <w:pPr>
        <w:rPr>
          <w:b/>
          <w:bCs/>
        </w:rPr>
      </w:pPr>
      <w:r w:rsidRPr="00844153">
        <w:rPr>
          <w:b/>
          <w:bCs/>
        </w:rPr>
        <w:t>Type of work/activity</w:t>
      </w:r>
    </w:p>
    <w:p w14:paraId="4BDFE47C" w14:textId="77777777" w:rsidR="00495059" w:rsidRPr="00676DC9" w:rsidRDefault="00495059" w:rsidP="00495059">
      <w:pPr>
        <w:rPr>
          <w:i/>
          <w:iCs/>
          <w:color w:val="1AB6AF"/>
        </w:rPr>
      </w:pPr>
      <w:r w:rsidRPr="00567C5B">
        <w:rPr>
          <w:i/>
          <w:iCs/>
          <w:color w:val="1AB6AF"/>
        </w:rPr>
        <w:t>&lt;insert text&gt;</w:t>
      </w:r>
    </w:p>
    <w:p w14:paraId="6F518AB5" w14:textId="6806A06D" w:rsidR="00AA0956" w:rsidRPr="00844153" w:rsidRDefault="00AA0956" w:rsidP="00AA0956">
      <w:pPr>
        <w:rPr>
          <w:b/>
          <w:bCs/>
        </w:rPr>
      </w:pPr>
      <w:r w:rsidRPr="00844153">
        <w:rPr>
          <w:b/>
          <w:bCs/>
        </w:rPr>
        <w:t>When completed (year)</w:t>
      </w:r>
    </w:p>
    <w:p w14:paraId="674D4FEC" w14:textId="77777777" w:rsidR="00495059" w:rsidRPr="00676DC9" w:rsidRDefault="00495059" w:rsidP="00495059">
      <w:pPr>
        <w:rPr>
          <w:i/>
          <w:iCs/>
          <w:color w:val="1AB6AF"/>
        </w:rPr>
      </w:pPr>
      <w:r w:rsidRPr="00567C5B">
        <w:rPr>
          <w:i/>
          <w:iCs/>
          <w:color w:val="1AB6AF"/>
        </w:rPr>
        <w:t>&lt;insert text&gt;</w:t>
      </w:r>
    </w:p>
    <w:p w14:paraId="78721D5C"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1BFFF9A3" w14:textId="77777777" w:rsidR="00495059" w:rsidRPr="00676DC9" w:rsidRDefault="00495059" w:rsidP="00495059">
      <w:pPr>
        <w:rPr>
          <w:i/>
          <w:iCs/>
          <w:color w:val="1AB6AF"/>
        </w:rPr>
      </w:pPr>
      <w:r w:rsidRPr="00567C5B">
        <w:rPr>
          <w:i/>
          <w:iCs/>
          <w:color w:val="1AB6AF"/>
        </w:rPr>
        <w:t>&lt;insert text&gt;</w:t>
      </w:r>
    </w:p>
    <w:p w14:paraId="5E0BA016" w14:textId="54C09B4A"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4618A114" w14:textId="77777777" w:rsidR="00495059" w:rsidRPr="00676DC9" w:rsidRDefault="00495059" w:rsidP="00495059">
      <w:pPr>
        <w:rPr>
          <w:i/>
          <w:iCs/>
          <w:color w:val="1AB6AF"/>
        </w:rPr>
      </w:pPr>
      <w:r w:rsidRPr="00567C5B">
        <w:rPr>
          <w:i/>
          <w:iCs/>
          <w:color w:val="1AB6AF"/>
        </w:rPr>
        <w:t>&lt;insert text&gt;</w:t>
      </w:r>
    </w:p>
    <w:p w14:paraId="3E29BA4F" w14:textId="77777777" w:rsidR="00495059" w:rsidRDefault="00AA0956" w:rsidP="00495059">
      <w:r w:rsidRPr="00844153">
        <w:rPr>
          <w:b/>
          <w:bCs/>
        </w:rPr>
        <w:t>Other comments</w:t>
      </w:r>
      <w:r w:rsidR="00495059">
        <w:rPr>
          <w:b/>
          <w:bCs/>
        </w:rPr>
        <w:t xml:space="preserve"> </w:t>
      </w:r>
      <w:r w:rsidR="00495059">
        <w:t xml:space="preserve">(optional - </w:t>
      </w:r>
      <w:r w:rsidR="00495059" w:rsidRPr="00E33641">
        <w:t>max word count: 200 words)</w:t>
      </w:r>
    </w:p>
    <w:p w14:paraId="39E86551" w14:textId="73BD3F13" w:rsidR="00495059" w:rsidRDefault="00495059" w:rsidP="00495059">
      <w:pPr>
        <w:rPr>
          <w:i/>
          <w:iCs/>
          <w:color w:val="1AB6AF"/>
        </w:rPr>
      </w:pPr>
      <w:r w:rsidRPr="00567C5B">
        <w:rPr>
          <w:i/>
          <w:iCs/>
          <w:color w:val="1AB6AF"/>
        </w:rPr>
        <w:t>&lt;insert text&gt;</w:t>
      </w:r>
    </w:p>
    <w:p w14:paraId="24B0DC93" w14:textId="23F01491" w:rsidR="00495059" w:rsidRPr="00495059" w:rsidRDefault="00495059" w:rsidP="00495059">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5D125C98" w14:textId="77777777" w:rsidR="00AA0956" w:rsidRPr="00844153" w:rsidRDefault="00000000" w:rsidP="00AA0956">
      <w:r>
        <w:pict w14:anchorId="36421CC1">
          <v:rect id="_x0000_i1038" style="width:0;height:0" o:hralign="center" o:hrstd="t" o:hr="t" fillcolor="#a0a0a0" stroked="f"/>
        </w:pict>
      </w:r>
    </w:p>
    <w:p w14:paraId="67316B7F" w14:textId="77777777" w:rsidR="00F847B7" w:rsidRDefault="00F847B7">
      <w:pPr>
        <w:rPr>
          <w:b/>
          <w:bCs/>
        </w:rPr>
        <w:sectPr w:rsidR="00F847B7" w:rsidSect="002B005A">
          <w:headerReference w:type="default" r:id="rId14"/>
          <w:pgSz w:w="12240" w:h="15840"/>
          <w:pgMar w:top="1134" w:right="1134" w:bottom="1134" w:left="1134" w:header="720" w:footer="720" w:gutter="0"/>
          <w:cols w:space="720"/>
          <w:docGrid w:linePitch="360"/>
        </w:sectPr>
      </w:pPr>
    </w:p>
    <w:p w14:paraId="24771141" w14:textId="60340587" w:rsidR="00AA0956" w:rsidRDefault="002C073C" w:rsidP="00AA0956">
      <w:pPr>
        <w:rPr>
          <w:b/>
          <w:bCs/>
          <w:sz w:val="24"/>
          <w:szCs w:val="24"/>
        </w:rPr>
      </w:pPr>
      <w:r>
        <w:rPr>
          <w:b/>
          <w:bCs/>
          <w:sz w:val="24"/>
          <w:szCs w:val="24"/>
        </w:rPr>
        <w:lastRenderedPageBreak/>
        <w:t xml:space="preserve">10. </w:t>
      </w:r>
      <w:r w:rsidR="00495059" w:rsidRPr="00495059">
        <w:rPr>
          <w:b/>
          <w:bCs/>
          <w:sz w:val="24"/>
          <w:szCs w:val="24"/>
        </w:rPr>
        <w:t xml:space="preserve">Core Competency: </w:t>
      </w:r>
      <w:r w:rsidR="00AA0956" w:rsidRPr="00495059">
        <w:rPr>
          <w:b/>
          <w:bCs/>
          <w:sz w:val="24"/>
          <w:szCs w:val="24"/>
        </w:rPr>
        <w:t>Communication</w:t>
      </w:r>
    </w:p>
    <w:p w14:paraId="2BD24CAD" w14:textId="77777777" w:rsidR="00495059" w:rsidRPr="00495059" w:rsidRDefault="00495059" w:rsidP="00495059">
      <w:pPr>
        <w:rPr>
          <w:b/>
          <w:bCs/>
        </w:rPr>
      </w:pPr>
      <w:r w:rsidRPr="00495059">
        <w:rPr>
          <w:b/>
          <w:bCs/>
        </w:rPr>
        <w:t>Performance Criteria - evidence provided either from documentation, or from assessment during work or study, of the applicant’s ability.</w:t>
      </w:r>
    </w:p>
    <w:p w14:paraId="15B00492" w14:textId="77777777" w:rsidR="00495059" w:rsidRPr="00495059" w:rsidRDefault="00495059" w:rsidP="00495059">
      <w:r w:rsidRPr="00495059">
        <w:t xml:space="preserve">Communicate Health Promotion actions effectively using appropriate techniques and technologies for diverse audiences. A Health Promotion practitioner </w:t>
      </w:r>
      <w:proofErr w:type="gramStart"/>
      <w:r w:rsidRPr="00495059">
        <w:t>is able to</w:t>
      </w:r>
      <w:proofErr w:type="gramEnd"/>
      <w:r w:rsidRPr="00495059">
        <w:t>:</w:t>
      </w:r>
    </w:p>
    <w:p w14:paraId="12F431E8" w14:textId="77777777" w:rsidR="00495059" w:rsidRPr="00495059" w:rsidRDefault="00495059" w:rsidP="00495059">
      <w:pPr>
        <w:pStyle w:val="ListParagraph"/>
        <w:numPr>
          <w:ilvl w:val="0"/>
          <w:numId w:val="7"/>
        </w:numPr>
      </w:pPr>
      <w:r w:rsidRPr="00495059">
        <w:t>10a. Use a range of communication skills for Health Promotion action, including: written, verbal, non-verbal, listening, presentation and groupwork facilitation skills.</w:t>
      </w:r>
    </w:p>
    <w:p w14:paraId="3D2B522B" w14:textId="77777777" w:rsidR="00495059" w:rsidRPr="00495059" w:rsidRDefault="00495059" w:rsidP="00495059">
      <w:pPr>
        <w:pStyle w:val="ListParagraph"/>
        <w:numPr>
          <w:ilvl w:val="0"/>
          <w:numId w:val="7"/>
        </w:numPr>
      </w:pPr>
      <w:r w:rsidRPr="00495059">
        <w:t>10b. Have a working knowledge of the use of information technology and electronic media for Health Promotion.</w:t>
      </w:r>
    </w:p>
    <w:p w14:paraId="41FC2100" w14:textId="77777777" w:rsidR="00495059" w:rsidRPr="00495059" w:rsidRDefault="00495059" w:rsidP="00495059">
      <w:pPr>
        <w:pStyle w:val="ListParagraph"/>
        <w:numPr>
          <w:ilvl w:val="0"/>
          <w:numId w:val="7"/>
        </w:numPr>
      </w:pPr>
      <w:r w:rsidRPr="00495059">
        <w:t>10c. Identify and use culturally sensitive and appropriate communication techniques for a specified group.</w:t>
      </w:r>
    </w:p>
    <w:p w14:paraId="04CCF9AE" w14:textId="008ACDA1" w:rsidR="00495059" w:rsidRPr="00495059" w:rsidRDefault="00495059" w:rsidP="00495059">
      <w:pPr>
        <w:pStyle w:val="ListParagraph"/>
        <w:numPr>
          <w:ilvl w:val="0"/>
          <w:numId w:val="7"/>
        </w:numPr>
      </w:pPr>
      <w:r w:rsidRPr="00495059">
        <w:t xml:space="preserve">10d. Identify and use innovative and/or unconventional communication techniques according to local setting, </w:t>
      </w:r>
      <w:proofErr w:type="gramStart"/>
      <w:r w:rsidRPr="00495059">
        <w:t>customs</w:t>
      </w:r>
      <w:proofErr w:type="gramEnd"/>
      <w:r w:rsidRPr="00495059">
        <w:t xml:space="preserve"> and social and cultural environment.</w:t>
      </w:r>
    </w:p>
    <w:p w14:paraId="06DDC2E2" w14:textId="77777777" w:rsidR="00AA0956" w:rsidRPr="00844153" w:rsidRDefault="00AA0956" w:rsidP="00AA0956">
      <w:pPr>
        <w:rPr>
          <w:b/>
          <w:bCs/>
        </w:rPr>
      </w:pPr>
      <w:r w:rsidRPr="00844153">
        <w:rPr>
          <w:b/>
          <w:bCs/>
        </w:rPr>
        <w:t>Type of work/activity</w:t>
      </w:r>
    </w:p>
    <w:p w14:paraId="2587D4DD" w14:textId="77777777" w:rsidR="00495059" w:rsidRDefault="00495059" w:rsidP="00495059">
      <w:pPr>
        <w:rPr>
          <w:i/>
          <w:iCs/>
          <w:color w:val="1AB6AF"/>
        </w:rPr>
      </w:pPr>
      <w:r w:rsidRPr="00567C5B">
        <w:rPr>
          <w:i/>
          <w:iCs/>
          <w:color w:val="1AB6AF"/>
        </w:rPr>
        <w:t>&lt;insert text&gt;</w:t>
      </w:r>
    </w:p>
    <w:p w14:paraId="3EC2C040" w14:textId="327868B9" w:rsidR="00AA0956" w:rsidRPr="00844153" w:rsidRDefault="00AA0956" w:rsidP="00AA0956">
      <w:pPr>
        <w:rPr>
          <w:b/>
          <w:bCs/>
        </w:rPr>
      </w:pPr>
      <w:r w:rsidRPr="00844153">
        <w:rPr>
          <w:b/>
          <w:bCs/>
        </w:rPr>
        <w:t>When completed (year)</w:t>
      </w:r>
    </w:p>
    <w:p w14:paraId="66FDDFF3" w14:textId="77777777" w:rsidR="00495059" w:rsidRDefault="00495059" w:rsidP="00495059">
      <w:pPr>
        <w:rPr>
          <w:i/>
          <w:iCs/>
          <w:color w:val="1AB6AF"/>
        </w:rPr>
      </w:pPr>
      <w:r w:rsidRPr="00567C5B">
        <w:rPr>
          <w:i/>
          <w:iCs/>
          <w:color w:val="1AB6AF"/>
        </w:rPr>
        <w:t>&lt;insert text&gt;</w:t>
      </w:r>
    </w:p>
    <w:p w14:paraId="12BAB2A8"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348559ED" w14:textId="77777777" w:rsidR="00495059" w:rsidRDefault="00495059" w:rsidP="00495059">
      <w:pPr>
        <w:rPr>
          <w:i/>
          <w:iCs/>
          <w:color w:val="1AB6AF"/>
        </w:rPr>
      </w:pPr>
      <w:r w:rsidRPr="00567C5B">
        <w:rPr>
          <w:i/>
          <w:iCs/>
          <w:color w:val="1AB6AF"/>
        </w:rPr>
        <w:t>&lt;insert text&gt;</w:t>
      </w:r>
    </w:p>
    <w:p w14:paraId="6EA9B454" w14:textId="5495B5E0"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7AD79B1B" w14:textId="77777777" w:rsidR="00495059" w:rsidRDefault="00495059" w:rsidP="00495059">
      <w:pPr>
        <w:rPr>
          <w:i/>
          <w:iCs/>
          <w:color w:val="1AB6AF"/>
        </w:rPr>
      </w:pPr>
      <w:r w:rsidRPr="00567C5B">
        <w:rPr>
          <w:i/>
          <w:iCs/>
          <w:color w:val="1AB6AF"/>
        </w:rPr>
        <w:t>&lt;insert text&gt;</w:t>
      </w:r>
    </w:p>
    <w:p w14:paraId="35FA57B3" w14:textId="57E5214F" w:rsidR="00AA0956" w:rsidRPr="00844153" w:rsidRDefault="00AA0956" w:rsidP="00AA0956">
      <w:pPr>
        <w:rPr>
          <w:b/>
          <w:bCs/>
        </w:rPr>
      </w:pPr>
      <w:r w:rsidRPr="00844153">
        <w:rPr>
          <w:b/>
          <w:bCs/>
        </w:rPr>
        <w:t>Other comments</w:t>
      </w:r>
      <w:r w:rsidR="00495059">
        <w:rPr>
          <w:b/>
          <w:bCs/>
        </w:rPr>
        <w:t xml:space="preserve"> </w:t>
      </w:r>
      <w:r w:rsidR="00495059">
        <w:t xml:space="preserve">(optional - </w:t>
      </w:r>
      <w:r w:rsidR="00495059" w:rsidRPr="00E33641">
        <w:t>max word count: 200 words)</w:t>
      </w:r>
    </w:p>
    <w:p w14:paraId="3C665BFC" w14:textId="77777777" w:rsidR="00495059" w:rsidRDefault="00495059" w:rsidP="00495059">
      <w:pPr>
        <w:rPr>
          <w:i/>
          <w:iCs/>
          <w:color w:val="1AB6AF"/>
        </w:rPr>
      </w:pPr>
      <w:r w:rsidRPr="00567C5B">
        <w:rPr>
          <w:i/>
          <w:iCs/>
          <w:color w:val="1AB6AF"/>
        </w:rPr>
        <w:t>&lt;insert text&gt;</w:t>
      </w:r>
    </w:p>
    <w:p w14:paraId="633399CE" w14:textId="49EEC6F5" w:rsidR="00495059" w:rsidRPr="00495059" w:rsidRDefault="00495059" w:rsidP="00495059">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7705F70B" w14:textId="77777777" w:rsidR="00AA0956" w:rsidRPr="00844153" w:rsidRDefault="00000000" w:rsidP="00AA0956">
      <w:r>
        <w:pict w14:anchorId="2155F0FB">
          <v:rect id="_x0000_i1039" style="width:0;height:0" o:hralign="center" o:hrstd="t" o:hr="t" fillcolor="#a0a0a0" stroked="f"/>
        </w:pict>
      </w:r>
    </w:p>
    <w:p w14:paraId="0A015116" w14:textId="77777777" w:rsidR="00F847B7" w:rsidRDefault="00F847B7">
      <w:pPr>
        <w:rPr>
          <w:b/>
          <w:bCs/>
        </w:rPr>
        <w:sectPr w:rsidR="00F847B7" w:rsidSect="002B005A">
          <w:headerReference w:type="default" r:id="rId15"/>
          <w:pgSz w:w="12240" w:h="15840"/>
          <w:pgMar w:top="1134" w:right="1134" w:bottom="1134" w:left="1134" w:header="720" w:footer="720" w:gutter="0"/>
          <w:cols w:space="720"/>
          <w:docGrid w:linePitch="360"/>
        </w:sectPr>
      </w:pPr>
    </w:p>
    <w:p w14:paraId="3AE3628C" w14:textId="7FD63201" w:rsidR="00AA0956" w:rsidRDefault="002C073C" w:rsidP="00AA0956">
      <w:pPr>
        <w:rPr>
          <w:b/>
          <w:bCs/>
          <w:sz w:val="24"/>
          <w:szCs w:val="24"/>
        </w:rPr>
      </w:pPr>
      <w:r w:rsidRPr="002C073C">
        <w:rPr>
          <w:b/>
          <w:bCs/>
          <w:sz w:val="24"/>
          <w:szCs w:val="24"/>
        </w:rPr>
        <w:lastRenderedPageBreak/>
        <w:t xml:space="preserve">11. Core Competency: </w:t>
      </w:r>
      <w:r w:rsidR="00AA0956" w:rsidRPr="002C073C">
        <w:rPr>
          <w:b/>
          <w:bCs/>
          <w:sz w:val="24"/>
          <w:szCs w:val="24"/>
        </w:rPr>
        <w:t>Leadership</w:t>
      </w:r>
    </w:p>
    <w:p w14:paraId="3603B5DE" w14:textId="77777777" w:rsidR="002C073C" w:rsidRPr="002C073C" w:rsidRDefault="002C073C" w:rsidP="002C073C">
      <w:pPr>
        <w:rPr>
          <w:b/>
          <w:bCs/>
        </w:rPr>
      </w:pPr>
      <w:r w:rsidRPr="002C073C">
        <w:rPr>
          <w:b/>
          <w:bCs/>
        </w:rPr>
        <w:t>Performance Criteria - evidence provided either from documentation, or from assessment during work or study, of the applicant’s ability.</w:t>
      </w:r>
    </w:p>
    <w:p w14:paraId="02B95D47" w14:textId="77777777" w:rsidR="002C073C" w:rsidRPr="002C073C" w:rsidRDefault="002C073C" w:rsidP="002C073C">
      <w:r w:rsidRPr="002C073C">
        <w:t xml:space="preserve">Contribute to the development of a shared vision and strategic direction for Health Promotion action. A Health Promotion practitioner </w:t>
      </w:r>
      <w:proofErr w:type="gramStart"/>
      <w:r w:rsidRPr="002C073C">
        <w:t>is able to</w:t>
      </w:r>
      <w:proofErr w:type="gramEnd"/>
      <w:r w:rsidRPr="002C073C">
        <w:t>:</w:t>
      </w:r>
    </w:p>
    <w:p w14:paraId="495E4C5D" w14:textId="77777777" w:rsidR="002C073C" w:rsidRPr="002C073C" w:rsidRDefault="002C073C" w:rsidP="002C073C">
      <w:pPr>
        <w:pStyle w:val="ListParagraph"/>
        <w:numPr>
          <w:ilvl w:val="0"/>
          <w:numId w:val="8"/>
        </w:numPr>
      </w:pPr>
      <w:r w:rsidRPr="002C073C">
        <w:t>11a. Identify and mobilise leaders within the community, showing how they are engaged and motivated to agree a shared vision and strategic direction.</w:t>
      </w:r>
    </w:p>
    <w:p w14:paraId="41A4561D" w14:textId="77777777" w:rsidR="002C073C" w:rsidRPr="002C073C" w:rsidRDefault="002C073C" w:rsidP="002C073C">
      <w:pPr>
        <w:pStyle w:val="ListParagraph"/>
        <w:numPr>
          <w:ilvl w:val="0"/>
          <w:numId w:val="8"/>
        </w:numPr>
      </w:pPr>
      <w:r w:rsidRPr="002C073C">
        <w:t>11b. Demonstrate use of own leadership skills in e.g. teamwork and decision-making describing own role in a specified area of Health Promotion action.</w:t>
      </w:r>
    </w:p>
    <w:p w14:paraId="58887791" w14:textId="77777777" w:rsidR="002C073C" w:rsidRPr="002C073C" w:rsidRDefault="002C073C" w:rsidP="002C073C">
      <w:pPr>
        <w:pStyle w:val="ListParagraph"/>
        <w:numPr>
          <w:ilvl w:val="0"/>
          <w:numId w:val="8"/>
        </w:numPr>
      </w:pPr>
      <w:r w:rsidRPr="002C073C">
        <w:t>11c. Demonstrate how to incorporate new ideas and knowledge to improve practice through own role in a specified area of Health Promotion action.</w:t>
      </w:r>
    </w:p>
    <w:p w14:paraId="065FD823" w14:textId="77777777" w:rsidR="002C073C" w:rsidRPr="002C073C" w:rsidRDefault="002C073C" w:rsidP="002C073C">
      <w:pPr>
        <w:pStyle w:val="ListParagraph"/>
        <w:numPr>
          <w:ilvl w:val="0"/>
          <w:numId w:val="8"/>
        </w:numPr>
      </w:pPr>
      <w:r w:rsidRPr="002C073C">
        <w:t xml:space="preserve">11d. Demonstrate how resources were mobilised for a specified Health Promotion </w:t>
      </w:r>
      <w:proofErr w:type="gramStart"/>
      <w:r w:rsidRPr="002C073C">
        <w:t>action, and</w:t>
      </w:r>
      <w:proofErr w:type="gramEnd"/>
      <w:r w:rsidRPr="002C073C">
        <w:t xml:space="preserve"> show an understanding of the principles of effective management of staff and/or budgets for Health Promotion.</w:t>
      </w:r>
    </w:p>
    <w:p w14:paraId="368611B7" w14:textId="25F35DC1" w:rsidR="002C073C" w:rsidRPr="002C073C" w:rsidRDefault="002C073C" w:rsidP="002C073C">
      <w:pPr>
        <w:pStyle w:val="ListParagraph"/>
        <w:numPr>
          <w:ilvl w:val="0"/>
          <w:numId w:val="8"/>
        </w:numPr>
      </w:pPr>
      <w:r w:rsidRPr="002C073C">
        <w:t xml:space="preserve">11e. Reflect on own </w:t>
      </w:r>
      <w:proofErr w:type="gramStart"/>
      <w:r w:rsidRPr="002C073C">
        <w:t>practice, and</w:t>
      </w:r>
      <w:proofErr w:type="gramEnd"/>
      <w:r w:rsidRPr="002C073C">
        <w:t xml:space="preserve"> show how this contributes to team and/or organisational learning to advance Health Promotion action.</w:t>
      </w:r>
    </w:p>
    <w:p w14:paraId="404870F2" w14:textId="77777777" w:rsidR="00AA0956" w:rsidRPr="00844153" w:rsidRDefault="00AA0956" w:rsidP="00AA0956">
      <w:pPr>
        <w:rPr>
          <w:b/>
          <w:bCs/>
        </w:rPr>
      </w:pPr>
      <w:r w:rsidRPr="00844153">
        <w:rPr>
          <w:b/>
          <w:bCs/>
        </w:rPr>
        <w:t>Type of work/activity</w:t>
      </w:r>
    </w:p>
    <w:p w14:paraId="07DAEECF" w14:textId="77777777" w:rsidR="00495059" w:rsidRDefault="00495059" w:rsidP="00495059">
      <w:pPr>
        <w:rPr>
          <w:i/>
          <w:iCs/>
          <w:color w:val="1AB6AF"/>
        </w:rPr>
      </w:pPr>
      <w:r w:rsidRPr="00567C5B">
        <w:rPr>
          <w:i/>
          <w:iCs/>
          <w:color w:val="1AB6AF"/>
        </w:rPr>
        <w:t>&lt;insert text&gt;</w:t>
      </w:r>
    </w:p>
    <w:p w14:paraId="4B3B0723" w14:textId="1D5CC158" w:rsidR="00AA0956" w:rsidRPr="00844153" w:rsidRDefault="00AA0956" w:rsidP="00AA0956">
      <w:pPr>
        <w:rPr>
          <w:b/>
          <w:bCs/>
        </w:rPr>
      </w:pPr>
      <w:r w:rsidRPr="00844153">
        <w:rPr>
          <w:b/>
          <w:bCs/>
        </w:rPr>
        <w:t>When completed (year)</w:t>
      </w:r>
    </w:p>
    <w:p w14:paraId="75083724" w14:textId="77777777" w:rsidR="00495059" w:rsidRDefault="00495059" w:rsidP="00495059">
      <w:pPr>
        <w:rPr>
          <w:i/>
          <w:iCs/>
          <w:color w:val="1AB6AF"/>
        </w:rPr>
      </w:pPr>
      <w:r w:rsidRPr="00567C5B">
        <w:rPr>
          <w:i/>
          <w:iCs/>
          <w:color w:val="1AB6AF"/>
        </w:rPr>
        <w:t>&lt;insert text&gt;</w:t>
      </w:r>
    </w:p>
    <w:p w14:paraId="7EB9F0E7"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573845E8" w14:textId="77777777" w:rsidR="00495059" w:rsidRDefault="00495059" w:rsidP="00495059">
      <w:pPr>
        <w:rPr>
          <w:i/>
          <w:iCs/>
          <w:color w:val="1AB6AF"/>
        </w:rPr>
      </w:pPr>
      <w:r w:rsidRPr="00567C5B">
        <w:rPr>
          <w:i/>
          <w:iCs/>
          <w:color w:val="1AB6AF"/>
        </w:rPr>
        <w:t>&lt;insert text&gt;</w:t>
      </w:r>
    </w:p>
    <w:p w14:paraId="6044CC5C" w14:textId="4BFE74F7"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24DEA96D" w14:textId="77777777" w:rsidR="00495059" w:rsidRDefault="00495059" w:rsidP="00495059">
      <w:pPr>
        <w:rPr>
          <w:i/>
          <w:iCs/>
          <w:color w:val="1AB6AF"/>
        </w:rPr>
      </w:pPr>
      <w:r w:rsidRPr="00567C5B">
        <w:rPr>
          <w:i/>
          <w:iCs/>
          <w:color w:val="1AB6AF"/>
        </w:rPr>
        <w:t>&lt;insert text&gt;</w:t>
      </w:r>
    </w:p>
    <w:p w14:paraId="7D1D58EE" w14:textId="7D071F90" w:rsidR="00AA0956" w:rsidRPr="00844153" w:rsidRDefault="00AA0956" w:rsidP="00AA0956">
      <w:pPr>
        <w:rPr>
          <w:b/>
          <w:bCs/>
        </w:rPr>
      </w:pPr>
      <w:r w:rsidRPr="00844153">
        <w:rPr>
          <w:b/>
          <w:bCs/>
        </w:rPr>
        <w:t>Other comments</w:t>
      </w:r>
      <w:r w:rsidR="00495059">
        <w:rPr>
          <w:b/>
          <w:bCs/>
        </w:rPr>
        <w:t xml:space="preserve"> </w:t>
      </w:r>
      <w:r w:rsidR="00495059">
        <w:t xml:space="preserve">(optional - </w:t>
      </w:r>
      <w:r w:rsidR="00495059" w:rsidRPr="00E33641">
        <w:t>max word count: 200 words)</w:t>
      </w:r>
    </w:p>
    <w:p w14:paraId="0D1693C4" w14:textId="77777777" w:rsidR="00495059" w:rsidRDefault="00495059" w:rsidP="00495059">
      <w:pPr>
        <w:rPr>
          <w:i/>
          <w:iCs/>
          <w:color w:val="1AB6AF"/>
        </w:rPr>
      </w:pPr>
      <w:r w:rsidRPr="00567C5B">
        <w:rPr>
          <w:i/>
          <w:iCs/>
          <w:color w:val="1AB6AF"/>
        </w:rPr>
        <w:t>&lt;insert text&gt;</w:t>
      </w:r>
    </w:p>
    <w:p w14:paraId="752C38DA" w14:textId="2FB20B64" w:rsidR="00495059" w:rsidRDefault="00495059" w:rsidP="00495059">
      <w:pPr>
        <w:rPr>
          <w:i/>
          <w:iCs/>
          <w:color w:val="1AB6AF"/>
        </w:rPr>
      </w:pPr>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42B90970" w14:textId="77777777" w:rsidR="00AA0956" w:rsidRPr="00844153" w:rsidRDefault="00000000" w:rsidP="00AA0956">
      <w:r>
        <w:pict w14:anchorId="790A90FE">
          <v:rect id="_x0000_i1040" style="width:0;height:0" o:hralign="center" o:hrstd="t" o:hr="t" fillcolor="#a0a0a0" stroked="f"/>
        </w:pict>
      </w:r>
    </w:p>
    <w:p w14:paraId="15C2E50F" w14:textId="77777777" w:rsidR="00F847B7" w:rsidRDefault="00F847B7">
      <w:pPr>
        <w:rPr>
          <w:b/>
          <w:bCs/>
        </w:rPr>
        <w:sectPr w:rsidR="00F847B7" w:rsidSect="002B005A">
          <w:headerReference w:type="default" r:id="rId16"/>
          <w:pgSz w:w="12240" w:h="15840"/>
          <w:pgMar w:top="1134" w:right="1134" w:bottom="1134" w:left="1134" w:header="720" w:footer="720" w:gutter="0"/>
          <w:cols w:space="720"/>
          <w:docGrid w:linePitch="360"/>
        </w:sectPr>
      </w:pPr>
    </w:p>
    <w:p w14:paraId="4FABF3BD" w14:textId="009FD37C" w:rsidR="00AA0956" w:rsidRDefault="002C073C" w:rsidP="00AA0956">
      <w:pPr>
        <w:rPr>
          <w:b/>
          <w:bCs/>
          <w:sz w:val="24"/>
          <w:szCs w:val="24"/>
        </w:rPr>
      </w:pPr>
      <w:r w:rsidRPr="002C073C">
        <w:rPr>
          <w:b/>
          <w:bCs/>
          <w:sz w:val="24"/>
          <w:szCs w:val="24"/>
        </w:rPr>
        <w:lastRenderedPageBreak/>
        <w:t xml:space="preserve">12. Core Competency: </w:t>
      </w:r>
      <w:r w:rsidR="00AA0956" w:rsidRPr="002C073C">
        <w:rPr>
          <w:b/>
          <w:bCs/>
          <w:sz w:val="24"/>
          <w:szCs w:val="24"/>
        </w:rPr>
        <w:t>Assessment</w:t>
      </w:r>
    </w:p>
    <w:p w14:paraId="58B7BB99" w14:textId="77777777" w:rsidR="002C073C" w:rsidRPr="002C073C" w:rsidRDefault="002C073C" w:rsidP="002C073C">
      <w:pPr>
        <w:rPr>
          <w:b/>
          <w:bCs/>
        </w:rPr>
      </w:pPr>
      <w:r w:rsidRPr="002C073C">
        <w:rPr>
          <w:b/>
          <w:bCs/>
        </w:rPr>
        <w:t>Performance Criteria - evidence provided either from documentation, or from assessment during work or study, of the applicant’s ability.</w:t>
      </w:r>
    </w:p>
    <w:p w14:paraId="19251CD7" w14:textId="77777777" w:rsidR="002C073C" w:rsidRDefault="002C073C" w:rsidP="002C073C">
      <w:r>
        <w:t xml:space="preserve">Conduct assessment of needs and assets, in partnership with stakeholders, in the context of the political, economic, social, cultural, environmental, </w:t>
      </w:r>
      <w:proofErr w:type="gramStart"/>
      <w:r>
        <w:t>behavioural</w:t>
      </w:r>
      <w:proofErr w:type="gramEnd"/>
      <w:r>
        <w:t xml:space="preserve"> and biological determinants that promote or comprise health. A Health Promotion practitioner </w:t>
      </w:r>
      <w:proofErr w:type="gramStart"/>
      <w:r>
        <w:t>is able to</w:t>
      </w:r>
      <w:proofErr w:type="gramEnd"/>
      <w:r>
        <w:t>:</w:t>
      </w:r>
    </w:p>
    <w:p w14:paraId="2EB22EF5" w14:textId="77777777" w:rsidR="002C073C" w:rsidRDefault="002C073C" w:rsidP="002C073C">
      <w:pPr>
        <w:pStyle w:val="ListParagraph"/>
        <w:numPr>
          <w:ilvl w:val="0"/>
          <w:numId w:val="9"/>
        </w:numPr>
      </w:pPr>
      <w:r>
        <w:t xml:space="preserve">12a. Identify the range of relevant stakeholders/partners in a specified </w:t>
      </w:r>
      <w:proofErr w:type="gramStart"/>
      <w:r>
        <w:t>area, and</w:t>
      </w:r>
      <w:proofErr w:type="gramEnd"/>
      <w:r>
        <w:t xml:space="preserve"> show how their support is engaged in a needs assessment process, and in identifying priorities for action.</w:t>
      </w:r>
    </w:p>
    <w:p w14:paraId="04C026C7" w14:textId="77777777" w:rsidR="002C073C" w:rsidRDefault="002C073C" w:rsidP="002C073C">
      <w:pPr>
        <w:pStyle w:val="ListParagraph"/>
        <w:numPr>
          <w:ilvl w:val="0"/>
          <w:numId w:val="9"/>
        </w:numPr>
      </w:pPr>
      <w:r>
        <w:t>12b. Select appropriate qualitative and quantitative methods for use in a specified assessment process.</w:t>
      </w:r>
    </w:p>
    <w:p w14:paraId="5A9C557E" w14:textId="77777777" w:rsidR="002C073C" w:rsidRDefault="002C073C" w:rsidP="002C073C">
      <w:pPr>
        <w:pStyle w:val="ListParagraph"/>
        <w:numPr>
          <w:ilvl w:val="0"/>
          <w:numId w:val="9"/>
        </w:numPr>
      </w:pPr>
      <w:r>
        <w:t xml:space="preserve">12c. Identify, collect, critically </w:t>
      </w:r>
      <w:proofErr w:type="gramStart"/>
      <w:r>
        <w:t>appraise</w:t>
      </w:r>
      <w:proofErr w:type="gramEnd"/>
      <w:r>
        <w:t xml:space="preserve"> and analyse a range of data and information relevant to a specified assessment process, and illustrate how conclusions lead to recommendations for Health Promotion action.</w:t>
      </w:r>
    </w:p>
    <w:p w14:paraId="3A889B44" w14:textId="77777777" w:rsidR="002C073C" w:rsidRDefault="002C073C" w:rsidP="002C073C">
      <w:pPr>
        <w:pStyle w:val="ListParagraph"/>
        <w:numPr>
          <w:ilvl w:val="0"/>
          <w:numId w:val="9"/>
        </w:numPr>
      </w:pPr>
      <w:r>
        <w:t xml:space="preserve">12d. Demonstrate how the approaches used in a specified assessment process are socially, </w:t>
      </w:r>
      <w:proofErr w:type="gramStart"/>
      <w:r>
        <w:t>culturally</w:t>
      </w:r>
      <w:proofErr w:type="gramEnd"/>
      <w:r>
        <w:t xml:space="preserve"> and ethically appropriate.</w:t>
      </w:r>
    </w:p>
    <w:p w14:paraId="12B282A3" w14:textId="77777777" w:rsidR="00AA0956" w:rsidRPr="00844153" w:rsidRDefault="00AA0956" w:rsidP="00AA0956">
      <w:pPr>
        <w:rPr>
          <w:b/>
          <w:bCs/>
        </w:rPr>
      </w:pPr>
      <w:r w:rsidRPr="00844153">
        <w:rPr>
          <w:b/>
          <w:bCs/>
        </w:rPr>
        <w:t>Type of work/activity</w:t>
      </w:r>
    </w:p>
    <w:p w14:paraId="573C0FCB" w14:textId="77777777" w:rsidR="00495059" w:rsidRDefault="00495059" w:rsidP="00495059">
      <w:pPr>
        <w:rPr>
          <w:i/>
          <w:iCs/>
          <w:color w:val="1AB6AF"/>
        </w:rPr>
      </w:pPr>
      <w:r w:rsidRPr="00567C5B">
        <w:rPr>
          <w:i/>
          <w:iCs/>
          <w:color w:val="1AB6AF"/>
        </w:rPr>
        <w:t>&lt;insert text&gt;</w:t>
      </w:r>
    </w:p>
    <w:p w14:paraId="73464A49" w14:textId="3F231415" w:rsidR="00AA0956" w:rsidRPr="00844153" w:rsidRDefault="00AA0956" w:rsidP="00AA0956">
      <w:pPr>
        <w:rPr>
          <w:b/>
          <w:bCs/>
        </w:rPr>
      </w:pPr>
      <w:r w:rsidRPr="00844153">
        <w:rPr>
          <w:b/>
          <w:bCs/>
        </w:rPr>
        <w:t>When completed (year)</w:t>
      </w:r>
    </w:p>
    <w:p w14:paraId="362F7F86" w14:textId="77777777" w:rsidR="00495059" w:rsidRDefault="00495059" w:rsidP="00495059">
      <w:pPr>
        <w:rPr>
          <w:i/>
          <w:iCs/>
          <w:color w:val="1AB6AF"/>
        </w:rPr>
      </w:pPr>
      <w:r w:rsidRPr="00567C5B">
        <w:rPr>
          <w:i/>
          <w:iCs/>
          <w:color w:val="1AB6AF"/>
        </w:rPr>
        <w:t>&lt;insert text&gt;</w:t>
      </w:r>
    </w:p>
    <w:p w14:paraId="1B670AE3"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3636CFF7" w14:textId="77777777" w:rsidR="00495059" w:rsidRDefault="00495059" w:rsidP="00495059">
      <w:pPr>
        <w:rPr>
          <w:i/>
          <w:iCs/>
          <w:color w:val="1AB6AF"/>
        </w:rPr>
      </w:pPr>
      <w:r w:rsidRPr="00567C5B">
        <w:rPr>
          <w:i/>
          <w:iCs/>
          <w:color w:val="1AB6AF"/>
        </w:rPr>
        <w:t>&lt;insert text&gt;</w:t>
      </w:r>
    </w:p>
    <w:p w14:paraId="7984C2B9" w14:textId="75DFAB2E"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6FD4FBD0" w14:textId="77777777" w:rsidR="00495059" w:rsidRDefault="00495059" w:rsidP="00495059">
      <w:pPr>
        <w:rPr>
          <w:i/>
          <w:iCs/>
          <w:color w:val="1AB6AF"/>
        </w:rPr>
      </w:pPr>
      <w:r w:rsidRPr="00567C5B">
        <w:rPr>
          <w:i/>
          <w:iCs/>
          <w:color w:val="1AB6AF"/>
        </w:rPr>
        <w:t>&lt;insert text&gt;</w:t>
      </w:r>
    </w:p>
    <w:p w14:paraId="2FC869D3" w14:textId="282DDD2A" w:rsidR="00AA0956" w:rsidRPr="00844153" w:rsidRDefault="00AA0956" w:rsidP="00AA0956">
      <w:pPr>
        <w:rPr>
          <w:b/>
          <w:bCs/>
        </w:rPr>
      </w:pPr>
      <w:r w:rsidRPr="00844153">
        <w:rPr>
          <w:b/>
          <w:bCs/>
        </w:rPr>
        <w:t>Other comments</w:t>
      </w:r>
      <w:r w:rsidR="00495059">
        <w:rPr>
          <w:b/>
          <w:bCs/>
        </w:rPr>
        <w:t xml:space="preserve"> </w:t>
      </w:r>
      <w:r w:rsidR="00495059">
        <w:t xml:space="preserve">(optional - </w:t>
      </w:r>
      <w:r w:rsidR="00495059" w:rsidRPr="00E33641">
        <w:t>max word count: 200 words)</w:t>
      </w:r>
    </w:p>
    <w:p w14:paraId="58CD4688" w14:textId="77777777" w:rsidR="00495059" w:rsidRDefault="00495059" w:rsidP="00495059">
      <w:pPr>
        <w:rPr>
          <w:i/>
          <w:iCs/>
          <w:color w:val="1AB6AF"/>
        </w:rPr>
      </w:pPr>
      <w:r w:rsidRPr="00567C5B">
        <w:rPr>
          <w:i/>
          <w:iCs/>
          <w:color w:val="1AB6AF"/>
        </w:rPr>
        <w:t>&lt;insert text&gt;</w:t>
      </w:r>
    </w:p>
    <w:p w14:paraId="2E485687" w14:textId="483AD0DA" w:rsidR="00495059" w:rsidRPr="00495059" w:rsidRDefault="00495059" w:rsidP="00495059">
      <w:pPr>
        <w:rPr>
          <w:b/>
          <w:bCs/>
          <w:i/>
          <w:iCs/>
          <w:color w:val="1AB6AF"/>
        </w:rPr>
      </w:pPr>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6427C5C1" w14:textId="77777777" w:rsidR="00AA0956" w:rsidRPr="00844153" w:rsidRDefault="00000000" w:rsidP="00AA0956">
      <w:r>
        <w:pict w14:anchorId="256948E0">
          <v:rect id="_x0000_i1041" style="width:0;height:0" o:hralign="center" o:hrstd="t" o:hr="t" fillcolor="#a0a0a0" stroked="f"/>
        </w:pict>
      </w:r>
    </w:p>
    <w:p w14:paraId="7B229275" w14:textId="77777777" w:rsidR="00F847B7" w:rsidRDefault="00F847B7">
      <w:pPr>
        <w:rPr>
          <w:b/>
          <w:bCs/>
        </w:rPr>
        <w:sectPr w:rsidR="00F847B7" w:rsidSect="002B005A">
          <w:headerReference w:type="default" r:id="rId17"/>
          <w:pgSz w:w="12240" w:h="15840"/>
          <w:pgMar w:top="1134" w:right="1134" w:bottom="1134" w:left="1134" w:header="720" w:footer="720" w:gutter="0"/>
          <w:cols w:space="720"/>
          <w:docGrid w:linePitch="360"/>
        </w:sectPr>
      </w:pPr>
    </w:p>
    <w:p w14:paraId="64DA72AD" w14:textId="523326AC" w:rsidR="00AA0956" w:rsidRDefault="002C073C" w:rsidP="00AA0956">
      <w:pPr>
        <w:rPr>
          <w:b/>
          <w:bCs/>
          <w:sz w:val="24"/>
          <w:szCs w:val="24"/>
        </w:rPr>
      </w:pPr>
      <w:r w:rsidRPr="002C073C">
        <w:rPr>
          <w:b/>
          <w:bCs/>
          <w:sz w:val="24"/>
          <w:szCs w:val="24"/>
        </w:rPr>
        <w:lastRenderedPageBreak/>
        <w:t xml:space="preserve">13. Core Competency: </w:t>
      </w:r>
      <w:r w:rsidR="00AA0956" w:rsidRPr="002C073C">
        <w:rPr>
          <w:b/>
          <w:bCs/>
          <w:sz w:val="24"/>
          <w:szCs w:val="24"/>
        </w:rPr>
        <w:t>Planning</w:t>
      </w:r>
    </w:p>
    <w:p w14:paraId="379DCBE7" w14:textId="77777777" w:rsidR="002C073C" w:rsidRPr="002C073C" w:rsidRDefault="002C073C" w:rsidP="002C073C">
      <w:pPr>
        <w:rPr>
          <w:b/>
          <w:bCs/>
        </w:rPr>
      </w:pPr>
      <w:r w:rsidRPr="002C073C">
        <w:rPr>
          <w:b/>
          <w:bCs/>
        </w:rPr>
        <w:t>Performance Criteria - evidence provided either from documentation, or from assessment during work or study, of the applicant’s ability.</w:t>
      </w:r>
    </w:p>
    <w:p w14:paraId="2251CAA1" w14:textId="77777777" w:rsidR="002C073C" w:rsidRDefault="002C073C" w:rsidP="002C073C">
      <w:r>
        <w:t xml:space="preserve">Develop measurable Health Promotion goals and objectives based on assessment of needs and assets in partnership with stakeholders. A Health Promotion practitioner </w:t>
      </w:r>
      <w:proofErr w:type="gramStart"/>
      <w:r>
        <w:t>is able to</w:t>
      </w:r>
      <w:proofErr w:type="gramEnd"/>
      <w:r>
        <w:t>:</w:t>
      </w:r>
    </w:p>
    <w:p w14:paraId="7CC1CDEC" w14:textId="77777777" w:rsidR="002C073C" w:rsidRDefault="002C073C" w:rsidP="002C073C">
      <w:pPr>
        <w:pStyle w:val="ListParagraph"/>
        <w:numPr>
          <w:ilvl w:val="0"/>
          <w:numId w:val="10"/>
        </w:numPr>
      </w:pPr>
      <w:r>
        <w:t>13a. Identify the range of relevant stakeholders/partners in a specified area, and devise ways through which their support and participation is engaged in planning Health Promotion action.</w:t>
      </w:r>
    </w:p>
    <w:p w14:paraId="3205BE96" w14:textId="77777777" w:rsidR="002C073C" w:rsidRDefault="002C073C" w:rsidP="002C073C">
      <w:pPr>
        <w:pStyle w:val="ListParagraph"/>
        <w:numPr>
          <w:ilvl w:val="0"/>
          <w:numId w:val="10"/>
        </w:numPr>
      </w:pPr>
      <w:r>
        <w:t>13b. Present a rationale for the selection and use of appropriate Health Promotion planning model(s).</w:t>
      </w:r>
    </w:p>
    <w:p w14:paraId="74B0F02B" w14:textId="77777777" w:rsidR="002C073C" w:rsidRDefault="002C073C" w:rsidP="002C073C">
      <w:pPr>
        <w:pStyle w:val="ListParagraph"/>
        <w:numPr>
          <w:ilvl w:val="0"/>
          <w:numId w:val="10"/>
        </w:numPr>
      </w:pPr>
      <w:r>
        <w:t>13c. Develop an action plan, based on an assessment of needs and assets for a specified area that shows an understanding of: the range of Health Promotion strategies that may be used to meet identified needs; the human and financial resources required for Health Promotion action; and measurable goals.</w:t>
      </w:r>
    </w:p>
    <w:p w14:paraId="2B6E3077" w14:textId="79CAD095" w:rsidR="00AA0956" w:rsidRPr="00844153" w:rsidRDefault="00AA0956" w:rsidP="002C073C">
      <w:pPr>
        <w:rPr>
          <w:b/>
          <w:bCs/>
        </w:rPr>
      </w:pPr>
      <w:r w:rsidRPr="00844153">
        <w:rPr>
          <w:b/>
          <w:bCs/>
        </w:rPr>
        <w:t>Type of work/activity</w:t>
      </w:r>
    </w:p>
    <w:p w14:paraId="5617C5DE" w14:textId="77777777" w:rsidR="00495059" w:rsidRDefault="00495059" w:rsidP="00495059">
      <w:pPr>
        <w:rPr>
          <w:i/>
          <w:iCs/>
          <w:color w:val="1AB6AF"/>
        </w:rPr>
      </w:pPr>
      <w:r w:rsidRPr="00567C5B">
        <w:rPr>
          <w:i/>
          <w:iCs/>
          <w:color w:val="1AB6AF"/>
        </w:rPr>
        <w:t>&lt;insert text&gt;</w:t>
      </w:r>
    </w:p>
    <w:p w14:paraId="41C77964" w14:textId="698C5D18" w:rsidR="00AA0956" w:rsidRPr="00844153" w:rsidRDefault="00AA0956" w:rsidP="00E62FDB">
      <w:pPr>
        <w:rPr>
          <w:b/>
          <w:bCs/>
        </w:rPr>
      </w:pPr>
      <w:r w:rsidRPr="00844153">
        <w:rPr>
          <w:b/>
          <w:bCs/>
        </w:rPr>
        <w:t>When completed (year)</w:t>
      </w:r>
    </w:p>
    <w:p w14:paraId="690EB627" w14:textId="77777777" w:rsidR="00495059" w:rsidRDefault="00495059" w:rsidP="00495059">
      <w:pPr>
        <w:rPr>
          <w:i/>
          <w:iCs/>
          <w:color w:val="1AB6AF"/>
        </w:rPr>
      </w:pPr>
      <w:r w:rsidRPr="00567C5B">
        <w:rPr>
          <w:i/>
          <w:iCs/>
          <w:color w:val="1AB6AF"/>
        </w:rPr>
        <w:t>&lt;insert text&gt;</w:t>
      </w:r>
    </w:p>
    <w:p w14:paraId="44FE5847"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746EF492" w14:textId="77777777" w:rsidR="00495059" w:rsidRDefault="00495059" w:rsidP="00495059">
      <w:pPr>
        <w:rPr>
          <w:i/>
          <w:iCs/>
          <w:color w:val="1AB6AF"/>
        </w:rPr>
      </w:pPr>
      <w:r w:rsidRPr="00567C5B">
        <w:rPr>
          <w:i/>
          <w:iCs/>
          <w:color w:val="1AB6AF"/>
        </w:rPr>
        <w:t>&lt;insert text&gt;</w:t>
      </w:r>
    </w:p>
    <w:p w14:paraId="0B5688F9" w14:textId="29712A7F"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5FA96F49" w14:textId="77777777" w:rsidR="00495059" w:rsidRDefault="00495059" w:rsidP="00495059">
      <w:pPr>
        <w:rPr>
          <w:i/>
          <w:iCs/>
          <w:color w:val="1AB6AF"/>
        </w:rPr>
      </w:pPr>
      <w:r w:rsidRPr="00567C5B">
        <w:rPr>
          <w:i/>
          <w:iCs/>
          <w:color w:val="1AB6AF"/>
        </w:rPr>
        <w:t>&lt;insert text&gt;</w:t>
      </w:r>
    </w:p>
    <w:p w14:paraId="2B8AF176" w14:textId="117DFFFA" w:rsidR="00AA0956" w:rsidRPr="00844153" w:rsidRDefault="00AA0956" w:rsidP="00AA0956">
      <w:pPr>
        <w:rPr>
          <w:b/>
          <w:bCs/>
        </w:rPr>
      </w:pPr>
      <w:r w:rsidRPr="00844153">
        <w:rPr>
          <w:b/>
          <w:bCs/>
        </w:rPr>
        <w:t>Other comments</w:t>
      </w:r>
      <w:r w:rsidR="00495059">
        <w:rPr>
          <w:b/>
          <w:bCs/>
        </w:rPr>
        <w:t xml:space="preserve"> </w:t>
      </w:r>
      <w:r w:rsidR="00495059">
        <w:t xml:space="preserve">(optional - </w:t>
      </w:r>
      <w:r w:rsidR="00495059" w:rsidRPr="00E33641">
        <w:t>max word count: 200 words)</w:t>
      </w:r>
    </w:p>
    <w:p w14:paraId="021F333E" w14:textId="77777777" w:rsidR="00495059" w:rsidRDefault="00495059" w:rsidP="00495059">
      <w:pPr>
        <w:rPr>
          <w:i/>
          <w:iCs/>
          <w:color w:val="1AB6AF"/>
        </w:rPr>
      </w:pPr>
      <w:r w:rsidRPr="00567C5B">
        <w:rPr>
          <w:i/>
          <w:iCs/>
          <w:color w:val="1AB6AF"/>
        </w:rPr>
        <w:t>&lt;insert text&gt;</w:t>
      </w:r>
    </w:p>
    <w:p w14:paraId="0BA30802" w14:textId="566EB0C6" w:rsidR="00495059" w:rsidRDefault="00495059" w:rsidP="00495059">
      <w:pPr>
        <w:rPr>
          <w:i/>
          <w:iCs/>
          <w:color w:val="1AB6AF"/>
        </w:rPr>
      </w:pPr>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0E8AE86A" w14:textId="77777777" w:rsidR="00AA0956" w:rsidRPr="00844153" w:rsidRDefault="00000000" w:rsidP="00AA0956">
      <w:r>
        <w:pict w14:anchorId="531D82BB">
          <v:rect id="_x0000_i1042" style="width:0;height:0" o:hralign="center" o:hrstd="t" o:hr="t" fillcolor="#a0a0a0" stroked="f"/>
        </w:pict>
      </w:r>
    </w:p>
    <w:p w14:paraId="1DC00E20" w14:textId="77777777" w:rsidR="00F847B7" w:rsidRDefault="00F847B7">
      <w:pPr>
        <w:rPr>
          <w:b/>
          <w:bCs/>
        </w:rPr>
        <w:sectPr w:rsidR="00F847B7" w:rsidSect="002B005A">
          <w:headerReference w:type="default" r:id="rId18"/>
          <w:pgSz w:w="12240" w:h="15840"/>
          <w:pgMar w:top="1134" w:right="1134" w:bottom="1134" w:left="1134" w:header="720" w:footer="720" w:gutter="0"/>
          <w:cols w:space="720"/>
          <w:docGrid w:linePitch="360"/>
        </w:sectPr>
      </w:pPr>
    </w:p>
    <w:p w14:paraId="0202E794" w14:textId="6D13B713" w:rsidR="00AA0956" w:rsidRDefault="002C073C" w:rsidP="00AA0956">
      <w:pPr>
        <w:rPr>
          <w:b/>
          <w:bCs/>
          <w:sz w:val="24"/>
          <w:szCs w:val="24"/>
        </w:rPr>
      </w:pPr>
      <w:r w:rsidRPr="002C073C">
        <w:rPr>
          <w:b/>
          <w:bCs/>
          <w:sz w:val="24"/>
          <w:szCs w:val="24"/>
        </w:rPr>
        <w:lastRenderedPageBreak/>
        <w:t xml:space="preserve">14. Core Competency: </w:t>
      </w:r>
      <w:r w:rsidR="00AA0956" w:rsidRPr="002C073C">
        <w:rPr>
          <w:b/>
          <w:bCs/>
          <w:sz w:val="24"/>
          <w:szCs w:val="24"/>
        </w:rPr>
        <w:t>Implementation</w:t>
      </w:r>
    </w:p>
    <w:p w14:paraId="3286D04F" w14:textId="77777777" w:rsidR="002C073C" w:rsidRPr="002C073C" w:rsidRDefault="002C073C" w:rsidP="002C073C">
      <w:pPr>
        <w:rPr>
          <w:b/>
          <w:bCs/>
        </w:rPr>
      </w:pPr>
      <w:r w:rsidRPr="002C073C">
        <w:rPr>
          <w:b/>
          <w:bCs/>
        </w:rPr>
        <w:t>Performance Criteria - evidence provided either from documentation, or from assessment during work or study, of the applicant’s ability.</w:t>
      </w:r>
    </w:p>
    <w:p w14:paraId="00B3FF08" w14:textId="77777777" w:rsidR="002C073C" w:rsidRDefault="002C073C" w:rsidP="002C073C">
      <w:r>
        <w:t xml:space="preserve">Implement effective and efficient, culturally sensitive, and ethical Health Promotion action in partnership with stakeholders. A Health Promotion practitioner </w:t>
      </w:r>
      <w:proofErr w:type="gramStart"/>
      <w:r>
        <w:t>is able to</w:t>
      </w:r>
      <w:proofErr w:type="gramEnd"/>
      <w:r>
        <w:t>:</w:t>
      </w:r>
    </w:p>
    <w:p w14:paraId="32DC2F84" w14:textId="77777777" w:rsidR="002C073C" w:rsidRDefault="002C073C" w:rsidP="002C073C">
      <w:pPr>
        <w:pStyle w:val="ListParagraph"/>
        <w:numPr>
          <w:ilvl w:val="0"/>
          <w:numId w:val="11"/>
        </w:numPr>
      </w:pPr>
      <w:r>
        <w:t>14a. Develop and pilot resources and materials for a specified Health Promotion action identifying the participatory processes used and demonstrating how they are culturally appropriate and empowering.</w:t>
      </w:r>
    </w:p>
    <w:p w14:paraId="44179D14" w14:textId="77777777" w:rsidR="002C073C" w:rsidRDefault="002C073C" w:rsidP="002C073C">
      <w:pPr>
        <w:pStyle w:val="ListParagraph"/>
        <w:numPr>
          <w:ilvl w:val="0"/>
          <w:numId w:val="11"/>
        </w:numPr>
      </w:pPr>
      <w:r>
        <w:t xml:space="preserve">14b. Identify the human and financial resources required for the implementation of a specified Health Promotion </w:t>
      </w:r>
      <w:proofErr w:type="gramStart"/>
      <w:r>
        <w:t>action, and</w:t>
      </w:r>
      <w:proofErr w:type="gramEnd"/>
      <w:r>
        <w:t xml:space="preserve"> demonstrate responsibility for staff and/or budgets.</w:t>
      </w:r>
    </w:p>
    <w:p w14:paraId="58F1DA59" w14:textId="77777777" w:rsidR="002C073C" w:rsidRDefault="002C073C" w:rsidP="002C073C">
      <w:pPr>
        <w:pStyle w:val="ListParagraph"/>
        <w:numPr>
          <w:ilvl w:val="0"/>
          <w:numId w:val="11"/>
        </w:numPr>
      </w:pPr>
      <w:r>
        <w:t xml:space="preserve">14c. Identify the range of relevant stakeholders/partners for a specified Health Promotion </w:t>
      </w:r>
      <w:proofErr w:type="gramStart"/>
      <w:r>
        <w:t>action, and</w:t>
      </w:r>
      <w:proofErr w:type="gramEnd"/>
      <w:r>
        <w:t xml:space="preserve"> show how collaboration is developed and sustained.</w:t>
      </w:r>
    </w:p>
    <w:p w14:paraId="0CEBC941" w14:textId="77777777" w:rsidR="002C073C" w:rsidRPr="002C073C" w:rsidRDefault="002C073C" w:rsidP="002C073C">
      <w:pPr>
        <w:pStyle w:val="ListParagraph"/>
        <w:numPr>
          <w:ilvl w:val="0"/>
          <w:numId w:val="11"/>
        </w:numPr>
        <w:rPr>
          <w:b/>
          <w:bCs/>
        </w:rPr>
      </w:pPr>
      <w:r>
        <w:t xml:space="preserve">14d. Identify the information required to monitor the quality of the implementation process, and show how it is collected, </w:t>
      </w:r>
      <w:proofErr w:type="gramStart"/>
      <w:r>
        <w:t>analysed</w:t>
      </w:r>
      <w:proofErr w:type="gramEnd"/>
      <w:r>
        <w:t xml:space="preserve"> and used to maintain quality.</w:t>
      </w:r>
    </w:p>
    <w:p w14:paraId="447ACDAA" w14:textId="1BD31C27" w:rsidR="00AA0956" w:rsidRPr="002C073C" w:rsidRDefault="00AA0956" w:rsidP="002C073C">
      <w:pPr>
        <w:rPr>
          <w:b/>
          <w:bCs/>
        </w:rPr>
      </w:pPr>
      <w:r w:rsidRPr="002C073C">
        <w:rPr>
          <w:b/>
          <w:bCs/>
        </w:rPr>
        <w:t>Type of work/activity</w:t>
      </w:r>
    </w:p>
    <w:p w14:paraId="01FD7E56" w14:textId="77777777" w:rsidR="00495059" w:rsidRDefault="00495059" w:rsidP="00495059">
      <w:pPr>
        <w:rPr>
          <w:i/>
          <w:iCs/>
          <w:color w:val="1AB6AF"/>
        </w:rPr>
      </w:pPr>
      <w:r w:rsidRPr="00567C5B">
        <w:rPr>
          <w:i/>
          <w:iCs/>
          <w:color w:val="1AB6AF"/>
        </w:rPr>
        <w:t>&lt;insert text&gt;</w:t>
      </w:r>
    </w:p>
    <w:p w14:paraId="0A84A27C" w14:textId="3D6D114C" w:rsidR="00AA0956" w:rsidRPr="00844153" w:rsidRDefault="00AA0956" w:rsidP="00AA0956">
      <w:pPr>
        <w:rPr>
          <w:b/>
          <w:bCs/>
        </w:rPr>
      </w:pPr>
      <w:r w:rsidRPr="00844153">
        <w:rPr>
          <w:b/>
          <w:bCs/>
        </w:rPr>
        <w:t>When completed (year)</w:t>
      </w:r>
    </w:p>
    <w:p w14:paraId="74E44E2E" w14:textId="77777777" w:rsidR="00495059" w:rsidRDefault="00495059" w:rsidP="00495059">
      <w:pPr>
        <w:rPr>
          <w:i/>
          <w:iCs/>
          <w:color w:val="1AB6AF"/>
        </w:rPr>
      </w:pPr>
      <w:r w:rsidRPr="00567C5B">
        <w:rPr>
          <w:i/>
          <w:iCs/>
          <w:color w:val="1AB6AF"/>
        </w:rPr>
        <w:t>&lt;insert text&gt;</w:t>
      </w:r>
    </w:p>
    <w:p w14:paraId="23E2F7C3"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7598409A" w14:textId="77777777" w:rsidR="00495059" w:rsidRDefault="00495059" w:rsidP="00495059">
      <w:pPr>
        <w:rPr>
          <w:i/>
          <w:iCs/>
          <w:color w:val="1AB6AF"/>
        </w:rPr>
      </w:pPr>
      <w:r w:rsidRPr="00567C5B">
        <w:rPr>
          <w:i/>
          <w:iCs/>
          <w:color w:val="1AB6AF"/>
        </w:rPr>
        <w:t>&lt;insert text&gt;</w:t>
      </w:r>
    </w:p>
    <w:p w14:paraId="3B65E384" w14:textId="1A2080FD"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6CF33CEB" w14:textId="77777777" w:rsidR="00495059" w:rsidRDefault="00495059" w:rsidP="00495059">
      <w:pPr>
        <w:rPr>
          <w:i/>
          <w:iCs/>
          <w:color w:val="1AB6AF"/>
        </w:rPr>
      </w:pPr>
      <w:r w:rsidRPr="00567C5B">
        <w:rPr>
          <w:i/>
          <w:iCs/>
          <w:color w:val="1AB6AF"/>
        </w:rPr>
        <w:t>&lt;insert text&gt;</w:t>
      </w:r>
    </w:p>
    <w:p w14:paraId="07EF04FF" w14:textId="705EE98D" w:rsidR="00AA0956" w:rsidRPr="00844153" w:rsidRDefault="00AA0956" w:rsidP="00AA0956">
      <w:pPr>
        <w:rPr>
          <w:b/>
          <w:bCs/>
        </w:rPr>
      </w:pPr>
      <w:r w:rsidRPr="00844153">
        <w:rPr>
          <w:b/>
          <w:bCs/>
        </w:rPr>
        <w:t>Other comments</w:t>
      </w:r>
      <w:r w:rsidR="00495059">
        <w:rPr>
          <w:b/>
          <w:bCs/>
        </w:rPr>
        <w:t xml:space="preserve"> </w:t>
      </w:r>
      <w:r w:rsidR="00495059">
        <w:t xml:space="preserve">(optional - </w:t>
      </w:r>
      <w:r w:rsidR="00495059" w:rsidRPr="00E33641">
        <w:t>max word count: 200 words)</w:t>
      </w:r>
    </w:p>
    <w:p w14:paraId="4A74EFA4" w14:textId="77777777" w:rsidR="00495059" w:rsidRDefault="00495059" w:rsidP="00495059">
      <w:pPr>
        <w:rPr>
          <w:i/>
          <w:iCs/>
          <w:color w:val="1AB6AF"/>
        </w:rPr>
      </w:pPr>
      <w:r w:rsidRPr="00567C5B">
        <w:rPr>
          <w:i/>
          <w:iCs/>
          <w:color w:val="1AB6AF"/>
        </w:rPr>
        <w:t>&lt;insert text&gt;</w:t>
      </w:r>
    </w:p>
    <w:p w14:paraId="316053A4" w14:textId="526FF9B3" w:rsidR="00495059" w:rsidRDefault="00495059" w:rsidP="00495059">
      <w:pPr>
        <w:rPr>
          <w:i/>
          <w:iCs/>
          <w:color w:val="1AB6AF"/>
        </w:rPr>
      </w:pPr>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39E71951" w14:textId="77777777" w:rsidR="00AA0956" w:rsidRPr="00844153" w:rsidRDefault="00000000" w:rsidP="00AA0956">
      <w:r>
        <w:pict w14:anchorId="2E2D131B">
          <v:rect id="_x0000_i1043" style="width:0;height:0" o:hralign="center" o:hrstd="t" o:hr="t" fillcolor="#a0a0a0" stroked="f"/>
        </w:pict>
      </w:r>
    </w:p>
    <w:p w14:paraId="2515ADB3" w14:textId="77777777" w:rsidR="00F847B7" w:rsidRDefault="00F847B7">
      <w:pPr>
        <w:rPr>
          <w:b/>
          <w:bCs/>
        </w:rPr>
        <w:sectPr w:rsidR="00F847B7" w:rsidSect="002B005A">
          <w:headerReference w:type="default" r:id="rId19"/>
          <w:pgSz w:w="12240" w:h="15840"/>
          <w:pgMar w:top="1134" w:right="1134" w:bottom="1134" w:left="1134" w:header="720" w:footer="720" w:gutter="0"/>
          <w:cols w:space="720"/>
          <w:docGrid w:linePitch="360"/>
        </w:sectPr>
      </w:pPr>
    </w:p>
    <w:p w14:paraId="71C3115D" w14:textId="18B7FAF6" w:rsidR="00AA0956" w:rsidRDefault="002C073C" w:rsidP="00AA0956">
      <w:pPr>
        <w:rPr>
          <w:b/>
          <w:bCs/>
          <w:sz w:val="24"/>
          <w:szCs w:val="24"/>
        </w:rPr>
      </w:pPr>
      <w:r w:rsidRPr="002C073C">
        <w:rPr>
          <w:b/>
          <w:bCs/>
          <w:sz w:val="24"/>
          <w:szCs w:val="24"/>
        </w:rPr>
        <w:lastRenderedPageBreak/>
        <w:t xml:space="preserve">15. Core Competency: </w:t>
      </w:r>
      <w:r w:rsidR="00AA0956" w:rsidRPr="002C073C">
        <w:rPr>
          <w:b/>
          <w:bCs/>
          <w:sz w:val="24"/>
          <w:szCs w:val="24"/>
        </w:rPr>
        <w:t>Evaluation and Research</w:t>
      </w:r>
    </w:p>
    <w:p w14:paraId="3038FFA2" w14:textId="77777777" w:rsidR="002C073C" w:rsidRPr="002C073C" w:rsidRDefault="002C073C" w:rsidP="002C073C">
      <w:pPr>
        <w:rPr>
          <w:b/>
          <w:bCs/>
        </w:rPr>
      </w:pPr>
      <w:r w:rsidRPr="002C073C">
        <w:rPr>
          <w:b/>
          <w:bCs/>
        </w:rPr>
        <w:t>Performance Criteria - evidence provided either from documentation, or from assessment during work or study, of the applicant’s ability.</w:t>
      </w:r>
    </w:p>
    <w:p w14:paraId="2D0DE779" w14:textId="77777777" w:rsidR="002C073C" w:rsidRDefault="002C073C" w:rsidP="002C073C">
      <w:r>
        <w:t xml:space="preserve">Use appropriate evaluation and research methods, in partnership with stakeholders, to determine the reach, impact and effectiveness of Health Promotion action. A Health Promotion practitioner </w:t>
      </w:r>
      <w:proofErr w:type="gramStart"/>
      <w:r>
        <w:t>is able to</w:t>
      </w:r>
      <w:proofErr w:type="gramEnd"/>
      <w:r>
        <w:t xml:space="preserve"> demonstrate:</w:t>
      </w:r>
    </w:p>
    <w:p w14:paraId="09BF81D2" w14:textId="77777777" w:rsidR="002C073C" w:rsidRDefault="002C073C" w:rsidP="002C073C">
      <w:pPr>
        <w:pStyle w:val="ListParagraph"/>
        <w:numPr>
          <w:ilvl w:val="0"/>
          <w:numId w:val="12"/>
        </w:numPr>
      </w:pPr>
      <w:r>
        <w:t>15a. Identify the research methods appropriate for the evaluation of a specified Health Promotion action.</w:t>
      </w:r>
    </w:p>
    <w:p w14:paraId="12E4149B" w14:textId="77777777" w:rsidR="002C073C" w:rsidRDefault="002C073C" w:rsidP="002C073C">
      <w:pPr>
        <w:pStyle w:val="ListParagraph"/>
        <w:numPr>
          <w:ilvl w:val="0"/>
          <w:numId w:val="12"/>
        </w:numPr>
      </w:pPr>
      <w:r>
        <w:t xml:space="preserve">15b. Critically appraise research literature and use evidence from systematic reviews and/or guidance in the planning and implementation of Health Promotion </w:t>
      </w:r>
      <w:proofErr w:type="gramStart"/>
      <w:r>
        <w:t>action</w:t>
      </w:r>
      <w:proofErr w:type="gramEnd"/>
    </w:p>
    <w:p w14:paraId="52F74471" w14:textId="77777777" w:rsidR="002C073C" w:rsidRDefault="002C073C" w:rsidP="002C073C">
      <w:pPr>
        <w:pStyle w:val="ListParagraph"/>
        <w:numPr>
          <w:ilvl w:val="0"/>
          <w:numId w:val="12"/>
        </w:numPr>
      </w:pPr>
      <w:r>
        <w:t>15c. Analyse and evaluate complex data including statistical information relating to a specified Health Promotion action.</w:t>
      </w:r>
    </w:p>
    <w:p w14:paraId="73097D7D" w14:textId="77777777" w:rsidR="002C073C" w:rsidRDefault="002C073C" w:rsidP="002C073C">
      <w:pPr>
        <w:pStyle w:val="ListParagraph"/>
        <w:numPr>
          <w:ilvl w:val="0"/>
          <w:numId w:val="12"/>
        </w:numPr>
      </w:pPr>
      <w:r>
        <w:t>15d. Show how findings from evaluation and monitoring processes are used to refine and improve Health Promotion action.</w:t>
      </w:r>
    </w:p>
    <w:p w14:paraId="74719CD7" w14:textId="77777777" w:rsidR="002C073C" w:rsidRPr="002C073C" w:rsidRDefault="002C073C" w:rsidP="002C073C">
      <w:pPr>
        <w:pStyle w:val="ListParagraph"/>
        <w:numPr>
          <w:ilvl w:val="0"/>
          <w:numId w:val="12"/>
        </w:numPr>
        <w:rPr>
          <w:b/>
          <w:bCs/>
        </w:rPr>
      </w:pPr>
      <w:r>
        <w:t>15e. Report on research findings and identify their implications for stakeholders and communities; and contribute to publications in management or academic journals.</w:t>
      </w:r>
    </w:p>
    <w:p w14:paraId="637E0DED" w14:textId="1AB031C2" w:rsidR="00AA0956" w:rsidRPr="002C073C" w:rsidRDefault="00AA0956" w:rsidP="002C073C">
      <w:pPr>
        <w:rPr>
          <w:b/>
          <w:bCs/>
        </w:rPr>
      </w:pPr>
      <w:r w:rsidRPr="002C073C">
        <w:rPr>
          <w:b/>
          <w:bCs/>
        </w:rPr>
        <w:t>Type of work/activity</w:t>
      </w:r>
    </w:p>
    <w:p w14:paraId="031A528E" w14:textId="77777777" w:rsidR="00495059" w:rsidRDefault="00495059" w:rsidP="00495059">
      <w:pPr>
        <w:rPr>
          <w:i/>
          <w:iCs/>
          <w:color w:val="1AB6AF"/>
        </w:rPr>
      </w:pPr>
      <w:r w:rsidRPr="00567C5B">
        <w:rPr>
          <w:i/>
          <w:iCs/>
          <w:color w:val="1AB6AF"/>
        </w:rPr>
        <w:t>&lt;insert text&gt;</w:t>
      </w:r>
    </w:p>
    <w:p w14:paraId="0BBFB43D" w14:textId="30D7F825" w:rsidR="00AA0956" w:rsidRPr="00844153" w:rsidRDefault="00AA0956" w:rsidP="00AA0956">
      <w:pPr>
        <w:rPr>
          <w:b/>
          <w:bCs/>
        </w:rPr>
      </w:pPr>
      <w:r w:rsidRPr="00844153">
        <w:rPr>
          <w:b/>
          <w:bCs/>
        </w:rPr>
        <w:t>When completed (year)</w:t>
      </w:r>
    </w:p>
    <w:p w14:paraId="23DDBB40" w14:textId="77777777" w:rsidR="00495059" w:rsidRDefault="00495059" w:rsidP="00495059">
      <w:pPr>
        <w:rPr>
          <w:i/>
          <w:iCs/>
          <w:color w:val="1AB6AF"/>
        </w:rPr>
      </w:pPr>
      <w:r w:rsidRPr="00567C5B">
        <w:rPr>
          <w:i/>
          <w:iCs/>
          <w:color w:val="1AB6AF"/>
        </w:rPr>
        <w:t>&lt;insert text&gt;</w:t>
      </w:r>
    </w:p>
    <w:p w14:paraId="40690B3A" w14:textId="77777777" w:rsidR="00AA0956" w:rsidRPr="00844153" w:rsidRDefault="00AA0956" w:rsidP="00AA0956">
      <w:pPr>
        <w:rPr>
          <w:b/>
          <w:bCs/>
        </w:rPr>
      </w:pPr>
      <w:r w:rsidRPr="00844153">
        <w:rPr>
          <w:b/>
          <w:bCs/>
        </w:rPr>
        <w:t xml:space="preserve">Where </w:t>
      </w:r>
      <w:proofErr w:type="gramStart"/>
      <w:r w:rsidRPr="00844153">
        <w:rPr>
          <w:b/>
          <w:bCs/>
        </w:rPr>
        <w:t>completed</w:t>
      </w:r>
      <w:proofErr w:type="gramEnd"/>
    </w:p>
    <w:p w14:paraId="0C65396F" w14:textId="77777777" w:rsidR="00495059" w:rsidRDefault="00495059" w:rsidP="00495059">
      <w:pPr>
        <w:rPr>
          <w:i/>
          <w:iCs/>
          <w:color w:val="1AB6AF"/>
        </w:rPr>
      </w:pPr>
      <w:r w:rsidRPr="00567C5B">
        <w:rPr>
          <w:i/>
          <w:iCs/>
          <w:color w:val="1AB6AF"/>
        </w:rPr>
        <w:t>&lt;insert text&gt;</w:t>
      </w:r>
    </w:p>
    <w:p w14:paraId="7A3CB41F" w14:textId="067CFAD7" w:rsidR="00AA0956" w:rsidRPr="00844153" w:rsidRDefault="00AA0956" w:rsidP="00AA0956">
      <w:pPr>
        <w:rPr>
          <w:b/>
          <w:bCs/>
        </w:rPr>
      </w:pPr>
      <w:r w:rsidRPr="00844153">
        <w:rPr>
          <w:b/>
          <w:bCs/>
        </w:rPr>
        <w:t>Brief description of the action and your role with reference to the performance criteria above</w:t>
      </w:r>
      <w:r w:rsidR="00495059">
        <w:rPr>
          <w:b/>
          <w:bCs/>
        </w:rPr>
        <w:t xml:space="preserve"> </w:t>
      </w:r>
      <w:r w:rsidR="00495059" w:rsidRPr="00E33641">
        <w:t>(max word count: 200 words)</w:t>
      </w:r>
    </w:p>
    <w:p w14:paraId="2258FDC4" w14:textId="77777777" w:rsidR="00495059" w:rsidRDefault="00495059" w:rsidP="00495059">
      <w:pPr>
        <w:rPr>
          <w:i/>
          <w:iCs/>
          <w:color w:val="1AB6AF"/>
        </w:rPr>
      </w:pPr>
      <w:r w:rsidRPr="00567C5B">
        <w:rPr>
          <w:i/>
          <w:iCs/>
          <w:color w:val="1AB6AF"/>
        </w:rPr>
        <w:t>&lt;insert text&gt;</w:t>
      </w:r>
    </w:p>
    <w:p w14:paraId="25C0E9E9" w14:textId="26E843E7" w:rsidR="00AA0956" w:rsidRPr="00844153" w:rsidRDefault="00AA0956" w:rsidP="00AA0956">
      <w:pPr>
        <w:rPr>
          <w:b/>
          <w:bCs/>
        </w:rPr>
      </w:pPr>
      <w:r w:rsidRPr="00844153">
        <w:rPr>
          <w:b/>
          <w:bCs/>
        </w:rPr>
        <w:t>Other comments</w:t>
      </w:r>
      <w:r w:rsidR="00495059">
        <w:rPr>
          <w:b/>
          <w:bCs/>
        </w:rPr>
        <w:t xml:space="preserve"> </w:t>
      </w:r>
      <w:r w:rsidR="00495059">
        <w:t xml:space="preserve">(optional - </w:t>
      </w:r>
      <w:r w:rsidR="00495059" w:rsidRPr="00E33641">
        <w:t>max word count: 200 words)</w:t>
      </w:r>
    </w:p>
    <w:p w14:paraId="4B0C02A6" w14:textId="77777777" w:rsidR="00495059" w:rsidRDefault="00495059" w:rsidP="00495059">
      <w:pPr>
        <w:rPr>
          <w:i/>
          <w:iCs/>
          <w:color w:val="1AB6AF"/>
        </w:rPr>
      </w:pPr>
      <w:r w:rsidRPr="00567C5B">
        <w:rPr>
          <w:i/>
          <w:iCs/>
          <w:color w:val="1AB6AF"/>
        </w:rPr>
        <w:t>&lt;insert text&gt;</w:t>
      </w:r>
    </w:p>
    <w:p w14:paraId="0B03EF1D" w14:textId="560C0DB6" w:rsidR="00495059" w:rsidRDefault="00495059" w:rsidP="00495059">
      <w:pPr>
        <w:rPr>
          <w:i/>
          <w:iCs/>
          <w:color w:val="1AB6AF"/>
        </w:rPr>
      </w:pPr>
      <w:r w:rsidRPr="00676DC9">
        <w:t xml:space="preserve">Please note that supporting documents, photos, </w:t>
      </w:r>
      <w:proofErr w:type="gramStart"/>
      <w:r w:rsidRPr="00676DC9">
        <w:t>certificates</w:t>
      </w:r>
      <w:proofErr w:type="gramEnd"/>
      <w:r w:rsidRPr="00676DC9">
        <w:t xml:space="preserve"> and other materials that you feel will support and strengthen your application can be uploaded in Section 16 (Document Upload). </w:t>
      </w:r>
      <w:r w:rsidRPr="00676DC9">
        <w:rPr>
          <w:b/>
          <w:bCs/>
        </w:rPr>
        <w:t>This is optional</w:t>
      </w:r>
      <w:r w:rsidRPr="00676DC9">
        <w:t xml:space="preserve"> but it can be very useful to assessors and help them determine your level of competence</w:t>
      </w:r>
      <w:r>
        <w:t>.</w:t>
      </w:r>
    </w:p>
    <w:p w14:paraId="76E5D00E" w14:textId="77777777" w:rsidR="00AA0956" w:rsidRPr="00844153" w:rsidRDefault="00000000" w:rsidP="00AA0956">
      <w:r>
        <w:pict w14:anchorId="1242BE1D">
          <v:rect id="_x0000_i1044" style="width:0;height:0" o:hralign="center" o:hrstd="t" o:hr="t" fillcolor="#a0a0a0" stroked="f"/>
        </w:pict>
      </w:r>
    </w:p>
    <w:p w14:paraId="3E1F53C1" w14:textId="77777777" w:rsidR="002C073C" w:rsidRDefault="002C073C">
      <w:pPr>
        <w:rPr>
          <w:b/>
          <w:bCs/>
        </w:rPr>
      </w:pPr>
      <w:r>
        <w:rPr>
          <w:b/>
          <w:bCs/>
        </w:rPr>
        <w:br w:type="page"/>
      </w:r>
    </w:p>
    <w:p w14:paraId="696BB008" w14:textId="59FAB375" w:rsidR="00AA0956" w:rsidRPr="002C073C" w:rsidRDefault="002C073C" w:rsidP="00AA0956">
      <w:pPr>
        <w:rPr>
          <w:b/>
          <w:bCs/>
          <w:sz w:val="24"/>
          <w:szCs w:val="24"/>
        </w:rPr>
      </w:pPr>
      <w:r w:rsidRPr="002C073C">
        <w:rPr>
          <w:b/>
          <w:bCs/>
          <w:sz w:val="24"/>
          <w:szCs w:val="24"/>
        </w:rPr>
        <w:lastRenderedPageBreak/>
        <w:t xml:space="preserve">16. </w:t>
      </w:r>
      <w:r w:rsidR="00AA0956" w:rsidRPr="002C073C">
        <w:rPr>
          <w:b/>
          <w:bCs/>
          <w:sz w:val="24"/>
          <w:szCs w:val="24"/>
        </w:rPr>
        <w:t>Document upload</w:t>
      </w:r>
    </w:p>
    <w:p w14:paraId="7430D751" w14:textId="77777777" w:rsidR="002C073C" w:rsidRDefault="002C073C" w:rsidP="002C073C">
      <w:r>
        <w:t xml:space="preserve">This section enables you to upload documents, photos, </w:t>
      </w:r>
      <w:proofErr w:type="gramStart"/>
      <w:r>
        <w:t>certificates</w:t>
      </w:r>
      <w:proofErr w:type="gramEnd"/>
      <w:r>
        <w:t xml:space="preserve"> and other materials that you feel will support and strengthen your application. This is optional but it can be very useful to assessors and help them determine your level of competence.</w:t>
      </w:r>
    </w:p>
    <w:p w14:paraId="60307C5F" w14:textId="77777777" w:rsidR="002C073C" w:rsidRDefault="002C073C" w:rsidP="002C073C">
      <w:r>
        <w:t>It may also be useful for you to have support materials available, as assessors are able to ask for additional evidence during their review of your application, and it will save time if you can access them easily.</w:t>
      </w:r>
    </w:p>
    <w:p w14:paraId="5250A025" w14:textId="77777777" w:rsidR="002C073C" w:rsidRDefault="002C073C" w:rsidP="002C073C">
      <w:r>
        <w:t xml:space="preserve">Remember to click Save after you have uploaded files, this step is required to associate your uploads with your </w:t>
      </w:r>
      <w:proofErr w:type="gramStart"/>
      <w:r>
        <w:t>Registration</w:t>
      </w:r>
      <w:proofErr w:type="gramEnd"/>
      <w:r>
        <w:t xml:space="preserve"> submission.</w:t>
      </w:r>
    </w:p>
    <w:p w14:paraId="3687A66B" w14:textId="77777777" w:rsidR="002C073C" w:rsidRDefault="002C073C" w:rsidP="002C073C">
      <w:r>
        <w:t xml:space="preserve">If you need further information or have any </w:t>
      </w:r>
      <w:proofErr w:type="gramStart"/>
      <w:r>
        <w:t>problems</w:t>
      </w:r>
      <w:proofErr w:type="gramEnd"/>
      <w:r>
        <w:t xml:space="preserve"> please contact us.</w:t>
      </w:r>
    </w:p>
    <w:p w14:paraId="0EC0021A" w14:textId="22B32675" w:rsidR="002C073C" w:rsidRDefault="002C073C" w:rsidP="002C073C">
      <w:r>
        <w:t>Please note only following file-types can be uploaded:</w:t>
      </w:r>
    </w:p>
    <w:p w14:paraId="3C842814" w14:textId="77777777" w:rsidR="002C073C" w:rsidRDefault="002C073C" w:rsidP="002C073C">
      <w:pPr>
        <w:pStyle w:val="ListParagraph"/>
        <w:numPr>
          <w:ilvl w:val="0"/>
          <w:numId w:val="13"/>
        </w:numPr>
      </w:pPr>
      <w:r>
        <w:t>images (</w:t>
      </w:r>
      <w:proofErr w:type="spellStart"/>
      <w:r>
        <w:t>png</w:t>
      </w:r>
      <w:proofErr w:type="spellEnd"/>
      <w:r>
        <w:t>, jpg or jpeg)</w:t>
      </w:r>
    </w:p>
    <w:p w14:paraId="35025185" w14:textId="77777777" w:rsidR="002C073C" w:rsidRDefault="002C073C" w:rsidP="002C073C">
      <w:pPr>
        <w:pStyle w:val="ListParagraph"/>
        <w:numPr>
          <w:ilvl w:val="0"/>
          <w:numId w:val="13"/>
        </w:numPr>
      </w:pPr>
      <w:r>
        <w:t>PDF</w:t>
      </w:r>
    </w:p>
    <w:p w14:paraId="34FE3562" w14:textId="77777777" w:rsidR="002C073C" w:rsidRDefault="002C073C" w:rsidP="002C073C">
      <w:pPr>
        <w:pStyle w:val="ListParagraph"/>
        <w:numPr>
          <w:ilvl w:val="0"/>
          <w:numId w:val="13"/>
        </w:numPr>
      </w:pPr>
      <w:r>
        <w:t>Spreadsheet (</w:t>
      </w:r>
      <w:proofErr w:type="spellStart"/>
      <w:r>
        <w:t>xls</w:t>
      </w:r>
      <w:proofErr w:type="spellEnd"/>
      <w:r>
        <w:t xml:space="preserve"> or xlsx)</w:t>
      </w:r>
    </w:p>
    <w:p w14:paraId="1752B0D1" w14:textId="77777777" w:rsidR="002C073C" w:rsidRDefault="002C073C" w:rsidP="002C073C">
      <w:pPr>
        <w:pStyle w:val="ListParagraph"/>
        <w:numPr>
          <w:ilvl w:val="0"/>
          <w:numId w:val="13"/>
        </w:numPr>
      </w:pPr>
      <w:r>
        <w:t>Word Processor (doc or docx)</w:t>
      </w:r>
    </w:p>
    <w:p w14:paraId="5A560EF3" w14:textId="77777777" w:rsidR="002C073C" w:rsidRDefault="002C073C" w:rsidP="002C073C">
      <w:pPr>
        <w:pStyle w:val="ListParagraph"/>
        <w:numPr>
          <w:ilvl w:val="0"/>
          <w:numId w:val="13"/>
        </w:numPr>
      </w:pPr>
      <w:r>
        <w:t>Plain Text (txt)</w:t>
      </w:r>
    </w:p>
    <w:p w14:paraId="0F3E081C" w14:textId="328875FE" w:rsidR="00AA0956" w:rsidRDefault="002C073C" w:rsidP="002C073C">
      <w:pPr>
        <w:pStyle w:val="ListParagraph"/>
        <w:numPr>
          <w:ilvl w:val="0"/>
          <w:numId w:val="13"/>
        </w:numPr>
      </w:pPr>
      <w:r>
        <w:t>PowerPoint (ppt or pptx)</w:t>
      </w:r>
    </w:p>
    <w:p w14:paraId="5FED67A4" w14:textId="776D8D9F" w:rsidR="002C073C" w:rsidRPr="00567C5B" w:rsidRDefault="002C073C" w:rsidP="002C073C">
      <w:r>
        <w:t xml:space="preserve">Upload File </w:t>
      </w:r>
      <w:r w:rsidRPr="00567C5B">
        <w:t>(max file size 5 MB)</w:t>
      </w:r>
    </w:p>
    <w:p w14:paraId="1C903196" w14:textId="0B88CED2" w:rsidR="002C073C" w:rsidRDefault="002C073C" w:rsidP="002C073C">
      <w:r w:rsidRPr="002C073C">
        <w:rPr>
          <w:i/>
          <w:iCs/>
          <w:color w:val="1AB6AF"/>
        </w:rPr>
        <w:t>&lt;Select file</w:t>
      </w:r>
      <w:r>
        <w:rPr>
          <w:i/>
          <w:iCs/>
          <w:color w:val="1AB6AF"/>
        </w:rPr>
        <w:t>,</w:t>
      </w:r>
      <w:r w:rsidRPr="002C073C">
        <w:rPr>
          <w:i/>
          <w:iCs/>
          <w:color w:val="1AB6AF"/>
        </w:rPr>
        <w:t xml:space="preserve"> </w:t>
      </w:r>
      <w:proofErr w:type="gramStart"/>
      <w:r w:rsidRPr="002C073C">
        <w:rPr>
          <w:i/>
          <w:iCs/>
          <w:color w:val="1AB6AF"/>
        </w:rPr>
        <w:t>upload</w:t>
      </w:r>
      <w:proofErr w:type="gramEnd"/>
      <w:r>
        <w:rPr>
          <w:i/>
          <w:iCs/>
          <w:color w:val="1AB6AF"/>
        </w:rPr>
        <w:t xml:space="preserve"> and save</w:t>
      </w:r>
      <w:r w:rsidRPr="002C073C">
        <w:rPr>
          <w:i/>
          <w:iCs/>
          <w:color w:val="1AB6AF"/>
        </w:rPr>
        <w:t>&gt;</w:t>
      </w:r>
    </w:p>
    <w:sectPr w:rsidR="002C073C" w:rsidSect="002B005A">
      <w:headerReference w:type="default" r:id="rId20"/>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EAA1BA" w14:textId="77777777" w:rsidR="002B005A" w:rsidRDefault="002B005A" w:rsidP="00E1766C">
      <w:pPr>
        <w:spacing w:after="0" w:line="240" w:lineRule="auto"/>
      </w:pPr>
      <w:r>
        <w:separator/>
      </w:r>
    </w:p>
  </w:endnote>
  <w:endnote w:type="continuationSeparator" w:id="0">
    <w:p w14:paraId="0CCCCA57" w14:textId="77777777" w:rsidR="002B005A" w:rsidRDefault="002B005A" w:rsidP="00E1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2034228"/>
      <w:docPartObj>
        <w:docPartGallery w:val="Page Numbers (Bottom of Page)"/>
        <w:docPartUnique/>
      </w:docPartObj>
    </w:sdtPr>
    <w:sdtEndPr>
      <w:rPr>
        <w:noProof/>
      </w:rPr>
    </w:sdtEndPr>
    <w:sdtContent>
      <w:p w14:paraId="6651AF78" w14:textId="39ADD30E" w:rsidR="00C52AF5" w:rsidRDefault="00C52AF5" w:rsidP="00C52A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AE060F" w14:textId="77777777" w:rsidR="002B005A" w:rsidRDefault="002B005A" w:rsidP="00E1766C">
      <w:pPr>
        <w:spacing w:after="0" w:line="240" w:lineRule="auto"/>
      </w:pPr>
      <w:r>
        <w:separator/>
      </w:r>
    </w:p>
  </w:footnote>
  <w:footnote w:type="continuationSeparator" w:id="0">
    <w:p w14:paraId="204D10A1" w14:textId="77777777" w:rsidR="002B005A" w:rsidRDefault="002B005A" w:rsidP="00E17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8F15E" w14:textId="6290B0A9" w:rsidR="00F847B7" w:rsidRDefault="00F847B7" w:rsidP="00F847B7">
    <w:pPr>
      <w:pStyle w:val="Header"/>
      <w:jc w:val="right"/>
    </w:pPr>
    <w:r>
      <w:rPr>
        <w:rFonts w:ascii="Times New Roman" w:hAnsi="Times New Roman"/>
        <w:noProof/>
        <w:lang w:eastAsia="en-AU"/>
      </w:rPr>
      <w:drawing>
        <wp:anchor distT="0" distB="0" distL="114300" distR="114300" simplePos="0" relativeHeight="251674624" behindDoc="0" locked="0" layoutInCell="1" allowOverlap="1" wp14:anchorId="5D504A8F" wp14:editId="6C493E9E">
          <wp:simplePos x="0" y="0"/>
          <wp:positionH relativeFrom="column">
            <wp:posOffset>-19050</wp:posOffset>
          </wp:positionH>
          <wp:positionV relativeFrom="page">
            <wp:posOffset>279400</wp:posOffset>
          </wp:positionV>
          <wp:extent cx="2667000" cy="729615"/>
          <wp:effectExtent l="0" t="0" r="0" b="0"/>
          <wp:wrapSquare wrapText="bothSides"/>
          <wp:docPr id="1872584696" name="Picture 1872584696" descr="\\Staff\data\Shared.dat\Science\lily\Australian Health Promotion Association\Logo\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ff\data\Shared.dat\Science\lily\Australian Health Promotion Association\Logo\Logo.t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67000" cy="7296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42060" w14:textId="7479E15B" w:rsidR="00F847B7" w:rsidRDefault="00F847B7" w:rsidP="00F847B7">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A0E57" w14:textId="65E715DB" w:rsidR="00F847B7" w:rsidRDefault="00F847B7" w:rsidP="00F847B7">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817B4" w14:textId="1235B09E" w:rsidR="00F847B7" w:rsidRDefault="00F847B7" w:rsidP="00F847B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F07E51" w14:textId="23001A94" w:rsidR="00C52AF5" w:rsidRDefault="00C52AF5" w:rsidP="00F847B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BB99A" w14:textId="2C0FF609" w:rsidR="00F847B7" w:rsidRDefault="00F847B7" w:rsidP="00F847B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FEB85" w14:textId="58E6B7E2" w:rsidR="00F847B7" w:rsidRDefault="00F847B7" w:rsidP="00F847B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7023D" w14:textId="64FE5A8B" w:rsidR="00F847B7" w:rsidRDefault="00F847B7" w:rsidP="00F847B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A1BC1" w14:textId="05EF39C5" w:rsidR="00F847B7" w:rsidRDefault="00F847B7" w:rsidP="00F847B7">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D7996" w14:textId="00A723CE" w:rsidR="00F847B7" w:rsidRDefault="00F847B7" w:rsidP="00F847B7">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18455" w14:textId="25CA7553" w:rsidR="00F847B7" w:rsidRDefault="00F847B7" w:rsidP="00F847B7">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2170C" w14:textId="2226930B" w:rsidR="00F847B7" w:rsidRDefault="00F847B7" w:rsidP="00F847B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12EF8"/>
    <w:multiLevelType w:val="hybridMultilevel"/>
    <w:tmpl w:val="48D20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71398C"/>
    <w:multiLevelType w:val="hybridMultilevel"/>
    <w:tmpl w:val="07640A64"/>
    <w:lvl w:ilvl="0" w:tplc="FA24F1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B20B75"/>
    <w:multiLevelType w:val="hybridMultilevel"/>
    <w:tmpl w:val="8B18B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EC4862"/>
    <w:multiLevelType w:val="hybridMultilevel"/>
    <w:tmpl w:val="2C30A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2B2DE0"/>
    <w:multiLevelType w:val="hybridMultilevel"/>
    <w:tmpl w:val="6E3A3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A3F0B64"/>
    <w:multiLevelType w:val="hybridMultilevel"/>
    <w:tmpl w:val="3954C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FF457D"/>
    <w:multiLevelType w:val="hybridMultilevel"/>
    <w:tmpl w:val="24342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1AF6734"/>
    <w:multiLevelType w:val="hybridMultilevel"/>
    <w:tmpl w:val="1F823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EE362D"/>
    <w:multiLevelType w:val="hybridMultilevel"/>
    <w:tmpl w:val="2708D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B167F9"/>
    <w:multiLevelType w:val="hybridMultilevel"/>
    <w:tmpl w:val="09F08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090AA7"/>
    <w:multiLevelType w:val="hybridMultilevel"/>
    <w:tmpl w:val="ADECD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8695DF3"/>
    <w:multiLevelType w:val="hybridMultilevel"/>
    <w:tmpl w:val="15D4E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C51D06"/>
    <w:multiLevelType w:val="hybridMultilevel"/>
    <w:tmpl w:val="401A72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97949302">
    <w:abstractNumId w:val="1"/>
  </w:num>
  <w:num w:numId="2" w16cid:durableId="986130414">
    <w:abstractNumId w:val="5"/>
  </w:num>
  <w:num w:numId="3" w16cid:durableId="1971158699">
    <w:abstractNumId w:val="9"/>
  </w:num>
  <w:num w:numId="4" w16cid:durableId="674260998">
    <w:abstractNumId w:val="12"/>
  </w:num>
  <w:num w:numId="5" w16cid:durableId="1614167994">
    <w:abstractNumId w:val="0"/>
  </w:num>
  <w:num w:numId="6" w16cid:durableId="1042822603">
    <w:abstractNumId w:val="11"/>
  </w:num>
  <w:num w:numId="7" w16cid:durableId="620379902">
    <w:abstractNumId w:val="6"/>
  </w:num>
  <w:num w:numId="8" w16cid:durableId="1806241561">
    <w:abstractNumId w:val="7"/>
  </w:num>
  <w:num w:numId="9" w16cid:durableId="1138717710">
    <w:abstractNumId w:val="2"/>
  </w:num>
  <w:num w:numId="10" w16cid:durableId="1310404285">
    <w:abstractNumId w:val="4"/>
  </w:num>
  <w:num w:numId="11" w16cid:durableId="367488933">
    <w:abstractNumId w:val="8"/>
  </w:num>
  <w:num w:numId="12" w16cid:durableId="1609850519">
    <w:abstractNumId w:val="3"/>
  </w:num>
  <w:num w:numId="13" w16cid:durableId="1698459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DE1NzIzNDcwNjFX0lEKTi0uzszPAykwqgUAyOe87CwAAAA="/>
  </w:docVars>
  <w:rsids>
    <w:rsidRoot w:val="00CA3CBC"/>
    <w:rsid w:val="000051C2"/>
    <w:rsid w:val="0001004A"/>
    <w:rsid w:val="000374A7"/>
    <w:rsid w:val="00071EBB"/>
    <w:rsid w:val="000844A4"/>
    <w:rsid w:val="000A66D1"/>
    <w:rsid w:val="000C1B61"/>
    <w:rsid w:val="000D4385"/>
    <w:rsid w:val="00134439"/>
    <w:rsid w:val="00157637"/>
    <w:rsid w:val="001625B9"/>
    <w:rsid w:val="00186352"/>
    <w:rsid w:val="001D2915"/>
    <w:rsid w:val="00245E8A"/>
    <w:rsid w:val="00277CE1"/>
    <w:rsid w:val="002A520E"/>
    <w:rsid w:val="002B005A"/>
    <w:rsid w:val="002C073C"/>
    <w:rsid w:val="002D5731"/>
    <w:rsid w:val="00327248"/>
    <w:rsid w:val="003552B2"/>
    <w:rsid w:val="00363E4E"/>
    <w:rsid w:val="003E309C"/>
    <w:rsid w:val="003F45B0"/>
    <w:rsid w:val="003F700D"/>
    <w:rsid w:val="00407B53"/>
    <w:rsid w:val="0042259F"/>
    <w:rsid w:val="00454D76"/>
    <w:rsid w:val="00474B2E"/>
    <w:rsid w:val="00495059"/>
    <w:rsid w:val="004E1BA4"/>
    <w:rsid w:val="00514E32"/>
    <w:rsid w:val="00556526"/>
    <w:rsid w:val="00567C5B"/>
    <w:rsid w:val="005A79F6"/>
    <w:rsid w:val="006023F3"/>
    <w:rsid w:val="00610F02"/>
    <w:rsid w:val="00634F8C"/>
    <w:rsid w:val="00641E11"/>
    <w:rsid w:val="00676DC9"/>
    <w:rsid w:val="006B1413"/>
    <w:rsid w:val="006F4368"/>
    <w:rsid w:val="007452C1"/>
    <w:rsid w:val="00770E9D"/>
    <w:rsid w:val="007A3160"/>
    <w:rsid w:val="007B61D3"/>
    <w:rsid w:val="007C1940"/>
    <w:rsid w:val="007D3113"/>
    <w:rsid w:val="007D368F"/>
    <w:rsid w:val="007D6273"/>
    <w:rsid w:val="008074A9"/>
    <w:rsid w:val="008738C6"/>
    <w:rsid w:val="008A2300"/>
    <w:rsid w:val="008A5B54"/>
    <w:rsid w:val="008C6E48"/>
    <w:rsid w:val="008E27B8"/>
    <w:rsid w:val="009108A1"/>
    <w:rsid w:val="00935EE1"/>
    <w:rsid w:val="00966726"/>
    <w:rsid w:val="00970AC9"/>
    <w:rsid w:val="009F55C1"/>
    <w:rsid w:val="00A51031"/>
    <w:rsid w:val="00A96114"/>
    <w:rsid w:val="00AA0956"/>
    <w:rsid w:val="00AA26BA"/>
    <w:rsid w:val="00AC5FB1"/>
    <w:rsid w:val="00AF19BB"/>
    <w:rsid w:val="00B23844"/>
    <w:rsid w:val="00B35690"/>
    <w:rsid w:val="00B764D6"/>
    <w:rsid w:val="00B86A2B"/>
    <w:rsid w:val="00B96815"/>
    <w:rsid w:val="00BB14AC"/>
    <w:rsid w:val="00BD5611"/>
    <w:rsid w:val="00C05CBB"/>
    <w:rsid w:val="00C41A81"/>
    <w:rsid w:val="00C44135"/>
    <w:rsid w:val="00C52AF5"/>
    <w:rsid w:val="00CA3CBC"/>
    <w:rsid w:val="00CA4BFD"/>
    <w:rsid w:val="00CD0E09"/>
    <w:rsid w:val="00CE7FEB"/>
    <w:rsid w:val="00D423B0"/>
    <w:rsid w:val="00D5576B"/>
    <w:rsid w:val="00D77366"/>
    <w:rsid w:val="00D847D7"/>
    <w:rsid w:val="00DA1151"/>
    <w:rsid w:val="00DA260E"/>
    <w:rsid w:val="00DB311B"/>
    <w:rsid w:val="00E154A2"/>
    <w:rsid w:val="00E1766C"/>
    <w:rsid w:val="00E259A1"/>
    <w:rsid w:val="00E33641"/>
    <w:rsid w:val="00E60BD8"/>
    <w:rsid w:val="00E62FDB"/>
    <w:rsid w:val="00E85411"/>
    <w:rsid w:val="00E92854"/>
    <w:rsid w:val="00E93E2D"/>
    <w:rsid w:val="00ED124A"/>
    <w:rsid w:val="00F02E20"/>
    <w:rsid w:val="00F03E3C"/>
    <w:rsid w:val="00F411EF"/>
    <w:rsid w:val="00F52308"/>
    <w:rsid w:val="00F62203"/>
    <w:rsid w:val="00F64DBA"/>
    <w:rsid w:val="00F847B7"/>
    <w:rsid w:val="00FE70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65839"/>
  <w15:chartTrackingRefBased/>
  <w15:docId w15:val="{BE3F5BEC-5A95-49F2-8A96-5D55B29BC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6E48"/>
    <w:rPr>
      <w:color w:val="0563C1" w:themeColor="hyperlink"/>
      <w:u w:val="single"/>
    </w:rPr>
  </w:style>
  <w:style w:type="character" w:customStyle="1" w:styleId="UnresolvedMention1">
    <w:name w:val="Unresolved Mention1"/>
    <w:basedOn w:val="DefaultParagraphFont"/>
    <w:uiPriority w:val="99"/>
    <w:semiHidden/>
    <w:unhideWhenUsed/>
    <w:rsid w:val="008C6E48"/>
    <w:rPr>
      <w:color w:val="605E5C"/>
      <w:shd w:val="clear" w:color="auto" w:fill="E1DFDD"/>
    </w:rPr>
  </w:style>
  <w:style w:type="paragraph" w:styleId="Revision">
    <w:name w:val="Revision"/>
    <w:hidden/>
    <w:uiPriority w:val="99"/>
    <w:semiHidden/>
    <w:rsid w:val="00C41A81"/>
    <w:pPr>
      <w:spacing w:after="0" w:line="240" w:lineRule="auto"/>
    </w:pPr>
  </w:style>
  <w:style w:type="character" w:styleId="CommentReference">
    <w:name w:val="annotation reference"/>
    <w:basedOn w:val="DefaultParagraphFont"/>
    <w:uiPriority w:val="99"/>
    <w:semiHidden/>
    <w:unhideWhenUsed/>
    <w:rsid w:val="008074A9"/>
    <w:rPr>
      <w:sz w:val="16"/>
      <w:szCs w:val="16"/>
    </w:rPr>
  </w:style>
  <w:style w:type="paragraph" w:styleId="CommentText">
    <w:name w:val="annotation text"/>
    <w:basedOn w:val="Normal"/>
    <w:link w:val="CommentTextChar"/>
    <w:uiPriority w:val="99"/>
    <w:unhideWhenUsed/>
    <w:rsid w:val="008074A9"/>
    <w:pPr>
      <w:spacing w:line="240" w:lineRule="auto"/>
    </w:pPr>
    <w:rPr>
      <w:sz w:val="20"/>
      <w:szCs w:val="20"/>
    </w:rPr>
  </w:style>
  <w:style w:type="character" w:customStyle="1" w:styleId="CommentTextChar">
    <w:name w:val="Comment Text Char"/>
    <w:basedOn w:val="DefaultParagraphFont"/>
    <w:link w:val="CommentText"/>
    <w:uiPriority w:val="99"/>
    <w:rsid w:val="008074A9"/>
    <w:rPr>
      <w:sz w:val="20"/>
      <w:szCs w:val="20"/>
    </w:rPr>
  </w:style>
  <w:style w:type="paragraph" w:styleId="CommentSubject">
    <w:name w:val="annotation subject"/>
    <w:basedOn w:val="CommentText"/>
    <w:next w:val="CommentText"/>
    <w:link w:val="CommentSubjectChar"/>
    <w:uiPriority w:val="99"/>
    <w:semiHidden/>
    <w:unhideWhenUsed/>
    <w:rsid w:val="008074A9"/>
    <w:rPr>
      <w:b/>
      <w:bCs/>
    </w:rPr>
  </w:style>
  <w:style w:type="character" w:customStyle="1" w:styleId="CommentSubjectChar">
    <w:name w:val="Comment Subject Char"/>
    <w:basedOn w:val="CommentTextChar"/>
    <w:link w:val="CommentSubject"/>
    <w:uiPriority w:val="99"/>
    <w:semiHidden/>
    <w:rsid w:val="008074A9"/>
    <w:rPr>
      <w:b/>
      <w:bCs/>
      <w:sz w:val="20"/>
      <w:szCs w:val="20"/>
    </w:rPr>
  </w:style>
  <w:style w:type="paragraph" w:styleId="ListParagraph">
    <w:name w:val="List Paragraph"/>
    <w:basedOn w:val="Normal"/>
    <w:uiPriority w:val="34"/>
    <w:qFormat/>
    <w:rsid w:val="00186352"/>
    <w:pPr>
      <w:ind w:left="720"/>
      <w:contextualSpacing/>
    </w:pPr>
  </w:style>
  <w:style w:type="paragraph" w:styleId="Header">
    <w:name w:val="header"/>
    <w:basedOn w:val="Normal"/>
    <w:link w:val="HeaderChar"/>
    <w:uiPriority w:val="99"/>
    <w:unhideWhenUsed/>
    <w:rsid w:val="00E176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766C"/>
  </w:style>
  <w:style w:type="paragraph" w:styleId="Footer">
    <w:name w:val="footer"/>
    <w:basedOn w:val="Normal"/>
    <w:link w:val="FooterChar"/>
    <w:uiPriority w:val="99"/>
    <w:unhideWhenUsed/>
    <w:rsid w:val="00E176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766C"/>
  </w:style>
  <w:style w:type="character" w:styleId="Emphasis">
    <w:name w:val="Emphasis"/>
    <w:basedOn w:val="DefaultParagraphFont"/>
    <w:uiPriority w:val="20"/>
    <w:qFormat/>
    <w:rsid w:val="00E154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670317">
      <w:bodyDiv w:val="1"/>
      <w:marLeft w:val="0"/>
      <w:marRight w:val="0"/>
      <w:marTop w:val="0"/>
      <w:marBottom w:val="0"/>
      <w:divBdr>
        <w:top w:val="none" w:sz="0" w:space="0" w:color="auto"/>
        <w:left w:val="none" w:sz="0" w:space="0" w:color="auto"/>
        <w:bottom w:val="none" w:sz="0" w:space="0" w:color="auto"/>
        <w:right w:val="none" w:sz="0" w:space="0" w:color="auto"/>
      </w:divBdr>
    </w:div>
    <w:div w:id="461310419">
      <w:bodyDiv w:val="1"/>
      <w:marLeft w:val="0"/>
      <w:marRight w:val="0"/>
      <w:marTop w:val="0"/>
      <w:marBottom w:val="0"/>
      <w:divBdr>
        <w:top w:val="none" w:sz="0" w:space="0" w:color="auto"/>
        <w:left w:val="none" w:sz="0" w:space="0" w:color="auto"/>
        <w:bottom w:val="none" w:sz="0" w:space="0" w:color="auto"/>
        <w:right w:val="none" w:sz="0" w:space="0" w:color="auto"/>
      </w:divBdr>
    </w:div>
    <w:div w:id="842280831">
      <w:bodyDiv w:val="1"/>
      <w:marLeft w:val="0"/>
      <w:marRight w:val="0"/>
      <w:marTop w:val="0"/>
      <w:marBottom w:val="0"/>
      <w:divBdr>
        <w:top w:val="none" w:sz="0" w:space="0" w:color="auto"/>
        <w:left w:val="none" w:sz="0" w:space="0" w:color="auto"/>
        <w:bottom w:val="none" w:sz="0" w:space="0" w:color="auto"/>
        <w:right w:val="none" w:sz="0" w:space="0" w:color="auto"/>
      </w:divBdr>
    </w:div>
    <w:div w:id="1107695185">
      <w:bodyDiv w:val="1"/>
      <w:marLeft w:val="0"/>
      <w:marRight w:val="0"/>
      <w:marTop w:val="0"/>
      <w:marBottom w:val="0"/>
      <w:divBdr>
        <w:top w:val="none" w:sz="0" w:space="0" w:color="auto"/>
        <w:left w:val="none" w:sz="0" w:space="0" w:color="auto"/>
        <w:bottom w:val="none" w:sz="0" w:space="0" w:color="auto"/>
        <w:right w:val="none" w:sz="0" w:space="0" w:color="auto"/>
      </w:divBdr>
      <w:divsChild>
        <w:div w:id="1500659605">
          <w:marLeft w:val="0"/>
          <w:marRight w:val="0"/>
          <w:marTop w:val="0"/>
          <w:marBottom w:val="0"/>
          <w:divBdr>
            <w:top w:val="none" w:sz="0" w:space="0" w:color="auto"/>
            <w:left w:val="none" w:sz="0" w:space="0" w:color="auto"/>
            <w:bottom w:val="none" w:sz="0" w:space="0" w:color="auto"/>
            <w:right w:val="none" w:sz="0" w:space="0" w:color="auto"/>
          </w:divBdr>
          <w:divsChild>
            <w:div w:id="983774654">
              <w:marLeft w:val="0"/>
              <w:marRight w:val="0"/>
              <w:marTop w:val="0"/>
              <w:marBottom w:val="0"/>
              <w:divBdr>
                <w:top w:val="none" w:sz="0" w:space="0" w:color="auto"/>
                <w:left w:val="none" w:sz="0" w:space="0" w:color="auto"/>
                <w:bottom w:val="none" w:sz="0" w:space="0" w:color="auto"/>
                <w:right w:val="none" w:sz="0" w:space="0" w:color="auto"/>
              </w:divBdr>
            </w:div>
          </w:divsChild>
        </w:div>
        <w:div w:id="797143386">
          <w:marLeft w:val="0"/>
          <w:marRight w:val="0"/>
          <w:marTop w:val="0"/>
          <w:marBottom w:val="0"/>
          <w:divBdr>
            <w:top w:val="none" w:sz="0" w:space="0" w:color="auto"/>
            <w:left w:val="none" w:sz="0" w:space="0" w:color="auto"/>
            <w:bottom w:val="none" w:sz="0" w:space="0" w:color="auto"/>
            <w:right w:val="none" w:sz="0" w:space="0" w:color="auto"/>
          </w:divBdr>
          <w:divsChild>
            <w:div w:id="1368675276">
              <w:marLeft w:val="0"/>
              <w:marRight w:val="0"/>
              <w:marTop w:val="0"/>
              <w:marBottom w:val="0"/>
              <w:divBdr>
                <w:top w:val="none" w:sz="0" w:space="0" w:color="auto"/>
                <w:left w:val="none" w:sz="0" w:space="0" w:color="auto"/>
                <w:bottom w:val="none" w:sz="0" w:space="0" w:color="auto"/>
                <w:right w:val="none" w:sz="0" w:space="0" w:color="auto"/>
              </w:divBdr>
            </w:div>
            <w:div w:id="153565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97937">
      <w:bodyDiv w:val="1"/>
      <w:marLeft w:val="0"/>
      <w:marRight w:val="0"/>
      <w:marTop w:val="0"/>
      <w:marBottom w:val="0"/>
      <w:divBdr>
        <w:top w:val="none" w:sz="0" w:space="0" w:color="auto"/>
        <w:left w:val="none" w:sz="0" w:space="0" w:color="auto"/>
        <w:bottom w:val="none" w:sz="0" w:space="0" w:color="auto"/>
        <w:right w:val="none" w:sz="0" w:space="0" w:color="auto"/>
      </w:divBdr>
    </w:div>
    <w:div w:id="18723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header" Target="header10.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header" Target="header9.xml"/><Relationship Id="rId2" Type="http://schemas.openxmlformats.org/officeDocument/2006/relationships/styles" Target="styles.xml"/><Relationship Id="rId16" Type="http://schemas.openxmlformats.org/officeDocument/2006/relationships/header" Target="header8.xml"/><Relationship Id="rId20" Type="http://schemas.openxmlformats.org/officeDocument/2006/relationships/header" Target="header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7.xml"/><Relationship Id="rId10" Type="http://schemas.openxmlformats.org/officeDocument/2006/relationships/hyperlink" Target="http://www.who.int/healthpromotion/conferences/en/" TargetMode="External"/><Relationship Id="rId19" Type="http://schemas.openxmlformats.org/officeDocument/2006/relationships/header" Target="header1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3452</Words>
  <Characters>1967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Edmunds</dc:creator>
  <cp:keywords/>
  <dc:description/>
  <cp:lastModifiedBy>Lucy Wickham</cp:lastModifiedBy>
  <cp:revision>5</cp:revision>
  <dcterms:created xsi:type="dcterms:W3CDTF">2024-05-04T23:16:00Z</dcterms:created>
  <dcterms:modified xsi:type="dcterms:W3CDTF">2024-05-05T06:11:00Z</dcterms:modified>
</cp:coreProperties>
</file>